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6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CF865" w14:textId="77777777" w:rsidR="00BA1BDD" w:rsidRDefault="00EB0E35" w:rsidP="0097230A">
      <w:pPr>
        <w:tabs>
          <w:tab w:val="left" w:pos="7797"/>
        </w:tabs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6A14C1DB" w:rsidR="00EB0E35" w:rsidRPr="00E80C6D" w:rsidRDefault="00BA1BDD" w:rsidP="002F2741">
      <w:pPr>
        <w:spacing w:after="0"/>
        <w:jc w:val="center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MODUL </w:t>
      </w:r>
      <w:r w:rsidR="006D4543">
        <w:rPr>
          <w:rFonts w:cs="Times New Roman"/>
          <w:b/>
          <w:sz w:val="32"/>
          <w:szCs w:val="32"/>
        </w:rPr>
        <w:t>2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15607D5F" w:rsidR="00EB0E35" w:rsidRDefault="006D4543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INPUT OUTPUT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00853D19" w:rsidR="00EB0E35" w:rsidRDefault="006D4543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Akmallullail Sya’ban</w:t>
      </w:r>
      <w:r w:rsidR="00EB0E35">
        <w:rPr>
          <w:rFonts w:cs="Times New Roman"/>
          <w:b/>
          <w:sz w:val="28"/>
          <w:szCs w:val="28"/>
        </w:rPr>
        <w:tab/>
        <w:t xml:space="preserve">NIM. </w:t>
      </w:r>
      <w:r w:rsidR="00EB0E35" w:rsidRPr="00EB0E35">
        <w:rPr>
          <w:rFonts w:cs="Times New Roman"/>
          <w:b/>
          <w:sz w:val="28"/>
          <w:szCs w:val="28"/>
        </w:rPr>
        <w:t>2</w:t>
      </w:r>
      <w:r>
        <w:rPr>
          <w:rFonts w:cs="Times New Roman"/>
          <w:b/>
          <w:sz w:val="28"/>
          <w:szCs w:val="28"/>
        </w:rPr>
        <w:t>310817310010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5D90ACC7" w:rsidR="00E80C6D" w:rsidRDefault="006D4543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9117E0">
          <w:footerReference w:type="default" r:id="rId10"/>
          <w:footerReference w:type="first" r:id="rId1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  <w:r>
        <w:rPr>
          <w:rFonts w:cs="Times New Roman"/>
          <w:b/>
          <w:sz w:val="28"/>
          <w:szCs w:val="28"/>
        </w:rPr>
        <w:t>OKTOBER 2023</w:t>
      </w:r>
    </w:p>
    <w:p w14:paraId="770A36D5" w14:textId="77777777" w:rsidR="00BA1BDD" w:rsidRDefault="00BA1BDD" w:rsidP="002F2741">
      <w:pPr>
        <w:pStyle w:val="Heading1"/>
      </w:pPr>
      <w:bookmarkStart w:id="0" w:name="_Toc148547626"/>
      <w:r>
        <w:lastRenderedPageBreak/>
        <w:t>LEMBAR PENGESAHAN</w:t>
      </w:r>
      <w:bookmarkEnd w:id="0"/>
    </w:p>
    <w:p w14:paraId="5DE68648" w14:textId="34774D78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>
        <w:rPr>
          <w:rFonts w:cs="Times New Roman"/>
          <w:b/>
          <w:sz w:val="28"/>
          <w:szCs w:val="28"/>
        </w:rPr>
        <w:t>I</w:t>
      </w:r>
    </w:p>
    <w:p w14:paraId="6FBA7090" w14:textId="3B611501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6D4543">
        <w:rPr>
          <w:rFonts w:cs="Times New Roman"/>
          <w:b/>
          <w:sz w:val="28"/>
          <w:szCs w:val="28"/>
        </w:rPr>
        <w:t>2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340A7802" w:rsidR="00D90014" w:rsidRDefault="002F2741" w:rsidP="002F2741">
      <w:pPr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Laporan Praktikum </w:t>
      </w:r>
      <w:bookmarkStart w:id="1" w:name="_Hlk99095128"/>
      <w:r w:rsidR="005C09D9">
        <w:rPr>
          <w:rFonts w:cs="Times New Roman"/>
          <w:szCs w:val="24"/>
        </w:rPr>
        <w:t>Pemrograman</w:t>
      </w:r>
      <w:bookmarkEnd w:id="1"/>
      <w:r w:rsidR="005C09D9">
        <w:rPr>
          <w:rFonts w:cs="Times New Roman"/>
          <w:szCs w:val="24"/>
        </w:rPr>
        <w:t xml:space="preserve"> </w:t>
      </w:r>
      <w:r w:rsidR="004117EB">
        <w:rPr>
          <w:rFonts w:cs="Times New Roman"/>
          <w:szCs w:val="24"/>
        </w:rPr>
        <w:t>I</w:t>
      </w:r>
      <w:r>
        <w:rPr>
          <w:rFonts w:cs="Times New Roman"/>
          <w:szCs w:val="24"/>
        </w:rPr>
        <w:t xml:space="preserve"> Modul </w:t>
      </w:r>
      <w:r w:rsidR="006D4543">
        <w:rPr>
          <w:rFonts w:cs="Times New Roman"/>
          <w:szCs w:val="24"/>
        </w:rPr>
        <w:t>2</w:t>
      </w:r>
      <w:r>
        <w:rPr>
          <w:rFonts w:cs="Times New Roman"/>
          <w:szCs w:val="24"/>
        </w:rPr>
        <w:t xml:space="preserve">: </w:t>
      </w:r>
      <w:r w:rsidR="006D4543">
        <w:rPr>
          <w:rFonts w:cs="Times New Roman"/>
          <w:szCs w:val="24"/>
        </w:rPr>
        <w:t>Input Output</w:t>
      </w:r>
      <w:r>
        <w:rPr>
          <w:rFonts w:cs="Times New Roman"/>
          <w:szCs w:val="24"/>
        </w:rPr>
        <w:t xml:space="preserve"> ini disusun sebagai syarat lulus mata kuliah Praktikum </w:t>
      </w:r>
      <w:r w:rsidR="005C09D9">
        <w:rPr>
          <w:rFonts w:cs="Times New Roman"/>
          <w:szCs w:val="24"/>
        </w:rPr>
        <w:t>Pemrograman</w:t>
      </w:r>
      <w:r w:rsidR="00790E20">
        <w:rPr>
          <w:rFonts w:cs="Times New Roman"/>
          <w:szCs w:val="24"/>
        </w:rPr>
        <w:t xml:space="preserve"> I</w:t>
      </w:r>
      <w:r w:rsidR="00D90014">
        <w:rPr>
          <w:rFonts w:cs="Times New Roman"/>
          <w:szCs w:val="24"/>
        </w:rPr>
        <w:t>. Laporan Prakitkum ini dikerjakan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791954E2" w:rsidR="00D90014" w:rsidRDefault="006D4543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Praktikan </w:t>
      </w:r>
      <w:r>
        <w:rPr>
          <w:rFonts w:cs="Times New Roman"/>
          <w:szCs w:val="24"/>
        </w:rPr>
        <w:tab/>
        <w:t>: Akmallullail Sya’ban</w:t>
      </w:r>
    </w:p>
    <w:p w14:paraId="04F66451" w14:textId="15926D10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6D4543">
        <w:rPr>
          <w:rFonts w:cs="Times New Roman"/>
          <w:szCs w:val="24"/>
        </w:rPr>
        <w:t>310817310010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22"/>
        <w:gridCol w:w="4265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r>
              <w:t>Menyetujui,</w:t>
            </w:r>
          </w:p>
          <w:p w14:paraId="656FC1BE" w14:textId="77777777" w:rsidR="006455F7" w:rsidRDefault="006455F7" w:rsidP="006455F7">
            <w:r>
              <w:t>Asisten Praktikum</w:t>
            </w:r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614D7801" w:rsidR="006455F7" w:rsidRDefault="00356643" w:rsidP="006455F7">
            <w:r>
              <w:t>Zulfa Auliya Akbar</w:t>
            </w:r>
          </w:p>
          <w:p w14:paraId="5801DFB6" w14:textId="6C22D005" w:rsidR="006455F7" w:rsidRDefault="006455F7" w:rsidP="006455F7">
            <w:r>
              <w:t xml:space="preserve">NIM. </w:t>
            </w:r>
            <w:r w:rsidR="00790E20">
              <w:t>2</w:t>
            </w:r>
            <w:r w:rsidR="00FE6F1A">
              <w:t>2108172</w:t>
            </w:r>
            <w:r w:rsidR="00356643">
              <w:t>10026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r>
              <w:t>Mengetahui,</w:t>
            </w:r>
          </w:p>
          <w:p w14:paraId="4DE38FDA" w14:textId="77777777" w:rsidR="006455F7" w:rsidRDefault="006455F7" w:rsidP="006455F7">
            <w:r>
              <w:t>Dosen Penanggung Jawab Praktikum</w:t>
            </w:r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602631B3" w:rsidR="00790E20" w:rsidRDefault="00356643" w:rsidP="00790E20">
            <w:r>
              <w:t>Andreyan Rizky Bskara S.Kom. M.Kom.</w:t>
            </w:r>
          </w:p>
          <w:p w14:paraId="639FA8F2" w14:textId="0337D85A" w:rsidR="006455F7" w:rsidRDefault="006455F7" w:rsidP="006455F7">
            <w:r>
              <w:t xml:space="preserve">NIP. </w:t>
            </w:r>
            <w:r w:rsidR="00356643" w:rsidRPr="00356643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61D28ED7" w14:textId="77777777" w:rsidR="009117E0" w:rsidRDefault="009117E0" w:rsidP="00AB66EA">
      <w:pPr>
        <w:pStyle w:val="Heading1"/>
        <w:sectPr w:rsidR="009117E0" w:rsidSect="00442105">
          <w:headerReference w:type="default" r:id="rId12"/>
          <w:footerReference w:type="default" r:id="rId13"/>
          <w:headerReference w:type="first" r:id="rId14"/>
          <w:footerReference w:type="first" r:id="rId15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7EE14EF" w14:textId="38384597" w:rsidR="00CC4E4C" w:rsidRDefault="00B44F6E" w:rsidP="00AB66EA">
      <w:pPr>
        <w:pStyle w:val="Heading1"/>
      </w:pPr>
      <w:bookmarkStart w:id="2" w:name="_Toc148547627"/>
      <w:r>
        <w:lastRenderedPageBreak/>
        <w:t>DAFTAR ISI</w:t>
      </w:r>
      <w:bookmarkEnd w:id="2"/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-41486720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A611F5" w14:textId="77777777" w:rsidR="00CC4E4C" w:rsidRDefault="00CC4E4C">
          <w:pPr>
            <w:pStyle w:val="TOCHeading"/>
          </w:pPr>
        </w:p>
        <w:p w14:paraId="3340FA3B" w14:textId="77777777" w:rsidR="00EF3F03" w:rsidRDefault="00CC4E4C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547626" w:history="1">
            <w:r w:rsidR="00EF3F03" w:rsidRPr="00816829">
              <w:rPr>
                <w:rStyle w:val="Hyperlink"/>
                <w:noProof/>
              </w:rPr>
              <w:t>LEMBAR PENGESAHAN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26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2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5ECC7C9A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27" w:history="1">
            <w:r w:rsidR="00EF3F03" w:rsidRPr="00816829">
              <w:rPr>
                <w:rStyle w:val="Hyperlink"/>
                <w:noProof/>
              </w:rPr>
              <w:t>DAFTAR ISI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27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3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65D5119C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28" w:history="1">
            <w:r w:rsidR="00EF3F03" w:rsidRPr="00816829">
              <w:rPr>
                <w:rStyle w:val="Hyperlink"/>
                <w:noProof/>
              </w:rPr>
              <w:t>DAFTAR TABEL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28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4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3A117C91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29" w:history="1">
            <w:r w:rsidR="00EF3F03" w:rsidRPr="00816829">
              <w:rPr>
                <w:rStyle w:val="Hyperlink"/>
                <w:noProof/>
              </w:rPr>
              <w:t>DAFTAR GAMBAR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29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5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4BE499EC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30" w:history="1">
            <w:r w:rsidR="00EF3F03" w:rsidRPr="00816829">
              <w:rPr>
                <w:rStyle w:val="Hyperlink"/>
                <w:noProof/>
              </w:rPr>
              <w:t>SOAL 1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0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6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1BF1C502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1" w:history="1">
            <w:r w:rsidR="00EF3F03" w:rsidRPr="00816829">
              <w:rPr>
                <w:rStyle w:val="Hyperlink"/>
                <w:noProof/>
              </w:rPr>
              <w:t>A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Source Code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1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6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251FA223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2" w:history="1">
            <w:r w:rsidR="00EF3F03" w:rsidRPr="00816829">
              <w:rPr>
                <w:rStyle w:val="Hyperlink"/>
                <w:noProof/>
              </w:rPr>
              <w:t>B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Output Program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2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7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499BEC56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3" w:history="1">
            <w:r w:rsidR="00EF3F03" w:rsidRPr="00816829">
              <w:rPr>
                <w:rStyle w:val="Hyperlink"/>
                <w:noProof/>
              </w:rPr>
              <w:t>C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Pembahasan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3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8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7DC66DFD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34" w:history="1">
            <w:r w:rsidR="00EF3F03" w:rsidRPr="00816829">
              <w:rPr>
                <w:rStyle w:val="Hyperlink"/>
                <w:noProof/>
              </w:rPr>
              <w:t>SOAL 2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4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9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40767F71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5" w:history="1">
            <w:r w:rsidR="00EF3F03" w:rsidRPr="00816829">
              <w:rPr>
                <w:rStyle w:val="Hyperlink"/>
                <w:noProof/>
              </w:rPr>
              <w:t>A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Source Code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5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9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1D03E7B2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6" w:history="1">
            <w:r w:rsidR="00EF3F03" w:rsidRPr="00816829">
              <w:rPr>
                <w:rStyle w:val="Hyperlink"/>
                <w:noProof/>
              </w:rPr>
              <w:t>B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Output Program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6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0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39DC62BE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7" w:history="1">
            <w:r w:rsidR="00EF3F03" w:rsidRPr="00816829">
              <w:rPr>
                <w:rStyle w:val="Hyperlink"/>
                <w:noProof/>
              </w:rPr>
              <w:t>C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Pembahasan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7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1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56C4ED03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38" w:history="1">
            <w:r w:rsidR="00EF3F03" w:rsidRPr="00816829">
              <w:rPr>
                <w:rStyle w:val="Hyperlink"/>
                <w:noProof/>
              </w:rPr>
              <w:t>SOAL 3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8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2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5BC56BB2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39" w:history="1">
            <w:r w:rsidR="00EF3F03" w:rsidRPr="00816829">
              <w:rPr>
                <w:rStyle w:val="Hyperlink"/>
                <w:noProof/>
              </w:rPr>
              <w:t>A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Source Code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39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2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3FC1832D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0" w:history="1">
            <w:r w:rsidR="00EF3F03" w:rsidRPr="00816829">
              <w:rPr>
                <w:rStyle w:val="Hyperlink"/>
                <w:noProof/>
              </w:rPr>
              <w:t>B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Output Program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0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3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7DD22452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1" w:history="1">
            <w:r w:rsidR="00EF3F03" w:rsidRPr="00816829">
              <w:rPr>
                <w:rStyle w:val="Hyperlink"/>
                <w:noProof/>
              </w:rPr>
              <w:t>C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Pembahasan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1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4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01C848DE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42" w:history="1">
            <w:r w:rsidR="00EF3F03" w:rsidRPr="00816829">
              <w:rPr>
                <w:rStyle w:val="Hyperlink"/>
                <w:noProof/>
              </w:rPr>
              <w:t>SOAL 4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2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5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7BA00F7D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3" w:history="1">
            <w:r w:rsidR="00EF3F03" w:rsidRPr="00816829">
              <w:rPr>
                <w:rStyle w:val="Hyperlink"/>
                <w:noProof/>
              </w:rPr>
              <w:t>A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Source Code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3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5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467F1A02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4" w:history="1">
            <w:r w:rsidR="00EF3F03" w:rsidRPr="00816829">
              <w:rPr>
                <w:rStyle w:val="Hyperlink"/>
                <w:noProof/>
              </w:rPr>
              <w:t>B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Output Program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4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6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1515A95A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5" w:history="1">
            <w:r w:rsidR="00EF3F03" w:rsidRPr="00816829">
              <w:rPr>
                <w:rStyle w:val="Hyperlink"/>
                <w:noProof/>
              </w:rPr>
              <w:t>C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Pembahasan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5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7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7B0EA760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46" w:history="1">
            <w:r w:rsidR="00EF3F03" w:rsidRPr="00816829">
              <w:rPr>
                <w:rStyle w:val="Hyperlink"/>
                <w:noProof/>
              </w:rPr>
              <w:t>SOAL 5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6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8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7C380B3A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7" w:history="1">
            <w:r w:rsidR="00EF3F03" w:rsidRPr="00816829">
              <w:rPr>
                <w:rStyle w:val="Hyperlink"/>
                <w:noProof/>
              </w:rPr>
              <w:t>A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Source Code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7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8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0D13ABEE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8" w:history="1">
            <w:r w:rsidR="00EF3F03" w:rsidRPr="00816829">
              <w:rPr>
                <w:rStyle w:val="Hyperlink"/>
                <w:noProof/>
              </w:rPr>
              <w:t>B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Output Program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8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19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46B786AD" w14:textId="77777777" w:rsidR="00EF3F03" w:rsidRDefault="002F5F2D">
          <w:pPr>
            <w:pStyle w:val="TOC2"/>
            <w:rPr>
              <w:rFonts w:asciiTheme="minorHAnsi" w:eastAsiaTheme="minorEastAsia" w:hAnsiTheme="minorHAnsi"/>
              <w:noProof/>
              <w:sz w:val="22"/>
            </w:rPr>
          </w:pPr>
          <w:hyperlink w:anchor="_Toc148547649" w:history="1">
            <w:r w:rsidR="00EF3F03" w:rsidRPr="00816829">
              <w:rPr>
                <w:rStyle w:val="Hyperlink"/>
                <w:noProof/>
              </w:rPr>
              <w:t>C.</w:t>
            </w:r>
            <w:r w:rsidR="00EF3F03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EF3F03" w:rsidRPr="00816829">
              <w:rPr>
                <w:rStyle w:val="Hyperlink"/>
                <w:noProof/>
              </w:rPr>
              <w:t>Pembahasan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49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20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09B6840D" w14:textId="77777777" w:rsidR="00EF3F03" w:rsidRDefault="002F5F2D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48547650" w:history="1">
            <w:r w:rsidR="00EF3F03" w:rsidRPr="00816829">
              <w:rPr>
                <w:rStyle w:val="Hyperlink"/>
                <w:noProof/>
              </w:rPr>
              <w:t>TAUTAN GIT</w:t>
            </w:r>
            <w:r w:rsidR="00EF3F03">
              <w:rPr>
                <w:noProof/>
                <w:webHidden/>
              </w:rPr>
              <w:tab/>
            </w:r>
            <w:r w:rsidR="00EF3F03">
              <w:rPr>
                <w:noProof/>
                <w:webHidden/>
              </w:rPr>
              <w:fldChar w:fldCharType="begin"/>
            </w:r>
            <w:r w:rsidR="00EF3F03">
              <w:rPr>
                <w:noProof/>
                <w:webHidden/>
              </w:rPr>
              <w:instrText xml:space="preserve"> PAGEREF _Toc148547650 \h </w:instrText>
            </w:r>
            <w:r w:rsidR="00EF3F03">
              <w:rPr>
                <w:noProof/>
                <w:webHidden/>
              </w:rPr>
            </w:r>
            <w:r w:rsidR="00EF3F03">
              <w:rPr>
                <w:noProof/>
                <w:webHidden/>
              </w:rPr>
              <w:fldChar w:fldCharType="separate"/>
            </w:r>
            <w:r w:rsidR="00EF3F03">
              <w:rPr>
                <w:noProof/>
                <w:webHidden/>
              </w:rPr>
              <w:t>21</w:t>
            </w:r>
            <w:r w:rsidR="00EF3F03">
              <w:rPr>
                <w:noProof/>
                <w:webHidden/>
              </w:rPr>
              <w:fldChar w:fldCharType="end"/>
            </w:r>
          </w:hyperlink>
        </w:p>
        <w:p w14:paraId="092C102F" w14:textId="13AC8DC0" w:rsidR="00CC4E4C" w:rsidRDefault="00CC4E4C"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60A2050A" w14:textId="77777777" w:rsidR="009117E0" w:rsidRDefault="009117E0" w:rsidP="004117EB">
      <w:pPr>
        <w:pStyle w:val="Heading1"/>
        <w:spacing w:after="240"/>
        <w:sectPr w:rsidR="009117E0" w:rsidSect="00442105">
          <w:headerReference w:type="default" r:id="rId16"/>
          <w:footerReference w:type="default" r:id="rId17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752FE02D" w14:textId="65BEB7E7" w:rsidR="004117EB" w:rsidRDefault="004117EB" w:rsidP="004117EB">
      <w:pPr>
        <w:pStyle w:val="Heading1"/>
        <w:spacing w:after="240"/>
      </w:pPr>
      <w:bookmarkStart w:id="3" w:name="_Toc148547628"/>
      <w:r>
        <w:lastRenderedPageBreak/>
        <w:t>DAFTAR TABEL</w:t>
      </w:r>
      <w:bookmarkEnd w:id="3"/>
    </w:p>
    <w:p w14:paraId="1644563A" w14:textId="77777777" w:rsidR="00E37DA9" w:rsidRDefault="00E37DA9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148544900" w:history="1">
        <w:r w:rsidRPr="00B44D41">
          <w:rPr>
            <w:rStyle w:val="Hyperlink"/>
            <w:noProof/>
          </w:rPr>
          <w:t>Tabel 1. Source Code Jawaban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44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6ACADB6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1" w:history="1">
        <w:r w:rsidR="00E37DA9" w:rsidRPr="00B44D41">
          <w:rPr>
            <w:rStyle w:val="Hyperlink"/>
            <w:noProof/>
          </w:rPr>
          <w:t>Tabel 2. Source Code Jawaban Soal 1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1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7</w:t>
        </w:r>
        <w:r w:rsidR="00E37DA9">
          <w:rPr>
            <w:noProof/>
            <w:webHidden/>
          </w:rPr>
          <w:fldChar w:fldCharType="end"/>
        </w:r>
      </w:hyperlink>
    </w:p>
    <w:p w14:paraId="3990F343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2" w:history="1">
        <w:r w:rsidR="00E37DA9" w:rsidRPr="00B44D41">
          <w:rPr>
            <w:rStyle w:val="Hyperlink"/>
            <w:noProof/>
          </w:rPr>
          <w:t>Tabel 3. Source Code Jawaban Soal 2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2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9</w:t>
        </w:r>
        <w:r w:rsidR="00E37DA9">
          <w:rPr>
            <w:noProof/>
            <w:webHidden/>
          </w:rPr>
          <w:fldChar w:fldCharType="end"/>
        </w:r>
      </w:hyperlink>
    </w:p>
    <w:p w14:paraId="08D12A82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3" w:history="1">
        <w:r w:rsidR="00E37DA9" w:rsidRPr="00B44D41">
          <w:rPr>
            <w:rStyle w:val="Hyperlink"/>
            <w:noProof/>
          </w:rPr>
          <w:t>Tabel 4. Source Code Jawaban Soal 2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3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0</w:t>
        </w:r>
        <w:r w:rsidR="00E37DA9">
          <w:rPr>
            <w:noProof/>
            <w:webHidden/>
          </w:rPr>
          <w:fldChar w:fldCharType="end"/>
        </w:r>
      </w:hyperlink>
    </w:p>
    <w:p w14:paraId="5B58768C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4" w:history="1">
        <w:r w:rsidR="00E37DA9" w:rsidRPr="00B44D41">
          <w:rPr>
            <w:rStyle w:val="Hyperlink"/>
            <w:noProof/>
          </w:rPr>
          <w:t>Tabel 5. Source Code Jawaban Soal 3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4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2</w:t>
        </w:r>
        <w:r w:rsidR="00E37DA9">
          <w:rPr>
            <w:noProof/>
            <w:webHidden/>
          </w:rPr>
          <w:fldChar w:fldCharType="end"/>
        </w:r>
      </w:hyperlink>
    </w:p>
    <w:p w14:paraId="6BC8B0F9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5" w:history="1">
        <w:r w:rsidR="00E37DA9" w:rsidRPr="00B44D41">
          <w:rPr>
            <w:rStyle w:val="Hyperlink"/>
            <w:noProof/>
          </w:rPr>
          <w:t>Tabel 6. Source Code Jawaban Soal 3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5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2</w:t>
        </w:r>
        <w:r w:rsidR="00E37DA9">
          <w:rPr>
            <w:noProof/>
            <w:webHidden/>
          </w:rPr>
          <w:fldChar w:fldCharType="end"/>
        </w:r>
      </w:hyperlink>
    </w:p>
    <w:p w14:paraId="0D3A31AD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6" w:history="1">
        <w:r w:rsidR="00E37DA9" w:rsidRPr="00B44D41">
          <w:rPr>
            <w:rStyle w:val="Hyperlink"/>
            <w:noProof/>
          </w:rPr>
          <w:t>Tabel 7. Source Code Jawaban Soal 4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6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5</w:t>
        </w:r>
        <w:r w:rsidR="00E37DA9">
          <w:rPr>
            <w:noProof/>
            <w:webHidden/>
          </w:rPr>
          <w:fldChar w:fldCharType="end"/>
        </w:r>
      </w:hyperlink>
    </w:p>
    <w:p w14:paraId="0C907F03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7" w:history="1">
        <w:r w:rsidR="00E37DA9" w:rsidRPr="00B44D41">
          <w:rPr>
            <w:rStyle w:val="Hyperlink"/>
            <w:noProof/>
          </w:rPr>
          <w:t>Tabel 8. Source Code Jawaban Soal 4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7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6</w:t>
        </w:r>
        <w:r w:rsidR="00E37DA9">
          <w:rPr>
            <w:noProof/>
            <w:webHidden/>
          </w:rPr>
          <w:fldChar w:fldCharType="end"/>
        </w:r>
      </w:hyperlink>
    </w:p>
    <w:p w14:paraId="1E653C4E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8" w:history="1">
        <w:r w:rsidR="00E37DA9" w:rsidRPr="00B44D41">
          <w:rPr>
            <w:rStyle w:val="Hyperlink"/>
            <w:noProof/>
          </w:rPr>
          <w:t>Tabel 9. Source Code Jawaban Soal 5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8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8</w:t>
        </w:r>
        <w:r w:rsidR="00E37DA9">
          <w:rPr>
            <w:noProof/>
            <w:webHidden/>
          </w:rPr>
          <w:fldChar w:fldCharType="end"/>
        </w:r>
      </w:hyperlink>
    </w:p>
    <w:p w14:paraId="2CC7483D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09" w:history="1">
        <w:r w:rsidR="00E37DA9" w:rsidRPr="00B44D41">
          <w:rPr>
            <w:rStyle w:val="Hyperlink"/>
            <w:noProof/>
          </w:rPr>
          <w:t>Tabel 10. Source Code Jawaban Soal 5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09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9</w:t>
        </w:r>
        <w:r w:rsidR="00E37DA9">
          <w:rPr>
            <w:noProof/>
            <w:webHidden/>
          </w:rPr>
          <w:fldChar w:fldCharType="end"/>
        </w:r>
      </w:hyperlink>
    </w:p>
    <w:p w14:paraId="4CE12AB3" w14:textId="3E55C9DB" w:rsidR="004117EB" w:rsidRDefault="00E37DA9" w:rsidP="00E37DA9">
      <w:pPr>
        <w:pStyle w:val="TableofFigures"/>
        <w:tabs>
          <w:tab w:val="right" w:leader="dot" w:pos="8261"/>
        </w:tabs>
        <w:spacing w:line="360" w:lineRule="auto"/>
      </w:pPr>
      <w:r>
        <w:fldChar w:fldCharType="end"/>
      </w:r>
    </w:p>
    <w:p w14:paraId="76E5D03A" w14:textId="1AE38B2D" w:rsidR="004117EB" w:rsidRDefault="004117EB" w:rsidP="004117EB">
      <w:pPr>
        <w:pStyle w:val="Heading1"/>
        <w:spacing w:after="240" w:line="360" w:lineRule="auto"/>
        <w:jc w:val="both"/>
      </w:pPr>
    </w:p>
    <w:p w14:paraId="5DE8DB7D" w14:textId="77777777" w:rsidR="004117EB" w:rsidRDefault="004117EB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7D2F141B" w14:textId="77777777" w:rsidR="00442105" w:rsidRDefault="00442105" w:rsidP="00CC4E4C">
      <w:pPr>
        <w:pStyle w:val="Heading1"/>
        <w:spacing w:after="240"/>
        <w:sectPr w:rsidR="00442105" w:rsidSect="00442105">
          <w:headerReference w:type="default" r:id="rId18"/>
          <w:footerReference w:type="default" r:id="rId19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9D9752F" w14:textId="1F0E285C" w:rsidR="00AB66EA" w:rsidRDefault="00B44F6E" w:rsidP="00CC4E4C">
      <w:pPr>
        <w:pStyle w:val="Heading1"/>
        <w:spacing w:after="240"/>
      </w:pPr>
      <w:bookmarkStart w:id="4" w:name="_Toc148547629"/>
      <w:r>
        <w:lastRenderedPageBreak/>
        <w:t>DAFTAR GAMBAR</w:t>
      </w:r>
      <w:bookmarkEnd w:id="4"/>
    </w:p>
    <w:p w14:paraId="7671470A" w14:textId="77777777" w:rsidR="00CC4E4C" w:rsidRPr="00CC4E4C" w:rsidRDefault="00CC4E4C" w:rsidP="00CC4E4C"/>
    <w:p w14:paraId="616D0D81" w14:textId="77777777" w:rsidR="00E37DA9" w:rsidRDefault="00E37DA9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48544919" w:history="1">
        <w:r w:rsidRPr="00341346">
          <w:rPr>
            <w:rStyle w:val="Hyperlink"/>
            <w:noProof/>
          </w:rPr>
          <w:t>Gambar 1. Screenshot Output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8544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FAC091F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0" w:history="1">
        <w:r w:rsidR="00E37DA9" w:rsidRPr="00341346">
          <w:rPr>
            <w:rStyle w:val="Hyperlink"/>
            <w:noProof/>
          </w:rPr>
          <w:t>Gambar 2. Screenshot Output Soal 1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0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8</w:t>
        </w:r>
        <w:r w:rsidR="00E37DA9">
          <w:rPr>
            <w:noProof/>
            <w:webHidden/>
          </w:rPr>
          <w:fldChar w:fldCharType="end"/>
        </w:r>
      </w:hyperlink>
    </w:p>
    <w:p w14:paraId="75E6BC61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1" w:history="1">
        <w:r w:rsidR="00E37DA9" w:rsidRPr="00341346">
          <w:rPr>
            <w:rStyle w:val="Hyperlink"/>
            <w:noProof/>
          </w:rPr>
          <w:t>Gambar 3. Screenshot Output Soal 2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1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0</w:t>
        </w:r>
        <w:r w:rsidR="00E37DA9">
          <w:rPr>
            <w:noProof/>
            <w:webHidden/>
          </w:rPr>
          <w:fldChar w:fldCharType="end"/>
        </w:r>
      </w:hyperlink>
    </w:p>
    <w:p w14:paraId="2FD5D870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2" w:history="1">
        <w:r w:rsidR="00E37DA9" w:rsidRPr="00341346">
          <w:rPr>
            <w:rStyle w:val="Hyperlink"/>
            <w:noProof/>
          </w:rPr>
          <w:t>Gambar 4. Screenshot Output Soal 2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2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0</w:t>
        </w:r>
        <w:r w:rsidR="00E37DA9">
          <w:rPr>
            <w:noProof/>
            <w:webHidden/>
          </w:rPr>
          <w:fldChar w:fldCharType="end"/>
        </w:r>
      </w:hyperlink>
    </w:p>
    <w:p w14:paraId="39DD1CA0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3" w:history="1">
        <w:r w:rsidR="00E37DA9" w:rsidRPr="00341346">
          <w:rPr>
            <w:rStyle w:val="Hyperlink"/>
            <w:noProof/>
          </w:rPr>
          <w:t>Gambar 5. Screenshot Output Soal 3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3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3</w:t>
        </w:r>
        <w:r w:rsidR="00E37DA9">
          <w:rPr>
            <w:noProof/>
            <w:webHidden/>
          </w:rPr>
          <w:fldChar w:fldCharType="end"/>
        </w:r>
      </w:hyperlink>
    </w:p>
    <w:p w14:paraId="729FFB17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4" w:history="1">
        <w:r w:rsidR="00E37DA9" w:rsidRPr="00341346">
          <w:rPr>
            <w:rStyle w:val="Hyperlink"/>
            <w:noProof/>
          </w:rPr>
          <w:t>Gambar 6. Screenshot Output Soal 3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4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3</w:t>
        </w:r>
        <w:r w:rsidR="00E37DA9">
          <w:rPr>
            <w:noProof/>
            <w:webHidden/>
          </w:rPr>
          <w:fldChar w:fldCharType="end"/>
        </w:r>
      </w:hyperlink>
    </w:p>
    <w:p w14:paraId="7E70A0CE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5" w:history="1">
        <w:r w:rsidR="00E37DA9" w:rsidRPr="00341346">
          <w:rPr>
            <w:rStyle w:val="Hyperlink"/>
            <w:noProof/>
          </w:rPr>
          <w:t>Gambar 7. Screenshot Output Soal 4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5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6</w:t>
        </w:r>
        <w:r w:rsidR="00E37DA9">
          <w:rPr>
            <w:noProof/>
            <w:webHidden/>
          </w:rPr>
          <w:fldChar w:fldCharType="end"/>
        </w:r>
      </w:hyperlink>
    </w:p>
    <w:p w14:paraId="41D5FDFD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6" w:history="1">
        <w:r w:rsidR="00E37DA9" w:rsidRPr="00341346">
          <w:rPr>
            <w:rStyle w:val="Hyperlink"/>
            <w:noProof/>
          </w:rPr>
          <w:t>Gambar 8. Screenshot Output Soal 4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6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6</w:t>
        </w:r>
        <w:r w:rsidR="00E37DA9">
          <w:rPr>
            <w:noProof/>
            <w:webHidden/>
          </w:rPr>
          <w:fldChar w:fldCharType="end"/>
        </w:r>
      </w:hyperlink>
    </w:p>
    <w:p w14:paraId="497DB631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7" w:history="1">
        <w:r w:rsidR="00E37DA9" w:rsidRPr="00341346">
          <w:rPr>
            <w:rStyle w:val="Hyperlink"/>
            <w:noProof/>
          </w:rPr>
          <w:t>Gambar 9. Screenshot Output Soal 5 Bahasa C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7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19</w:t>
        </w:r>
        <w:r w:rsidR="00E37DA9">
          <w:rPr>
            <w:noProof/>
            <w:webHidden/>
          </w:rPr>
          <w:fldChar w:fldCharType="end"/>
        </w:r>
      </w:hyperlink>
    </w:p>
    <w:p w14:paraId="76C34320" w14:textId="77777777" w:rsidR="00E37DA9" w:rsidRDefault="002F5F2D" w:rsidP="00E37DA9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sz w:val="22"/>
        </w:rPr>
      </w:pPr>
      <w:hyperlink w:anchor="_Toc148544928" w:history="1">
        <w:r w:rsidR="00E37DA9" w:rsidRPr="00341346">
          <w:rPr>
            <w:rStyle w:val="Hyperlink"/>
            <w:noProof/>
          </w:rPr>
          <w:t>Gambar 10. Screenshot Output Soal 5 Bahasa Python</w:t>
        </w:r>
        <w:r w:rsidR="00E37DA9">
          <w:rPr>
            <w:noProof/>
            <w:webHidden/>
          </w:rPr>
          <w:tab/>
        </w:r>
        <w:r w:rsidR="00E37DA9">
          <w:rPr>
            <w:noProof/>
            <w:webHidden/>
          </w:rPr>
          <w:fldChar w:fldCharType="begin"/>
        </w:r>
        <w:r w:rsidR="00E37DA9">
          <w:rPr>
            <w:noProof/>
            <w:webHidden/>
          </w:rPr>
          <w:instrText xml:space="preserve"> PAGEREF _Toc148544928 \h </w:instrText>
        </w:r>
        <w:r w:rsidR="00E37DA9">
          <w:rPr>
            <w:noProof/>
            <w:webHidden/>
          </w:rPr>
        </w:r>
        <w:r w:rsidR="00E37DA9">
          <w:rPr>
            <w:noProof/>
            <w:webHidden/>
          </w:rPr>
          <w:fldChar w:fldCharType="separate"/>
        </w:r>
        <w:r w:rsidR="00E316A5">
          <w:rPr>
            <w:noProof/>
            <w:webHidden/>
          </w:rPr>
          <w:t>20</w:t>
        </w:r>
        <w:r w:rsidR="00E37DA9">
          <w:rPr>
            <w:noProof/>
            <w:webHidden/>
          </w:rPr>
          <w:fldChar w:fldCharType="end"/>
        </w:r>
      </w:hyperlink>
    </w:p>
    <w:p w14:paraId="2F5EE8CC" w14:textId="7DC9D9F5" w:rsidR="00AB66EA" w:rsidRDefault="00E37DA9" w:rsidP="00E37DA9">
      <w:pPr>
        <w:spacing w:line="360" w:lineRule="auto"/>
        <w:jc w:val="left"/>
        <w:rPr>
          <w:rFonts w:eastAsiaTheme="majorEastAsia" w:cstheme="majorBidi"/>
          <w:b/>
          <w:sz w:val="28"/>
          <w:szCs w:val="32"/>
        </w:rPr>
      </w:pPr>
      <w:r>
        <w:fldChar w:fldCharType="end"/>
      </w:r>
      <w:r w:rsidR="00AB66EA">
        <w:br w:type="page"/>
      </w:r>
    </w:p>
    <w:p w14:paraId="21A11045" w14:textId="77777777" w:rsidR="009117E0" w:rsidRDefault="009117E0" w:rsidP="002038C3">
      <w:pPr>
        <w:pStyle w:val="Heading1"/>
        <w:spacing w:after="240"/>
        <w:sectPr w:rsidR="009117E0" w:rsidSect="00442105">
          <w:headerReference w:type="default" r:id="rId20"/>
          <w:footerReference w:type="default" r:id="rId21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6A86837A" w14:textId="62DBB44E" w:rsidR="00EB0E35" w:rsidRDefault="002038C3" w:rsidP="002038C3">
      <w:pPr>
        <w:pStyle w:val="Heading1"/>
        <w:spacing w:after="240"/>
      </w:pPr>
      <w:bookmarkStart w:id="5" w:name="_Toc148547630"/>
      <w:r>
        <w:lastRenderedPageBreak/>
        <w:t>SOAL 1</w:t>
      </w:r>
      <w:bookmarkEnd w:id="5"/>
    </w:p>
    <w:p w14:paraId="2DBDC663" w14:textId="4AF90C55" w:rsidR="009F472F" w:rsidRDefault="002038C3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atlah p</w:t>
      </w:r>
      <w:r w:rsidR="009F472F">
        <w:rPr>
          <w:rFonts w:ascii="Times New Roman" w:hAnsi="Times New Roman" w:cs="Times New Roman"/>
          <w:sz w:val="24"/>
          <w:szCs w:val="24"/>
        </w:rPr>
        <w:t>rogram yang dapat menginput biodata dan menghasilkan output dengan menampilkan biodata tersebut dalam bahasa Python dan C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2038C3" w14:paraId="1E050E11" w14:textId="77777777" w:rsidTr="002038C3">
        <w:tc>
          <w:tcPr>
            <w:tcW w:w="4229" w:type="dxa"/>
          </w:tcPr>
          <w:p w14:paraId="48E3D077" w14:textId="77777777" w:rsidR="002038C3" w:rsidRPr="00DC6F09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6C13B19" w14:textId="77777777" w:rsidR="002038C3" w:rsidRPr="00DC6F09" w:rsidRDefault="002038C3" w:rsidP="002038C3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2038C3" w14:paraId="006C73D7" w14:textId="77777777" w:rsidTr="002038C3">
        <w:tc>
          <w:tcPr>
            <w:tcW w:w="4229" w:type="dxa"/>
          </w:tcPr>
          <w:p w14:paraId="19810A4B" w14:textId="1FC927B5" w:rsidR="002038C3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ama</w:t>
            </w:r>
            <w:r w:rsidR="009F472F">
              <w:rPr>
                <w:rFonts w:ascii="Courier New" w:hAnsi="Courier New" w:cs="Courier New"/>
              </w:rPr>
              <w:t xml:space="preserve">                </w:t>
            </w:r>
            <w:r>
              <w:rPr>
                <w:rFonts w:ascii="Courier New" w:hAnsi="Courier New" w:cs="Courier New"/>
              </w:rPr>
              <w:t>:</w:t>
            </w:r>
          </w:p>
          <w:p w14:paraId="5D3D3EFD" w14:textId="15ED173E" w:rsidR="006D4543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IM</w:t>
            </w:r>
            <w:r w:rsidR="009F472F">
              <w:rPr>
                <w:rFonts w:ascii="Courier New" w:hAnsi="Courier New" w:cs="Courier New"/>
              </w:rPr>
              <w:t xml:space="preserve">                 </w:t>
            </w:r>
            <w:r>
              <w:rPr>
                <w:rFonts w:ascii="Courier New" w:hAnsi="Courier New" w:cs="Courier New"/>
              </w:rPr>
              <w:t>:</w:t>
            </w:r>
          </w:p>
          <w:p w14:paraId="6413480B" w14:textId="2C5FCF64" w:rsidR="006D4543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Kelas Paralel</w:t>
            </w:r>
            <w:r w:rsidR="009F472F">
              <w:rPr>
                <w:rFonts w:ascii="Courier New" w:hAnsi="Courier New" w:cs="Courier New"/>
              </w:rPr>
              <w:t xml:space="preserve">       </w:t>
            </w:r>
            <w:r>
              <w:rPr>
                <w:rFonts w:ascii="Courier New" w:hAnsi="Courier New" w:cs="Courier New"/>
              </w:rPr>
              <w:t>:</w:t>
            </w:r>
          </w:p>
          <w:p w14:paraId="2D41C51C" w14:textId="55A93052" w:rsidR="006D4543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empat/Tanggal Lahir:</w:t>
            </w:r>
          </w:p>
          <w:p w14:paraId="2BDCAB26" w14:textId="482885FE" w:rsidR="006D4543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lamat</w:t>
            </w:r>
            <w:r w:rsidR="009F472F">
              <w:rPr>
                <w:rFonts w:ascii="Courier New" w:hAnsi="Courier New" w:cs="Courier New"/>
              </w:rPr>
              <w:t xml:space="preserve">              </w:t>
            </w:r>
            <w:r>
              <w:rPr>
                <w:rFonts w:ascii="Courier New" w:hAnsi="Courier New" w:cs="Courier New"/>
              </w:rPr>
              <w:t>:</w:t>
            </w:r>
          </w:p>
          <w:p w14:paraId="269A631F" w14:textId="1EAB7B43" w:rsidR="009F472F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obby</w:t>
            </w:r>
            <w:r w:rsidR="009F472F">
              <w:rPr>
                <w:rFonts w:ascii="Courier New" w:hAnsi="Courier New" w:cs="Courier New"/>
              </w:rPr>
              <w:t xml:space="preserve">               :</w:t>
            </w:r>
          </w:p>
          <w:p w14:paraId="42F96FCD" w14:textId="1693145C" w:rsidR="006D4543" w:rsidRPr="00F866B2" w:rsidRDefault="006D4543" w:rsidP="002038C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o. Hp</w:t>
            </w:r>
            <w:r w:rsidR="009F472F">
              <w:rPr>
                <w:rFonts w:ascii="Courier New" w:hAnsi="Courier New" w:cs="Courier New"/>
              </w:rPr>
              <w:t xml:space="preserve">              :</w:t>
            </w:r>
          </w:p>
        </w:tc>
        <w:tc>
          <w:tcPr>
            <w:tcW w:w="4244" w:type="dxa"/>
          </w:tcPr>
          <w:p w14:paraId="1CA136DB" w14:textId="18BA4909" w:rsidR="006D4543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ama                :</w:t>
            </w:r>
          </w:p>
          <w:p w14:paraId="6FC23B9C" w14:textId="6F66633C" w:rsidR="006D4543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IM                 :</w:t>
            </w:r>
          </w:p>
          <w:p w14:paraId="0975B787" w14:textId="359AD29D" w:rsidR="006D4543" w:rsidRPr="002F5F2D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2F5F2D">
              <w:rPr>
                <w:rFonts w:ascii="Courier New" w:hAnsi="Courier New" w:cs="Courier New"/>
              </w:rPr>
              <w:t>Kelas Paralel       :</w:t>
            </w:r>
          </w:p>
          <w:p w14:paraId="040E603B" w14:textId="793FE09A" w:rsidR="006D4543" w:rsidRPr="002F5F2D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2F5F2D">
              <w:rPr>
                <w:rFonts w:ascii="Courier New" w:hAnsi="Courier New" w:cs="Courier New"/>
              </w:rPr>
              <w:t>Tempat/Tanggal Lahir:</w:t>
            </w:r>
          </w:p>
          <w:p w14:paraId="368E7507" w14:textId="720AB8F5" w:rsidR="006D4543" w:rsidRPr="002F5F2D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2F5F2D">
              <w:rPr>
                <w:rFonts w:ascii="Courier New" w:hAnsi="Courier New" w:cs="Courier New"/>
              </w:rPr>
              <w:t>Alamat              :</w:t>
            </w:r>
          </w:p>
          <w:p w14:paraId="122C4CDC" w14:textId="18DB9E13" w:rsidR="006D4543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2F5F2D">
              <w:rPr>
                <w:rFonts w:ascii="Courier New" w:hAnsi="Courier New" w:cs="Courier New"/>
              </w:rPr>
              <w:t>Hobby</w:t>
            </w:r>
            <w:r>
              <w:rPr>
                <w:rFonts w:ascii="Courier New" w:hAnsi="Courier New" w:cs="Courier New"/>
              </w:rPr>
              <w:t xml:space="preserve">               :</w:t>
            </w:r>
          </w:p>
          <w:p w14:paraId="7642EC34" w14:textId="4CF6B2DC" w:rsidR="002038C3" w:rsidRPr="00F866B2" w:rsidRDefault="006D4543" w:rsidP="006D4543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o. Hp              :</w:t>
            </w:r>
          </w:p>
        </w:tc>
      </w:tr>
    </w:tbl>
    <w:p w14:paraId="352C134A" w14:textId="77777777" w:rsidR="00B8007B" w:rsidRDefault="00B8007B" w:rsidP="002038C3"/>
    <w:p w14:paraId="679C91D6" w14:textId="01E45350" w:rsidR="00842541" w:rsidRPr="00842541" w:rsidRDefault="00893C24" w:rsidP="00842541">
      <w:pPr>
        <w:pStyle w:val="Heading2"/>
        <w:numPr>
          <w:ilvl w:val="0"/>
          <w:numId w:val="2"/>
        </w:numPr>
        <w:ind w:left="360"/>
      </w:pPr>
      <w:bookmarkStart w:id="6" w:name="_Toc148547631"/>
      <w:r>
        <w:t>Source Code</w:t>
      </w:r>
      <w:bookmarkEnd w:id="6"/>
    </w:p>
    <w:p w14:paraId="02F5D33C" w14:textId="7E7E9B9B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7" w:name="_Toc148544900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1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1 Bahasa c</w:t>
      </w:r>
      <w:bookmarkEnd w:id="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651"/>
      </w:tblGrid>
      <w:tr w:rsidR="00043241" w14:paraId="2D4E3448" w14:textId="77777777" w:rsidTr="008A5A4F">
        <w:trPr>
          <w:jc w:val="center"/>
        </w:trPr>
        <w:tc>
          <w:tcPr>
            <w:tcW w:w="505" w:type="dxa"/>
          </w:tcPr>
          <w:p w14:paraId="74CF6063" w14:textId="5746F2E3" w:rsidR="00043241" w:rsidRDefault="00043241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036A7872" w14:textId="404F2107" w:rsidR="008A5A4F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928F826" w14:textId="36B2F0A5" w:rsidR="008A5A4F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28F5A578" w14:textId="77777777" w:rsidR="00372F5F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72D9B067" w14:textId="77777777" w:rsidR="0055740D" w:rsidRDefault="0055740D" w:rsidP="00B8007B">
            <w:pPr>
              <w:rPr>
                <w:rFonts w:ascii="Courier New" w:hAnsi="Courier New" w:cs="Courier New"/>
              </w:rPr>
            </w:pPr>
          </w:p>
          <w:p w14:paraId="24514805" w14:textId="77777777" w:rsidR="0055740D" w:rsidRDefault="0055740D" w:rsidP="00B8007B">
            <w:pPr>
              <w:rPr>
                <w:rFonts w:ascii="Courier New" w:hAnsi="Courier New" w:cs="Courier New"/>
              </w:rPr>
            </w:pPr>
          </w:p>
          <w:p w14:paraId="5D44B12B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39EA1D5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0627EBAE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2DE4D1A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5540D38F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454B9343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39EEABD0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8B4D281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EC3ADAA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3E528690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6A98DF35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7883F3B7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CC5B604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759E47D0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  <w:p w14:paraId="4D7993DA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</w:t>
            </w:r>
          </w:p>
          <w:p w14:paraId="4C29E9F0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</w:t>
            </w:r>
          </w:p>
          <w:p w14:paraId="4E04F000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1</w:t>
            </w:r>
          </w:p>
          <w:p w14:paraId="5090F295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2</w:t>
            </w:r>
          </w:p>
          <w:p w14:paraId="0566B102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3</w:t>
            </w:r>
          </w:p>
          <w:p w14:paraId="77EDEEA6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4</w:t>
            </w:r>
          </w:p>
          <w:p w14:paraId="7AAB965A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5</w:t>
            </w:r>
          </w:p>
          <w:p w14:paraId="48853422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6</w:t>
            </w:r>
          </w:p>
          <w:p w14:paraId="2D51150E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lastRenderedPageBreak/>
              <w:t>27</w:t>
            </w:r>
          </w:p>
          <w:p w14:paraId="3F7ECD44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8</w:t>
            </w:r>
          </w:p>
          <w:p w14:paraId="4A73CB31" w14:textId="77777777" w:rsidR="0055740D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9</w:t>
            </w:r>
          </w:p>
          <w:p w14:paraId="16EC2F10" w14:textId="57E0D15E" w:rsidR="0055740D" w:rsidRPr="00B8007B" w:rsidRDefault="0055740D" w:rsidP="00B8007B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0</w:t>
            </w:r>
          </w:p>
        </w:tc>
        <w:tc>
          <w:tcPr>
            <w:tcW w:w="7651" w:type="dxa"/>
          </w:tcPr>
          <w:p w14:paraId="7A39B88A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13697A46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</w:p>
          <w:p w14:paraId="508497E2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int main(){</w:t>
            </w:r>
          </w:p>
          <w:p w14:paraId="09C3ABBF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char nama[100];char nim[100];char kelas[100];char ttl[100];char alamat[100];char hobby[100];char noHp[100];</w:t>
            </w:r>
          </w:p>
          <w:p w14:paraId="32A06E6B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Input \n");</w:t>
            </w:r>
          </w:p>
          <w:p w14:paraId="4FB8C2E8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Nama : ");</w:t>
            </w:r>
          </w:p>
          <w:p w14:paraId="7E1A156B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nama);</w:t>
            </w:r>
          </w:p>
          <w:p w14:paraId="49B4B397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NIM : ");</w:t>
            </w:r>
          </w:p>
          <w:p w14:paraId="345A7C4D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nim);</w:t>
            </w:r>
          </w:p>
          <w:p w14:paraId="0E5F64A7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Kelas paralel : ");</w:t>
            </w:r>
          </w:p>
          <w:p w14:paraId="7CA50380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kelas);</w:t>
            </w:r>
          </w:p>
          <w:p w14:paraId="6184457A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Tempat/Tanggal Lahir : ");</w:t>
            </w:r>
          </w:p>
          <w:p w14:paraId="2A6A3C74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ttl);</w:t>
            </w:r>
          </w:p>
          <w:p w14:paraId="489DED88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Alamat : ");</w:t>
            </w:r>
          </w:p>
          <w:p w14:paraId="6DAE4781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alamat);</w:t>
            </w:r>
          </w:p>
          <w:p w14:paraId="51FA1C8B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Hobby : ");</w:t>
            </w:r>
          </w:p>
          <w:p w14:paraId="0325E3EE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hobby);</w:t>
            </w:r>
          </w:p>
          <w:p w14:paraId="5FA5D65C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No Hp : ");</w:t>
            </w:r>
          </w:p>
          <w:p w14:paraId="781D6A67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gets(noHp);</w:t>
            </w:r>
          </w:p>
          <w:p w14:paraId="1B87E03D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 xml:space="preserve">    </w:t>
            </w:r>
          </w:p>
          <w:p w14:paraId="46B25083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\nOutput \n");</w:t>
            </w:r>
          </w:p>
          <w:p w14:paraId="41C78EF3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Nama                 : %s\n", nama);</w:t>
            </w:r>
          </w:p>
          <w:p w14:paraId="1FC3E68F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NIM                  : %s\n", nim);</w:t>
            </w:r>
          </w:p>
          <w:p w14:paraId="3970AD1A" w14:textId="79F5733E" w:rsidR="008A5A4F" w:rsidRPr="008A5A4F" w:rsidRDefault="00DD55EB" w:rsidP="008A5A4F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    printf("Kelas Parale</w:t>
            </w:r>
            <w:r w:rsidR="008A5A4F" w:rsidRPr="008A5A4F">
              <w:rPr>
                <w:rFonts w:ascii="Courier New" w:hAnsi="Courier New" w:cs="Courier New"/>
              </w:rPr>
              <w:t>l        : %s\n", kelas);</w:t>
            </w:r>
          </w:p>
          <w:p w14:paraId="32AD9E48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Tempat/Tanggal Lahir : %s\n", ttl);</w:t>
            </w:r>
          </w:p>
          <w:p w14:paraId="499DEFD8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printf("Alamat               : %s\n", alamat);</w:t>
            </w:r>
          </w:p>
          <w:p w14:paraId="4B071A71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lastRenderedPageBreak/>
              <w:t>    printf("Hobby                : %s\n", hobby);</w:t>
            </w:r>
          </w:p>
          <w:p w14:paraId="6A8E4D3F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 xml:space="preserve">    </w:t>
            </w:r>
            <w:proofErr w:type="gramStart"/>
            <w:r w:rsidRPr="008A5A4F">
              <w:rPr>
                <w:rFonts w:ascii="Courier New" w:hAnsi="Courier New" w:cs="Courier New"/>
              </w:rPr>
              <w:t>printf(</w:t>
            </w:r>
            <w:proofErr w:type="gramEnd"/>
            <w:r w:rsidRPr="008A5A4F">
              <w:rPr>
                <w:rFonts w:ascii="Courier New" w:hAnsi="Courier New" w:cs="Courier New"/>
              </w:rPr>
              <w:t>"No. HP               : %s\n", noHp);</w:t>
            </w:r>
          </w:p>
          <w:p w14:paraId="70364ED0" w14:textId="77777777" w:rsidR="008A5A4F" w:rsidRPr="008A5A4F" w:rsidRDefault="008A5A4F" w:rsidP="008A5A4F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    return 0;</w:t>
            </w:r>
          </w:p>
          <w:p w14:paraId="51510C35" w14:textId="3FA0835F" w:rsidR="00043241" w:rsidRPr="00B8007B" w:rsidRDefault="008A5A4F" w:rsidP="00F866B2">
            <w:pPr>
              <w:rPr>
                <w:rFonts w:ascii="Courier New" w:hAnsi="Courier New" w:cs="Courier New"/>
              </w:rPr>
            </w:pPr>
            <w:r w:rsidRPr="008A5A4F">
              <w:rPr>
                <w:rFonts w:ascii="Courier New" w:hAnsi="Courier New" w:cs="Courier New"/>
              </w:rPr>
              <w:t>}</w:t>
            </w:r>
          </w:p>
        </w:tc>
        <w:bookmarkStart w:id="8" w:name="_GoBack"/>
        <w:bookmarkEnd w:id="8"/>
      </w:tr>
    </w:tbl>
    <w:p w14:paraId="2C387EA1" w14:textId="12474704" w:rsidR="00B8007B" w:rsidRPr="004117EB" w:rsidRDefault="00B8007B" w:rsidP="004117EB">
      <w:pPr>
        <w:pStyle w:val="Caption"/>
        <w:rPr>
          <w:i w:val="0"/>
          <w:iCs w:val="0"/>
        </w:rPr>
      </w:pPr>
    </w:p>
    <w:p w14:paraId="29D8AA6D" w14:textId="475D3118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9" w:name="_Toc148544901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2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1 Bahasa Python</w:t>
      </w:r>
      <w:bookmarkEnd w:id="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381"/>
      </w:tblGrid>
      <w:tr w:rsidR="00842541" w14:paraId="3C5A65C2" w14:textId="77777777" w:rsidTr="0055740D">
        <w:trPr>
          <w:jc w:val="center"/>
        </w:trPr>
        <w:tc>
          <w:tcPr>
            <w:tcW w:w="505" w:type="dxa"/>
          </w:tcPr>
          <w:p w14:paraId="5BF06636" w14:textId="76348558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08E1988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676502B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13EE72B1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DB2A773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9CEB4A2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59F453C3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0D3E406D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83A4E3F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FD886A6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0BA21D2E" w14:textId="77777777" w:rsidR="00842541" w:rsidRDefault="00842541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65462BAD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1B6F442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63E57E8B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10B27E40" w14:textId="57EC728F" w:rsidR="0055740D" w:rsidRPr="00B8007B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</w:tc>
        <w:tc>
          <w:tcPr>
            <w:tcW w:w="6381" w:type="dxa"/>
          </w:tcPr>
          <w:p w14:paraId="138B72FB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nama = input("Nama: ");</w:t>
            </w:r>
          </w:p>
          <w:p w14:paraId="67C6CCB7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nim = input("NIM: ");</w:t>
            </w:r>
          </w:p>
          <w:p w14:paraId="50A877E6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kelas=input("Kelas Paralel: ");</w:t>
            </w:r>
          </w:p>
          <w:p w14:paraId="6A0C9036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ttl=input("Tempat/Tanggal Lahir: ");</w:t>
            </w:r>
          </w:p>
          <w:p w14:paraId="7F0569C4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alamat=input("Alamat: ");</w:t>
            </w:r>
          </w:p>
          <w:p w14:paraId="0DB7719A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hobby= input("Hobby: ");</w:t>
            </w:r>
          </w:p>
          <w:p w14:paraId="518DDBEA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proofErr w:type="gramStart"/>
            <w:r w:rsidRPr="0055740D">
              <w:rPr>
                <w:rFonts w:ascii="Courier New" w:hAnsi="Courier New" w:cs="Courier New"/>
              </w:rPr>
              <w:t>noHp=</w:t>
            </w:r>
            <w:proofErr w:type="gramEnd"/>
            <w:r w:rsidRPr="0055740D">
              <w:rPr>
                <w:rFonts w:ascii="Courier New" w:hAnsi="Courier New" w:cs="Courier New"/>
              </w:rPr>
              <w:t>input("No. HP: ");</w:t>
            </w:r>
          </w:p>
          <w:p w14:paraId="4A3A77F9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40196EBD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"Nama                 : ", nama);</w:t>
            </w:r>
          </w:p>
          <w:p w14:paraId="2ABA15FD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"NIM                  : ", nim);</w:t>
            </w:r>
          </w:p>
          <w:p w14:paraId="3FEA4FC5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"Kelas Paralel        : ", kelas);</w:t>
            </w:r>
          </w:p>
          <w:p w14:paraId="1B030FA3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"Tempat/Tanggal Lahir : ", ttl);</w:t>
            </w:r>
          </w:p>
          <w:p w14:paraId="5F7B963D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"Alamat               : ", alamat);</w:t>
            </w:r>
          </w:p>
          <w:p w14:paraId="233F7A94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"Hobby                : ", hobby);</w:t>
            </w:r>
          </w:p>
          <w:p w14:paraId="6A759823" w14:textId="24F3BFE0" w:rsidR="00842541" w:rsidRPr="00B8007B" w:rsidRDefault="0055740D" w:rsidP="005E26E2">
            <w:pPr>
              <w:rPr>
                <w:rFonts w:ascii="Courier New" w:hAnsi="Courier New" w:cs="Courier New"/>
              </w:rPr>
            </w:pPr>
            <w:proofErr w:type="gramStart"/>
            <w:r w:rsidRPr="0055740D">
              <w:rPr>
                <w:rFonts w:ascii="Courier New" w:hAnsi="Courier New" w:cs="Courier New"/>
              </w:rPr>
              <w:t>print(</w:t>
            </w:r>
            <w:proofErr w:type="gramEnd"/>
            <w:r w:rsidRPr="0055740D">
              <w:rPr>
                <w:rFonts w:ascii="Courier New" w:hAnsi="Courier New" w:cs="Courier New"/>
              </w:rPr>
              <w:t>"No. HP               : ", noHp);</w:t>
            </w:r>
          </w:p>
        </w:tc>
      </w:tr>
    </w:tbl>
    <w:p w14:paraId="7C517487" w14:textId="77777777" w:rsidR="00842541" w:rsidRPr="00842541" w:rsidRDefault="00842541" w:rsidP="00842541"/>
    <w:p w14:paraId="0E5EC37A" w14:textId="73CBE253" w:rsidR="00B8007B" w:rsidRDefault="00893C24" w:rsidP="00043241">
      <w:pPr>
        <w:pStyle w:val="Heading2"/>
        <w:numPr>
          <w:ilvl w:val="0"/>
          <w:numId w:val="2"/>
        </w:numPr>
        <w:ind w:left="360"/>
      </w:pPr>
      <w:bookmarkStart w:id="10" w:name="_Toc148547632"/>
      <w:r>
        <w:t>Output Program</w:t>
      </w:r>
      <w:bookmarkEnd w:id="10"/>
    </w:p>
    <w:p w14:paraId="77833F0F" w14:textId="31B5AE9B" w:rsidR="00DD55EB" w:rsidRPr="00DD55EB" w:rsidRDefault="00322971" w:rsidP="00DD55EB">
      <w:pPr>
        <w:jc w:val="center"/>
      </w:pPr>
      <w:r>
        <w:rPr>
          <w:noProof/>
        </w:rPr>
        <w:drawing>
          <wp:inline distT="0" distB="0" distL="0" distR="0" wp14:anchorId="21F8382B" wp14:editId="52A1C8A3">
            <wp:extent cx="3847605" cy="1237691"/>
            <wp:effectExtent l="0" t="0" r="635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1 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190" cy="1238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93EA0" w14:textId="77777777" w:rsidR="00E37DA9" w:rsidRDefault="00DD55EB" w:rsidP="00E37DA9">
      <w:pPr>
        <w:keepNext/>
        <w:tabs>
          <w:tab w:val="left" w:pos="767"/>
          <w:tab w:val="center" w:pos="4135"/>
        </w:tabs>
        <w:jc w:val="left"/>
      </w:pPr>
      <w:r>
        <w:rPr>
          <w:noProof/>
        </w:rPr>
        <w:tab/>
      </w:r>
      <w:r>
        <w:rPr>
          <w:noProof/>
        </w:rPr>
        <w:tab/>
      </w:r>
      <w:r w:rsidR="00CD08EC">
        <w:rPr>
          <w:noProof/>
        </w:rPr>
        <w:t xml:space="preserve"> </w:t>
      </w:r>
      <w:r w:rsidR="00322971">
        <w:rPr>
          <w:noProof/>
        </w:rPr>
        <w:drawing>
          <wp:inline distT="0" distB="0" distL="0" distR="0" wp14:anchorId="219B2E90" wp14:editId="44795CFB">
            <wp:extent cx="4019107" cy="128463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1 output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356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31AB7" w14:textId="6CC07BFE" w:rsidR="00DD55EB" w:rsidRPr="00E37DA9" w:rsidRDefault="00E37DA9" w:rsidP="00E37DA9">
      <w:pPr>
        <w:pStyle w:val="Caption"/>
        <w:jc w:val="center"/>
        <w:rPr>
          <w:noProof/>
        </w:rPr>
      </w:pPr>
      <w:bookmarkStart w:id="11" w:name="_Toc148544919"/>
      <w:proofErr w:type="gramStart"/>
      <w:r>
        <w:t>Gambar</w:t>
      </w:r>
      <w:r w:rsidRPr="00E37DA9">
        <w:t xml:space="preserve"> </w:t>
      </w:r>
      <w:fldSimple w:instr=" SEQ Figure \* ARABIC ">
        <w:r w:rsidR="00E316A5">
          <w:rPr>
            <w:noProof/>
          </w:rPr>
          <w:t>1</w:t>
        </w:r>
      </w:fldSimple>
      <w:r w:rsidRPr="00E37DA9">
        <w:t>.</w:t>
      </w:r>
      <w:proofErr w:type="gramEnd"/>
      <w:r w:rsidRPr="00E37DA9">
        <w:t xml:space="preserve"> Screenshot Output Soal 1 Bahasa C</w:t>
      </w:r>
      <w:bookmarkEnd w:id="11"/>
    </w:p>
    <w:p w14:paraId="5C2C8B8A" w14:textId="04BC4684" w:rsidR="004117EB" w:rsidRDefault="00322971" w:rsidP="004117EB">
      <w:pPr>
        <w:jc w:val="center"/>
      </w:pPr>
      <w:r>
        <w:rPr>
          <w:noProof/>
        </w:rPr>
        <w:lastRenderedPageBreak/>
        <w:drawing>
          <wp:inline distT="0" distB="0" distL="0" distR="0" wp14:anchorId="45E9E5D5" wp14:editId="0DB12F7E">
            <wp:extent cx="3839111" cy="981212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put soal 1 python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A3F6A" w14:textId="77777777" w:rsidR="00E37DA9" w:rsidRDefault="004117EB" w:rsidP="00E37DA9">
      <w:pPr>
        <w:keepNext/>
        <w:jc w:val="center"/>
      </w:pPr>
      <w:r>
        <w:rPr>
          <w:noProof/>
        </w:rPr>
        <w:drawing>
          <wp:inline distT="0" distB="0" distL="0" distR="0" wp14:anchorId="0FAFF94B" wp14:editId="7829AC7B">
            <wp:extent cx="3880541" cy="1076939"/>
            <wp:effectExtent l="0" t="0" r="5715" b="9525"/>
            <wp:docPr id="1476596902" name="Picture 147659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07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0D00" w14:textId="7186A944" w:rsidR="00797316" w:rsidRDefault="00E37DA9" w:rsidP="00E37DA9">
      <w:pPr>
        <w:pStyle w:val="Caption"/>
        <w:jc w:val="center"/>
      </w:pPr>
      <w:bookmarkStart w:id="12" w:name="_Toc148544920"/>
      <w:proofErr w:type="gramStart"/>
      <w:r>
        <w:t xml:space="preserve">Gambar </w:t>
      </w:r>
      <w:fldSimple w:instr=" SEQ Figure \* ARABIC ">
        <w:r w:rsidR="00E316A5">
          <w:rPr>
            <w:noProof/>
          </w:rPr>
          <w:t>2</w:t>
        </w:r>
      </w:fldSimple>
      <w:r>
        <w:t>.</w:t>
      </w:r>
      <w:proofErr w:type="gramEnd"/>
      <w:r>
        <w:t xml:space="preserve"> Screenshot Output Soal 1 Bahasa Python</w:t>
      </w:r>
      <w:bookmarkEnd w:id="12"/>
    </w:p>
    <w:p w14:paraId="25F474C7" w14:textId="77777777" w:rsidR="00043241" w:rsidRDefault="00043241" w:rsidP="00043241">
      <w:pPr>
        <w:pStyle w:val="Heading2"/>
        <w:numPr>
          <w:ilvl w:val="0"/>
          <w:numId w:val="2"/>
        </w:numPr>
        <w:ind w:left="360"/>
      </w:pPr>
      <w:bookmarkStart w:id="13" w:name="_Toc148547633"/>
      <w:r>
        <w:t>Pembahasan</w:t>
      </w:r>
      <w:bookmarkEnd w:id="13"/>
    </w:p>
    <w:p w14:paraId="2E30ACD8" w14:textId="6C39034A" w:rsidR="00043241" w:rsidRDefault="00FE6079" w:rsidP="004117EB">
      <w:pPr>
        <w:spacing w:line="360" w:lineRule="auto"/>
      </w:pPr>
      <w:r>
        <w:tab/>
      </w:r>
      <w:r w:rsidR="005E27AD">
        <w:t xml:space="preserve">Pada baris [1], </w:t>
      </w:r>
      <w:r w:rsidR="0097230A">
        <w:t xml:space="preserve">#include &lt;stdio.h&gt; yang merupakan header file yang bertujuan untuk mengimpor fungsi. Pada baris [3] terdapat int main () adalah tipe data yang jenisnya </w:t>
      </w:r>
      <w:proofErr w:type="gramStart"/>
      <w:r w:rsidR="0097230A">
        <w:t>akan</w:t>
      </w:r>
      <w:proofErr w:type="gramEnd"/>
      <w:r w:rsidR="0097230A">
        <w:t xml:space="preserve"> dikembalikan nilainya kembali. </w:t>
      </w:r>
      <w:r w:rsidR="00F315F0">
        <w:t>Pada baris [4] merupakan pernyataan deklarasi semua variable dalam bentuk char untuk string</w:t>
      </w:r>
      <w:r>
        <w:t xml:space="preserve"> dengan maksimal 100 karakter</w:t>
      </w:r>
      <w:r w:rsidR="00F315F0">
        <w:t xml:space="preserve">. Pada baris [5] – [19] terdapat </w:t>
      </w:r>
      <w:proofErr w:type="gramStart"/>
      <w:r w:rsidR="00F315F0">
        <w:t>printf(</w:t>
      </w:r>
      <w:proofErr w:type="gramEnd"/>
      <w:r w:rsidR="00F315F0">
        <w:t xml:space="preserve">) dan gets, printf berfungsi untuk </w:t>
      </w:r>
      <w:r>
        <w:t>menjelaskan apa yang akan kita input dan gets merupakan input yang ingin di masukkan. Pada baris [21] – [28] merupakan printf yang berfungsi untuk memanggil data input dengan %s karena variable berbentuk string dan menggunakan memory input gets yang sudah dibuat.</w:t>
      </w:r>
    </w:p>
    <w:p w14:paraId="1068DAAA" w14:textId="1323DB44" w:rsidR="003F6BBC" w:rsidRDefault="00FE6079" w:rsidP="004117EB">
      <w:pPr>
        <w:spacing w:line="360" w:lineRule="auto"/>
      </w:pPr>
      <w:r>
        <w:tab/>
        <w:t xml:space="preserve">Pada baris [1] - [7], merupakan cara untuk menginput dengan membuat variable = </w:t>
      </w:r>
      <w:proofErr w:type="gramStart"/>
      <w:r>
        <w:t>inp</w:t>
      </w:r>
      <w:r w:rsidR="003F6BBC">
        <w:t>ut(</w:t>
      </w:r>
      <w:proofErr w:type="gramEnd"/>
      <w:r w:rsidR="003F6BBC">
        <w:t xml:space="preserve">) di python dan akan diisi dengan yang kita mau. Pada baris [9] – [15] adalah bagaimana output dengan print dan pemanggilan </w:t>
      </w:r>
      <w:proofErr w:type="gramStart"/>
      <w:r w:rsidR="003F6BBC">
        <w:t>akan</w:t>
      </w:r>
      <w:proofErr w:type="gramEnd"/>
      <w:r w:rsidR="003F6BBC">
        <w:t xml:space="preserve"> berjalan, dengan cara menuliskan variable setelah tanda petik.</w:t>
      </w:r>
    </w:p>
    <w:p w14:paraId="592AA80A" w14:textId="77777777" w:rsidR="00FE6079" w:rsidRDefault="00FE6079" w:rsidP="004117EB">
      <w:pPr>
        <w:spacing w:line="360" w:lineRule="auto"/>
        <w:rPr>
          <w:rFonts w:cs="Times New Roman"/>
          <w:szCs w:val="24"/>
        </w:rPr>
      </w:pPr>
    </w:p>
    <w:p w14:paraId="04105BAE" w14:textId="6342CBA0" w:rsidR="005E26E2" w:rsidRDefault="005E26E2">
      <w:pPr>
        <w:jc w:val="left"/>
      </w:pPr>
    </w:p>
    <w:p w14:paraId="20D8671F" w14:textId="77777777" w:rsidR="005E26E2" w:rsidRDefault="005E26E2">
      <w:pPr>
        <w:jc w:val="left"/>
      </w:pPr>
    </w:p>
    <w:p w14:paraId="28F8D2CD" w14:textId="77777777" w:rsidR="005E26E2" w:rsidRDefault="005E26E2">
      <w:pPr>
        <w:jc w:val="left"/>
      </w:pPr>
    </w:p>
    <w:p w14:paraId="66CCFA5B" w14:textId="77777777" w:rsidR="0055740D" w:rsidRDefault="0055740D">
      <w:pPr>
        <w:jc w:val="left"/>
      </w:pPr>
    </w:p>
    <w:p w14:paraId="5EBC02DB" w14:textId="77777777" w:rsidR="009117E0" w:rsidRDefault="009117E0" w:rsidP="009F472F">
      <w:pPr>
        <w:pStyle w:val="Heading1"/>
        <w:spacing w:after="240"/>
        <w:sectPr w:rsidR="009117E0" w:rsidSect="00442105">
          <w:footerReference w:type="default" r:id="rId26"/>
          <w:headerReference w:type="first" r:id="rId27"/>
          <w:footerReference w:type="first" r:id="rId28"/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008E8AC5" w14:textId="557759C7" w:rsidR="009F472F" w:rsidRDefault="005E26E2" w:rsidP="009F472F">
      <w:pPr>
        <w:pStyle w:val="Heading1"/>
        <w:spacing w:after="240"/>
      </w:pPr>
      <w:bookmarkStart w:id="14" w:name="_Toc148547634"/>
      <w:r>
        <w:lastRenderedPageBreak/>
        <w:t>SOAL 2</w:t>
      </w:r>
      <w:bookmarkEnd w:id="14"/>
    </w:p>
    <w:p w14:paraId="776E550B" w14:textId="2D89423A" w:rsidR="009F472F" w:rsidRDefault="009F472F" w:rsidP="009F472F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atlah program yang dap</w:t>
      </w:r>
      <w:r w:rsidR="00441C68">
        <w:rPr>
          <w:rFonts w:ascii="Times New Roman" w:hAnsi="Times New Roman" w:cs="Times New Roman"/>
          <w:sz w:val="24"/>
          <w:szCs w:val="24"/>
        </w:rPr>
        <w:t>at menginputkan output berupa hasil dari nilai pertama ditambah nilai kedua adalah 34.50 (ketelitian dua angka di belakang koma)</w:t>
      </w:r>
    </w:p>
    <w:p w14:paraId="75DCF943" w14:textId="2B8C769D" w:rsidR="00441C68" w:rsidRDefault="00441C68" w:rsidP="009F472F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Case ke-1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9F472F" w14:paraId="6A6836AD" w14:textId="77777777" w:rsidTr="005E26E2">
        <w:tc>
          <w:tcPr>
            <w:tcW w:w="4229" w:type="dxa"/>
          </w:tcPr>
          <w:p w14:paraId="5EC19103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2E51BCC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14:paraId="7F561194" w14:textId="77777777" w:rsidTr="005E26E2">
        <w:tc>
          <w:tcPr>
            <w:tcW w:w="4229" w:type="dxa"/>
          </w:tcPr>
          <w:p w14:paraId="04D5841B" w14:textId="2584DF51" w:rsidR="009F472F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Pertama : 14</w:t>
            </w:r>
          </w:p>
          <w:p w14:paraId="2B217C28" w14:textId="298C11F2" w:rsidR="00441C68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Kedua   : 20.5</w:t>
            </w:r>
          </w:p>
        </w:tc>
        <w:tc>
          <w:tcPr>
            <w:tcW w:w="4244" w:type="dxa"/>
          </w:tcPr>
          <w:p w14:paraId="756002BD" w14:textId="489C8BC0" w:rsidR="009F472F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asil dari penjumlahan nilai pertama “14” dan nilai kedua “20.5” adalah “34.50”</w:t>
            </w:r>
          </w:p>
        </w:tc>
      </w:tr>
    </w:tbl>
    <w:p w14:paraId="23ED63F6" w14:textId="61C197B7" w:rsidR="009F472F" w:rsidRDefault="009F472F" w:rsidP="009F472F"/>
    <w:p w14:paraId="5AE621FE" w14:textId="08383FF3" w:rsidR="00441C68" w:rsidRDefault="00441C68" w:rsidP="009F472F">
      <w:r>
        <w:t>Test Case ke-2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441C68" w14:paraId="2A49D4B2" w14:textId="77777777" w:rsidTr="00802E7C">
        <w:tc>
          <w:tcPr>
            <w:tcW w:w="4229" w:type="dxa"/>
          </w:tcPr>
          <w:p w14:paraId="70FA1488" w14:textId="77777777" w:rsidR="00441C68" w:rsidRPr="00DC6F09" w:rsidRDefault="00441C68" w:rsidP="00802E7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4F29BA5" w14:textId="77777777" w:rsidR="00441C68" w:rsidRPr="00DC6F09" w:rsidRDefault="00441C68" w:rsidP="00802E7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441C68" w14:paraId="41980376" w14:textId="77777777" w:rsidTr="00802E7C">
        <w:tc>
          <w:tcPr>
            <w:tcW w:w="4229" w:type="dxa"/>
          </w:tcPr>
          <w:p w14:paraId="587C342B" w14:textId="1F59D767" w:rsidR="00441C68" w:rsidRDefault="00441C68" w:rsidP="00802E7C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Pertama : 0.45</w:t>
            </w:r>
          </w:p>
          <w:p w14:paraId="6D717CA4" w14:textId="0BB4E156" w:rsidR="00441C68" w:rsidRPr="00F866B2" w:rsidRDefault="00441C68" w:rsidP="00802E7C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sukkan Nilai Kedua   : 99.5</w:t>
            </w:r>
          </w:p>
        </w:tc>
        <w:tc>
          <w:tcPr>
            <w:tcW w:w="4244" w:type="dxa"/>
          </w:tcPr>
          <w:p w14:paraId="35C78076" w14:textId="76FF7A56" w:rsidR="00441C68" w:rsidRPr="00F866B2" w:rsidRDefault="00441C68" w:rsidP="00802E7C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Hasil dari penjumlahan nilai pertama “0.45” dan nilai kedua “99.5” adalah “99.95”</w:t>
            </w:r>
          </w:p>
        </w:tc>
      </w:tr>
    </w:tbl>
    <w:p w14:paraId="2C85130A" w14:textId="77777777" w:rsidR="00441C68" w:rsidRDefault="00441C68" w:rsidP="009F472F"/>
    <w:p w14:paraId="65209E52" w14:textId="77777777" w:rsidR="009F472F" w:rsidRPr="00842541" w:rsidRDefault="009F472F" w:rsidP="00797316">
      <w:pPr>
        <w:pStyle w:val="Heading2"/>
        <w:numPr>
          <w:ilvl w:val="0"/>
          <w:numId w:val="5"/>
        </w:numPr>
      </w:pPr>
      <w:bookmarkStart w:id="15" w:name="_Toc148547635"/>
      <w:r>
        <w:t>Source Code</w:t>
      </w:r>
      <w:bookmarkEnd w:id="15"/>
    </w:p>
    <w:p w14:paraId="15BBF4A3" w14:textId="46433867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16" w:name="_Toc148544902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3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2 Bahasa C</w:t>
      </w:r>
      <w:bookmarkEnd w:id="16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38"/>
      </w:tblGrid>
      <w:tr w:rsidR="009F472F" w14:paraId="18186E4F" w14:textId="77777777" w:rsidTr="0055740D">
        <w:trPr>
          <w:jc w:val="center"/>
        </w:trPr>
        <w:tc>
          <w:tcPr>
            <w:tcW w:w="505" w:type="dxa"/>
          </w:tcPr>
          <w:p w14:paraId="0D55C4AC" w14:textId="71152B91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E669FA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320780B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4E2BFE7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69E8FAA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29E59F0F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913BE9D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358487C5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859584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569C48C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540E7916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4A4830DC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37097AF8" w14:textId="77777777" w:rsidR="0055740D" w:rsidRDefault="0055740D" w:rsidP="005E26E2">
            <w:pPr>
              <w:rPr>
                <w:rFonts w:ascii="Courier New" w:hAnsi="Courier New" w:cs="Courier New"/>
              </w:rPr>
            </w:pPr>
          </w:p>
          <w:p w14:paraId="01BF4561" w14:textId="77777777" w:rsidR="0055740D" w:rsidRDefault="0055740D" w:rsidP="005E26E2">
            <w:pPr>
              <w:rPr>
                <w:rFonts w:ascii="Courier New" w:hAnsi="Courier New" w:cs="Courier New"/>
              </w:rPr>
            </w:pPr>
          </w:p>
          <w:p w14:paraId="21D54014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09287B77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449FC6FD" w14:textId="54354160" w:rsidR="0055740D" w:rsidRPr="00B8007B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</w:tc>
        <w:tc>
          <w:tcPr>
            <w:tcW w:w="7238" w:type="dxa"/>
          </w:tcPr>
          <w:p w14:paraId="67C2A679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#include &lt;stdio.h&gt;</w:t>
            </w:r>
          </w:p>
          <w:p w14:paraId="3179569C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16FC72AB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int main(){</w:t>
            </w:r>
          </w:p>
          <w:p w14:paraId="6DC7D559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float nilai1;</w:t>
            </w:r>
          </w:p>
          <w:p w14:paraId="26509F42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float nilai2;</w:t>
            </w:r>
          </w:p>
          <w:p w14:paraId="7DFA7E6A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 xml:space="preserve">    </w:t>
            </w:r>
          </w:p>
          <w:p w14:paraId="0DD0A7BD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printf("Masukkan nilai pertama: ");</w:t>
            </w:r>
          </w:p>
          <w:p w14:paraId="18BFC19F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scanf("%g", &amp;nilai1);</w:t>
            </w:r>
          </w:p>
          <w:p w14:paraId="0F73C0F0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printf("Masukkan nilai kedua: ");</w:t>
            </w:r>
          </w:p>
          <w:p w14:paraId="66BD784C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scanf("%f", &amp;nilai2);</w:t>
            </w:r>
          </w:p>
          <w:p w14:paraId="0DBCF5E5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float hasil = nilai1+nilai2;</w:t>
            </w:r>
          </w:p>
          <w:p w14:paraId="25321674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printf("Hasil dari penjumlahan nilai pertama \"%g\" nilai kedua \"%.1f\" adalah \"%.2f\"", nilai1, nilai2, hasil);</w:t>
            </w:r>
          </w:p>
          <w:p w14:paraId="0D9425D4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077BE6A6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return 0;</w:t>
            </w:r>
          </w:p>
          <w:p w14:paraId="40A1BE90" w14:textId="1A19E8B4" w:rsidR="009F472F" w:rsidRPr="00B8007B" w:rsidRDefault="0055740D" w:rsidP="005E26E2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}</w:t>
            </w:r>
          </w:p>
        </w:tc>
      </w:tr>
    </w:tbl>
    <w:p w14:paraId="7C4C97ED" w14:textId="77777777" w:rsidR="009F472F" w:rsidRDefault="009F472F" w:rsidP="009F472F">
      <w:pPr>
        <w:pStyle w:val="Caption"/>
        <w:rPr>
          <w:i w:val="0"/>
          <w:iCs w:val="0"/>
        </w:rPr>
      </w:pPr>
    </w:p>
    <w:p w14:paraId="6F00F949" w14:textId="77777777" w:rsidR="0055740D" w:rsidRDefault="0055740D" w:rsidP="0055740D"/>
    <w:p w14:paraId="136852B1" w14:textId="77777777" w:rsidR="0055740D" w:rsidRPr="0055740D" w:rsidRDefault="0055740D" w:rsidP="0055740D"/>
    <w:p w14:paraId="606A595A" w14:textId="3D34F16A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17" w:name="_Toc148544903"/>
      <w:proofErr w:type="gramStart"/>
      <w:r>
        <w:rPr>
          <w:i w:val="0"/>
        </w:rPr>
        <w:lastRenderedPageBreak/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4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2 Bahasa Python</w:t>
      </w:r>
      <w:bookmarkEnd w:id="1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260"/>
      </w:tblGrid>
      <w:tr w:rsidR="009F472F" w14:paraId="5501117F" w14:textId="77777777" w:rsidTr="0055740D">
        <w:trPr>
          <w:jc w:val="center"/>
        </w:trPr>
        <w:tc>
          <w:tcPr>
            <w:tcW w:w="505" w:type="dxa"/>
          </w:tcPr>
          <w:p w14:paraId="784A889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E6814A0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9EC2872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3D893F3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6B0B8C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5D72BA49" w14:textId="44750E93" w:rsidR="009F472F" w:rsidRPr="00B8007B" w:rsidRDefault="009F472F" w:rsidP="005E26E2">
            <w:pPr>
              <w:rPr>
                <w:rFonts w:ascii="Courier New" w:hAnsi="Courier New" w:cs="Courier New"/>
              </w:rPr>
            </w:pPr>
          </w:p>
        </w:tc>
        <w:tc>
          <w:tcPr>
            <w:tcW w:w="7260" w:type="dxa"/>
          </w:tcPr>
          <w:p w14:paraId="2064A188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nilai1 = input("Masukkan nilai pertama : ")</w:t>
            </w:r>
          </w:p>
          <w:p w14:paraId="4F959ADF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nilai2 = input("Masukkan nilai kedua   : ")</w:t>
            </w:r>
          </w:p>
          <w:p w14:paraId="39634D41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hasil = float(nilai1) + float(nilai2)</w:t>
            </w:r>
          </w:p>
          <w:p w14:paraId="31979433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6AD308B8" w14:textId="7975104B" w:rsidR="009F472F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f"Hasil dari penjumlahan nilai pertama \"{nilai1}\" dan nilai kedua \"{nilai2}\" adalah \"{hasil:.2f}\"")</w:t>
            </w:r>
          </w:p>
        </w:tc>
      </w:tr>
    </w:tbl>
    <w:p w14:paraId="250910DA" w14:textId="77777777" w:rsidR="009F472F" w:rsidRPr="00842541" w:rsidRDefault="009F472F" w:rsidP="009F472F"/>
    <w:p w14:paraId="67D83B42" w14:textId="77777777" w:rsidR="009F472F" w:rsidRDefault="009F472F" w:rsidP="00797316">
      <w:pPr>
        <w:pStyle w:val="Heading2"/>
        <w:numPr>
          <w:ilvl w:val="0"/>
          <w:numId w:val="5"/>
        </w:numPr>
        <w:ind w:left="360"/>
      </w:pPr>
      <w:bookmarkStart w:id="18" w:name="_Toc148547636"/>
      <w:r>
        <w:t>Output Program</w:t>
      </w:r>
      <w:bookmarkEnd w:id="18"/>
    </w:p>
    <w:p w14:paraId="6D66386D" w14:textId="77777777" w:rsidR="009F472F" w:rsidRDefault="009F472F" w:rsidP="009F472F">
      <w:pPr>
        <w:keepNext/>
        <w:jc w:val="center"/>
      </w:pPr>
      <w:r>
        <w:rPr>
          <w:noProof/>
        </w:rPr>
        <w:drawing>
          <wp:inline distT="0" distB="0" distL="0" distR="0" wp14:anchorId="101A2EB0" wp14:editId="5AF0182D">
            <wp:extent cx="4667693" cy="66691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81" cy="66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0AE51" w14:textId="77777777" w:rsidR="00E37DA9" w:rsidRDefault="003600D5" w:rsidP="00E37DA9">
      <w:pPr>
        <w:keepNext/>
        <w:jc w:val="center"/>
      </w:pPr>
      <w:r>
        <w:rPr>
          <w:noProof/>
        </w:rPr>
        <w:drawing>
          <wp:inline distT="0" distB="0" distL="0" distR="0" wp14:anchorId="0C52A6BF" wp14:editId="30095379">
            <wp:extent cx="4688958" cy="703542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c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258" cy="704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608A4" w14:textId="61CDA59C" w:rsidR="00797316" w:rsidRDefault="00E37DA9" w:rsidP="00E37DA9">
      <w:pPr>
        <w:pStyle w:val="Caption"/>
        <w:jc w:val="center"/>
      </w:pPr>
      <w:bookmarkStart w:id="19" w:name="_Toc148544921"/>
      <w:proofErr w:type="gramStart"/>
      <w:r>
        <w:t xml:space="preserve">Gambar </w:t>
      </w:r>
      <w:fldSimple w:instr=" SEQ Figure \* ARABIC ">
        <w:r w:rsidR="00E316A5">
          <w:rPr>
            <w:noProof/>
          </w:rPr>
          <w:t>3</w:t>
        </w:r>
      </w:fldSimple>
      <w:r>
        <w:t>.</w:t>
      </w:r>
      <w:proofErr w:type="gramEnd"/>
      <w:r>
        <w:t xml:space="preserve"> Screenshot Output Soal 2 Bahasa C</w:t>
      </w:r>
      <w:bookmarkEnd w:id="19"/>
    </w:p>
    <w:p w14:paraId="07A9D2FC" w14:textId="77777777" w:rsidR="009F472F" w:rsidRDefault="009F472F" w:rsidP="009F472F">
      <w:pPr>
        <w:keepNext/>
        <w:jc w:val="center"/>
      </w:pPr>
      <w:r>
        <w:rPr>
          <w:noProof/>
        </w:rPr>
        <w:drawing>
          <wp:inline distT="0" distB="0" distL="0" distR="0" wp14:anchorId="0FA4B92F" wp14:editId="66CC5B33">
            <wp:extent cx="4859080" cy="61650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1863" cy="61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ECC84" w14:textId="77777777" w:rsidR="00E37DA9" w:rsidRDefault="00B562AD" w:rsidP="00E37DA9">
      <w:pPr>
        <w:keepNext/>
        <w:jc w:val="center"/>
      </w:pPr>
      <w:r>
        <w:rPr>
          <w:noProof/>
        </w:rPr>
        <w:drawing>
          <wp:inline distT="0" distB="0" distL="0" distR="0" wp14:anchorId="39865989" wp14:editId="1135DE42">
            <wp:extent cx="4965405" cy="666801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py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028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C133" w14:textId="14858037" w:rsidR="009F472F" w:rsidRDefault="00E37DA9" w:rsidP="00E37DA9">
      <w:pPr>
        <w:pStyle w:val="Caption"/>
        <w:jc w:val="center"/>
      </w:pPr>
      <w:bookmarkStart w:id="20" w:name="_Toc148544922"/>
      <w:proofErr w:type="gramStart"/>
      <w:r>
        <w:t xml:space="preserve">Gambar </w:t>
      </w:r>
      <w:fldSimple w:instr=" SEQ Figure \* ARABIC ">
        <w:r w:rsidR="00E316A5">
          <w:rPr>
            <w:noProof/>
          </w:rPr>
          <w:t>4</w:t>
        </w:r>
      </w:fldSimple>
      <w:r>
        <w:t>.</w:t>
      </w:r>
      <w:proofErr w:type="gramEnd"/>
      <w:r>
        <w:t xml:space="preserve"> </w:t>
      </w:r>
      <w:r w:rsidRPr="00AB0BF8">
        <w:t>S</w:t>
      </w:r>
      <w:r>
        <w:t>creenshot Output Soal 2 Bahasa Python</w:t>
      </w:r>
      <w:bookmarkEnd w:id="20"/>
    </w:p>
    <w:p w14:paraId="4C6C367F" w14:textId="77777777" w:rsidR="006146CD" w:rsidRDefault="006146CD" w:rsidP="009F472F"/>
    <w:p w14:paraId="5A9C4B2A" w14:textId="77777777" w:rsidR="00B562AD" w:rsidRDefault="00B562AD" w:rsidP="009F472F"/>
    <w:p w14:paraId="1D6663F9" w14:textId="77777777" w:rsidR="00B562AD" w:rsidRDefault="00B562AD" w:rsidP="009F472F"/>
    <w:p w14:paraId="707498A8" w14:textId="77777777" w:rsidR="003F6BBC" w:rsidRDefault="003F6BBC" w:rsidP="009F472F"/>
    <w:p w14:paraId="5C55111D" w14:textId="77777777" w:rsidR="00AF08B8" w:rsidRDefault="00AF08B8" w:rsidP="009F472F"/>
    <w:p w14:paraId="280FF913" w14:textId="77777777" w:rsidR="00E37DA9" w:rsidRPr="004117EB" w:rsidRDefault="00E37DA9" w:rsidP="009F472F"/>
    <w:p w14:paraId="3FFD67F7" w14:textId="77777777" w:rsidR="009F472F" w:rsidRDefault="009F472F" w:rsidP="00797316">
      <w:pPr>
        <w:pStyle w:val="Heading2"/>
        <w:numPr>
          <w:ilvl w:val="0"/>
          <w:numId w:val="5"/>
        </w:numPr>
        <w:ind w:left="360"/>
      </w:pPr>
      <w:bookmarkStart w:id="21" w:name="_Toc148547637"/>
      <w:r>
        <w:lastRenderedPageBreak/>
        <w:t>Pembahasan</w:t>
      </w:r>
      <w:bookmarkEnd w:id="21"/>
    </w:p>
    <w:p w14:paraId="44116ADA" w14:textId="214ED0FF" w:rsidR="003F6BBC" w:rsidRDefault="001F3D8D" w:rsidP="009F472F">
      <w:pPr>
        <w:spacing w:line="360" w:lineRule="auto"/>
      </w:pPr>
      <w:r>
        <w:tab/>
      </w:r>
      <w:r w:rsidR="003F6BBC">
        <w:t xml:space="preserve">Pada baris [1], #include &lt;stdio.h&gt; yang merupakan header file yang bertujuan untuk mengimpor fungsi. Pada baris [3] terdapat int main () adalah tipe data yang jenisnya </w:t>
      </w:r>
      <w:proofErr w:type="gramStart"/>
      <w:r w:rsidR="003F6BBC">
        <w:t>akan</w:t>
      </w:r>
      <w:proofErr w:type="gramEnd"/>
      <w:r w:rsidR="003F6BBC">
        <w:t xml:space="preserve"> dikembalikan nilainya kembali. Pada baris [4] merupakan deklarasi variable dalam bentuk float karena kita </w:t>
      </w:r>
      <w:proofErr w:type="gramStart"/>
      <w:r w:rsidR="003F6BBC">
        <w:t>akan</w:t>
      </w:r>
      <w:proofErr w:type="gramEnd"/>
      <w:r w:rsidR="003F6BBC">
        <w:t xml:space="preserve"> memasukkan nilai dalam bentuk decimal. Pada baris [7] – [10] merupakan pernyataan yang akan di input dengan printf dan yang diinput menggunakan scanf dengan %g untuk menampilkan angka floating dalam bentuk formal dan %f untuk angka decimal, &amp;variable juga berfungsi untuk mengambil memori dari variable yang dibentuk. Pada baris [11] – [12] merupakan </w:t>
      </w:r>
      <w:proofErr w:type="gramStart"/>
      <w:r w:rsidR="003F6BBC">
        <w:t>cara</w:t>
      </w:r>
      <w:proofErr w:type="gramEnd"/>
      <w:r w:rsidR="003F6BBC">
        <w:t xml:space="preserve"> untuk menghitung operasi dari variable sebelumnya dan printf dengan %g</w:t>
      </w:r>
      <w:r>
        <w:t xml:space="preserve"> </w:t>
      </w:r>
      <w:r w:rsidR="003F6BBC">
        <w:t>/</w:t>
      </w:r>
      <w:r>
        <w:t xml:space="preserve"> </w:t>
      </w:r>
      <w:r w:rsidR="003F6BBC">
        <w:t>%.1f</w:t>
      </w:r>
      <w:r>
        <w:t xml:space="preserve"> </w:t>
      </w:r>
      <w:r w:rsidR="003F6BBC">
        <w:t>/%</w:t>
      </w:r>
      <w:r>
        <w:t>.2f, ketiga % ini untuk menyesuaikan pemanggilan dengan yang kita input agar sesuai dengan yang diminta.</w:t>
      </w:r>
    </w:p>
    <w:p w14:paraId="67B49708" w14:textId="2411CEBD" w:rsidR="001F3D8D" w:rsidRDefault="001F3D8D" w:rsidP="009F472F">
      <w:pPr>
        <w:spacing w:line="360" w:lineRule="auto"/>
      </w:pPr>
      <w:r>
        <w:tab/>
        <w:t xml:space="preserve">Pada baris [1] – [2] merupakan </w:t>
      </w:r>
      <w:proofErr w:type="gramStart"/>
      <w:r>
        <w:t>cara</w:t>
      </w:r>
      <w:proofErr w:type="gramEnd"/>
      <w:r>
        <w:t xml:space="preserve"> untuk menginput dengan variable = input () pada python. Pada baris ke-[3] merupakan </w:t>
      </w:r>
      <w:proofErr w:type="gramStart"/>
      <w:r>
        <w:t>cara</w:t>
      </w:r>
      <w:proofErr w:type="gramEnd"/>
      <w:r>
        <w:t xml:space="preserve"> untuk menghitung variable [1] dan [2] dan ditambahkan dengan float agar hasilnya bisa dalam bentuk decimal. Pada baris [5] merupakan print dan juga sekaligus dengan pemanggilan variable dengan menambahkan f didepan sebelum “, untuk hasil di akhir pemanggilan menggunakan variable</w:t>
      </w:r>
      <w:proofErr w:type="gramStart"/>
      <w:r>
        <w:t>:.</w:t>
      </w:r>
      <w:proofErr w:type="gramEnd"/>
      <w:r>
        <w:t xml:space="preserve">2f untuk mengatur 2 angka dibelakang koma. </w:t>
      </w:r>
    </w:p>
    <w:p w14:paraId="2B03CD0C" w14:textId="77777777" w:rsidR="001F3D8D" w:rsidRPr="003F6BBC" w:rsidRDefault="001F3D8D" w:rsidP="009F472F">
      <w:pPr>
        <w:spacing w:line="360" w:lineRule="auto"/>
      </w:pPr>
    </w:p>
    <w:p w14:paraId="6C94D435" w14:textId="77777777" w:rsidR="009F472F" w:rsidRDefault="009F472F" w:rsidP="009F472F">
      <w:pPr>
        <w:pStyle w:val="Heading1"/>
        <w:spacing w:after="240"/>
      </w:pPr>
    </w:p>
    <w:p w14:paraId="6534C8E6" w14:textId="77777777" w:rsidR="005E26E2" w:rsidRDefault="005E26E2" w:rsidP="005E26E2"/>
    <w:p w14:paraId="350C0D2D" w14:textId="77777777" w:rsidR="005E26E2" w:rsidRDefault="005E26E2" w:rsidP="005E26E2"/>
    <w:p w14:paraId="7713DD45" w14:textId="77777777" w:rsidR="00B562AD" w:rsidRDefault="00B562AD" w:rsidP="005E26E2"/>
    <w:p w14:paraId="501CA4EA" w14:textId="77777777" w:rsidR="00B562AD" w:rsidRDefault="00B562AD" w:rsidP="005E26E2"/>
    <w:p w14:paraId="75EF80CB" w14:textId="77777777" w:rsidR="00B562AD" w:rsidRDefault="00B562AD" w:rsidP="005E26E2"/>
    <w:p w14:paraId="002CD925" w14:textId="77777777" w:rsidR="00B562AD" w:rsidRDefault="00B562AD" w:rsidP="005E26E2"/>
    <w:p w14:paraId="6EF90E0D" w14:textId="77777777" w:rsidR="009117E0" w:rsidRDefault="009117E0" w:rsidP="009F472F">
      <w:pPr>
        <w:pStyle w:val="Heading1"/>
        <w:spacing w:after="240"/>
        <w:sectPr w:rsidR="009117E0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2DDB545" w14:textId="6DC6640C" w:rsidR="009F472F" w:rsidRDefault="005E26E2" w:rsidP="009F472F">
      <w:pPr>
        <w:pStyle w:val="Heading1"/>
        <w:spacing w:after="240"/>
      </w:pPr>
      <w:bookmarkStart w:id="22" w:name="_Toc148547638"/>
      <w:r>
        <w:lastRenderedPageBreak/>
        <w:t>SOAL 3</w:t>
      </w:r>
      <w:bookmarkEnd w:id="22"/>
    </w:p>
    <w:p w14:paraId="2E7FEAF1" w14:textId="35B419BD" w:rsidR="009F472F" w:rsidRDefault="009F472F" w:rsidP="009F472F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atlah pr</w:t>
      </w:r>
      <w:r w:rsidR="00441C68">
        <w:rPr>
          <w:rFonts w:ascii="Times New Roman" w:hAnsi="Times New Roman" w:cs="Times New Roman"/>
          <w:sz w:val="24"/>
          <w:szCs w:val="24"/>
        </w:rPr>
        <w:t>ogram yang dapat menghitung dan menghasilkan output langsung menampilkan berupa hasil dari a dikurang b dikali dengan i dibagi j dikurang dengan x ditambah y adalah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9F472F" w14:paraId="62619087" w14:textId="77777777" w:rsidTr="005E26E2">
        <w:tc>
          <w:tcPr>
            <w:tcW w:w="4229" w:type="dxa"/>
          </w:tcPr>
          <w:p w14:paraId="7C64DA7B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441E8859" w14:textId="77777777" w:rsidR="009F472F" w:rsidRPr="00DC6F09" w:rsidRDefault="009F472F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9F472F" w14:paraId="409A26A1" w14:textId="77777777" w:rsidTr="005E26E2">
        <w:tc>
          <w:tcPr>
            <w:tcW w:w="4229" w:type="dxa"/>
          </w:tcPr>
          <w:p w14:paraId="43A856DC" w14:textId="0F4E6457" w:rsidR="009F472F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0 3 4 12 5 9</w:t>
            </w:r>
          </w:p>
        </w:tc>
        <w:tc>
          <w:tcPr>
            <w:tcW w:w="4244" w:type="dxa"/>
          </w:tcPr>
          <w:p w14:paraId="39C473C5" w14:textId="4D389664" w:rsidR="009F472F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-8.333</w:t>
            </w:r>
          </w:p>
        </w:tc>
      </w:tr>
      <w:tr w:rsidR="00441C68" w14:paraId="65EF2ABC" w14:textId="77777777" w:rsidTr="005E26E2">
        <w:tc>
          <w:tcPr>
            <w:tcW w:w="4229" w:type="dxa"/>
          </w:tcPr>
          <w:p w14:paraId="23475361" w14:textId="3E7CFAB4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 2</w:t>
            </w:r>
          </w:p>
          <w:p w14:paraId="476D12F4" w14:textId="77777777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 4</w:t>
            </w:r>
          </w:p>
          <w:p w14:paraId="01AC5210" w14:textId="5BAA909F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 14</w:t>
            </w:r>
          </w:p>
        </w:tc>
        <w:tc>
          <w:tcPr>
            <w:tcW w:w="4244" w:type="dxa"/>
          </w:tcPr>
          <w:p w14:paraId="4AD4EF5A" w14:textId="0EEE615C" w:rsidR="00441C68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.000</w:t>
            </w:r>
          </w:p>
        </w:tc>
      </w:tr>
    </w:tbl>
    <w:p w14:paraId="74C8D510" w14:textId="77777777" w:rsidR="009F472F" w:rsidRDefault="009F472F" w:rsidP="009F472F"/>
    <w:p w14:paraId="57A2BA33" w14:textId="77777777" w:rsidR="009F472F" w:rsidRPr="00842541" w:rsidRDefault="009F472F" w:rsidP="00797316">
      <w:pPr>
        <w:pStyle w:val="Heading2"/>
        <w:numPr>
          <w:ilvl w:val="0"/>
          <w:numId w:val="6"/>
        </w:numPr>
      </w:pPr>
      <w:bookmarkStart w:id="23" w:name="_Toc148547639"/>
      <w:r>
        <w:t>Source Code</w:t>
      </w:r>
      <w:bookmarkEnd w:id="23"/>
    </w:p>
    <w:p w14:paraId="579C88AA" w14:textId="28617600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24" w:name="_Toc148544904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5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3 Bahasa C</w:t>
      </w:r>
      <w:bookmarkEnd w:id="2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23"/>
      </w:tblGrid>
      <w:tr w:rsidR="009F472F" w14:paraId="1F40ECED" w14:textId="77777777" w:rsidTr="0055740D">
        <w:trPr>
          <w:jc w:val="center"/>
        </w:trPr>
        <w:tc>
          <w:tcPr>
            <w:tcW w:w="505" w:type="dxa"/>
          </w:tcPr>
          <w:p w14:paraId="388407B6" w14:textId="65980FFA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3C28AC01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26174344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57C3D93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122F367F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176B0D10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E8834AE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3B59159" w14:textId="77777777" w:rsidR="0055740D" w:rsidRDefault="0055740D" w:rsidP="005E26E2">
            <w:pPr>
              <w:rPr>
                <w:rFonts w:ascii="Courier New" w:hAnsi="Courier New" w:cs="Courier New"/>
              </w:rPr>
            </w:pPr>
          </w:p>
          <w:p w14:paraId="2795E591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2D6B042D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F88CCF2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1E1C52CA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86B408D" w14:textId="77777777" w:rsidR="0055740D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0A427806" w14:textId="15A9D0DA" w:rsidR="0055740D" w:rsidRPr="00B8007B" w:rsidRDefault="0055740D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</w:tc>
        <w:tc>
          <w:tcPr>
            <w:tcW w:w="6523" w:type="dxa"/>
          </w:tcPr>
          <w:p w14:paraId="33F9EFCB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#include &lt;stdio.h&gt;</w:t>
            </w:r>
          </w:p>
          <w:p w14:paraId="1671190A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0BDA4364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int main(){</w:t>
            </w:r>
          </w:p>
          <w:p w14:paraId="4F5813FE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float a, b, i, j, x, y, hasil;</w:t>
            </w:r>
          </w:p>
          <w:p w14:paraId="0103C7C0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0912C760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printf("Input\n");</w:t>
            </w:r>
          </w:p>
          <w:p w14:paraId="30777150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scanf("%f %f %f %f %f %f", &amp;a, &amp;b, &amp;i, &amp;j, &amp;x, &amp;y);</w:t>
            </w:r>
          </w:p>
          <w:p w14:paraId="7142DB52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hasil =(a-b)*(i/j)-(x+y);</w:t>
            </w:r>
          </w:p>
          <w:p w14:paraId="2CE4C566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 xml:space="preserve">    </w:t>
            </w:r>
          </w:p>
          <w:p w14:paraId="5F75ABCD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printf("\nOutput\n");</w:t>
            </w:r>
          </w:p>
          <w:p w14:paraId="404CB7D5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 xml:space="preserve">    printf("%.3f\n", hasil);   </w:t>
            </w:r>
          </w:p>
          <w:p w14:paraId="5A35307B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    return 0;</w:t>
            </w:r>
          </w:p>
          <w:p w14:paraId="3303437D" w14:textId="62251085" w:rsidR="009F472F" w:rsidRPr="00B8007B" w:rsidRDefault="0055740D" w:rsidP="005E26E2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}</w:t>
            </w:r>
          </w:p>
        </w:tc>
      </w:tr>
    </w:tbl>
    <w:p w14:paraId="2EBDE54E" w14:textId="77777777" w:rsidR="0055740D" w:rsidRPr="0055740D" w:rsidRDefault="0055740D" w:rsidP="0055740D"/>
    <w:p w14:paraId="6FEFBE7B" w14:textId="09EDE211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25" w:name="_Toc148544905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6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3 Bahasa Python</w:t>
      </w:r>
      <w:bookmarkEnd w:id="25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814"/>
      </w:tblGrid>
      <w:tr w:rsidR="009F472F" w14:paraId="36C92AD0" w14:textId="77777777" w:rsidTr="0055740D">
        <w:trPr>
          <w:jc w:val="center"/>
        </w:trPr>
        <w:tc>
          <w:tcPr>
            <w:tcW w:w="505" w:type="dxa"/>
          </w:tcPr>
          <w:p w14:paraId="0172AAAE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270A8145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90E066A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0A18E764" w14:textId="77777777" w:rsidR="009F472F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FFB0668" w14:textId="442445A3" w:rsidR="009F472F" w:rsidRPr="00B8007B" w:rsidRDefault="009F472F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</w:tc>
        <w:tc>
          <w:tcPr>
            <w:tcW w:w="5814" w:type="dxa"/>
          </w:tcPr>
          <w:p w14:paraId="684374CE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angka = input().split()</w:t>
            </w:r>
          </w:p>
          <w:p w14:paraId="7EE4F313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a ,b, i, j, x, y = map(float,angka)</w:t>
            </w:r>
          </w:p>
          <w:p w14:paraId="304E23DA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hasil = (a - b) * i / j - (x + y)</w:t>
            </w:r>
          </w:p>
          <w:p w14:paraId="40C23717" w14:textId="77777777" w:rsidR="0055740D" w:rsidRPr="0055740D" w:rsidRDefault="0055740D" w:rsidP="0055740D">
            <w:pPr>
              <w:rPr>
                <w:rFonts w:ascii="Courier New" w:hAnsi="Courier New" w:cs="Courier New"/>
              </w:rPr>
            </w:pPr>
          </w:p>
          <w:p w14:paraId="1C319FB9" w14:textId="3E9060E5" w:rsidR="009F472F" w:rsidRPr="00B8007B" w:rsidRDefault="0055740D" w:rsidP="005E26E2">
            <w:pPr>
              <w:rPr>
                <w:rFonts w:ascii="Courier New" w:hAnsi="Courier New" w:cs="Courier New"/>
              </w:rPr>
            </w:pPr>
            <w:r w:rsidRPr="0055740D">
              <w:rPr>
                <w:rFonts w:ascii="Courier New" w:hAnsi="Courier New" w:cs="Courier New"/>
              </w:rPr>
              <w:t>print(f"{hasil:.3f}")</w:t>
            </w:r>
          </w:p>
        </w:tc>
      </w:tr>
    </w:tbl>
    <w:p w14:paraId="5E7C46A7" w14:textId="77777777" w:rsidR="009F472F" w:rsidRPr="00842541" w:rsidRDefault="009F472F" w:rsidP="009F472F"/>
    <w:p w14:paraId="60AF4D62" w14:textId="77777777" w:rsidR="009F472F" w:rsidRDefault="009F472F" w:rsidP="00797316">
      <w:pPr>
        <w:pStyle w:val="Heading2"/>
        <w:numPr>
          <w:ilvl w:val="0"/>
          <w:numId w:val="6"/>
        </w:numPr>
        <w:ind w:left="360"/>
      </w:pPr>
      <w:bookmarkStart w:id="26" w:name="_Toc148547640"/>
      <w:r>
        <w:lastRenderedPageBreak/>
        <w:t>Output Program</w:t>
      </w:r>
      <w:bookmarkEnd w:id="26"/>
    </w:p>
    <w:p w14:paraId="403884D7" w14:textId="77777777" w:rsidR="009F472F" w:rsidRDefault="009F472F" w:rsidP="009F472F">
      <w:pPr>
        <w:keepNext/>
        <w:jc w:val="center"/>
      </w:pPr>
      <w:r>
        <w:rPr>
          <w:noProof/>
        </w:rPr>
        <w:drawing>
          <wp:inline distT="0" distB="0" distL="0" distR="0" wp14:anchorId="16D62F3A" wp14:editId="456C3511">
            <wp:extent cx="3880541" cy="1293513"/>
            <wp:effectExtent l="0" t="0" r="571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293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02E3" w14:textId="77777777" w:rsidR="00E37DA9" w:rsidRDefault="00B562AD" w:rsidP="00E37DA9">
      <w:pPr>
        <w:keepNext/>
        <w:jc w:val="center"/>
      </w:pPr>
      <w:r>
        <w:rPr>
          <w:noProof/>
        </w:rPr>
        <w:drawing>
          <wp:inline distT="0" distB="0" distL="0" distR="0" wp14:anchorId="4BE99C30" wp14:editId="646D4FDF">
            <wp:extent cx="3648584" cy="1133633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st case 2 modul 2 bahasa c soal 3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38827" w14:textId="3C35ABA1" w:rsidR="00797316" w:rsidRDefault="00E37DA9" w:rsidP="00E37DA9">
      <w:pPr>
        <w:pStyle w:val="Caption"/>
        <w:jc w:val="center"/>
      </w:pPr>
      <w:bookmarkStart w:id="27" w:name="_Toc148544923"/>
      <w:proofErr w:type="gramStart"/>
      <w:r>
        <w:t xml:space="preserve">Gambar </w:t>
      </w:r>
      <w:fldSimple w:instr=" SEQ Figure \* ARABIC ">
        <w:r w:rsidR="00E316A5">
          <w:rPr>
            <w:noProof/>
          </w:rPr>
          <w:t>5</w:t>
        </w:r>
      </w:fldSimple>
      <w:r>
        <w:t>.</w:t>
      </w:r>
      <w:proofErr w:type="gramEnd"/>
      <w:r>
        <w:t xml:space="preserve"> Screenshot Output Soal 3</w:t>
      </w:r>
      <w:r w:rsidRPr="00D349EF">
        <w:t xml:space="preserve"> Bahasa C</w:t>
      </w:r>
      <w:bookmarkEnd w:id="27"/>
    </w:p>
    <w:p w14:paraId="75DD164B" w14:textId="77777777" w:rsidR="009F472F" w:rsidRDefault="009F472F" w:rsidP="009F472F">
      <w:pPr>
        <w:keepNext/>
        <w:jc w:val="center"/>
      </w:pPr>
      <w:r>
        <w:rPr>
          <w:noProof/>
        </w:rPr>
        <w:drawing>
          <wp:inline distT="0" distB="0" distL="0" distR="0" wp14:anchorId="408B714A" wp14:editId="7703AD4D">
            <wp:extent cx="3880883" cy="765544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765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73757" w14:textId="77777777" w:rsidR="00E37DA9" w:rsidRDefault="00B562AD" w:rsidP="00E37DA9">
      <w:pPr>
        <w:keepNext/>
        <w:jc w:val="center"/>
      </w:pPr>
      <w:r>
        <w:rPr>
          <w:noProof/>
        </w:rPr>
        <w:drawing>
          <wp:inline distT="0" distB="0" distL="0" distR="0" wp14:anchorId="3CD42D30" wp14:editId="6EC86E12">
            <wp:extent cx="4486940" cy="61668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soal 3 bahasa py.png"/>
                    <pic:cNvPicPr/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69"/>
                    <a:stretch/>
                  </pic:blipFill>
                  <pic:spPr bwMode="auto">
                    <a:xfrm>
                      <a:off x="0" y="0"/>
                      <a:ext cx="4486901" cy="616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90862" w14:textId="6FA49612" w:rsidR="00B562AD" w:rsidRDefault="00E37DA9" w:rsidP="00797316">
      <w:pPr>
        <w:pStyle w:val="Caption"/>
        <w:jc w:val="center"/>
      </w:pPr>
      <w:bookmarkStart w:id="28" w:name="_Toc148544924"/>
      <w:proofErr w:type="gramStart"/>
      <w:r>
        <w:t xml:space="preserve">Gambar </w:t>
      </w:r>
      <w:fldSimple w:instr=" SEQ Figure \* ARABIC ">
        <w:r w:rsidR="00E316A5">
          <w:rPr>
            <w:noProof/>
          </w:rPr>
          <w:t>6</w:t>
        </w:r>
      </w:fldSimple>
      <w:r>
        <w:t>.</w:t>
      </w:r>
      <w:proofErr w:type="gramEnd"/>
      <w:r>
        <w:t xml:space="preserve"> </w:t>
      </w:r>
      <w:r w:rsidRPr="00600038">
        <w:t>Sc</w:t>
      </w:r>
      <w:r>
        <w:t>reenshot Output Soal 3 Bahasa Python</w:t>
      </w:r>
      <w:bookmarkEnd w:id="28"/>
    </w:p>
    <w:p w14:paraId="380E10B3" w14:textId="77777777" w:rsidR="009F472F" w:rsidRDefault="009F472F" w:rsidP="009F472F"/>
    <w:p w14:paraId="60BC4316" w14:textId="77777777" w:rsidR="006146CD" w:rsidRDefault="006146CD" w:rsidP="009F472F"/>
    <w:p w14:paraId="5BEB110C" w14:textId="77777777" w:rsidR="00DB694F" w:rsidRDefault="00DB694F" w:rsidP="009F472F"/>
    <w:p w14:paraId="63F9CEB3" w14:textId="77777777" w:rsidR="00DB694F" w:rsidRDefault="00DB694F" w:rsidP="009F472F"/>
    <w:p w14:paraId="017BA4F6" w14:textId="77777777" w:rsidR="00DB694F" w:rsidRDefault="00DB694F" w:rsidP="009F472F"/>
    <w:p w14:paraId="7F743579" w14:textId="77777777" w:rsidR="00DB694F" w:rsidRDefault="00DB694F" w:rsidP="009F472F"/>
    <w:p w14:paraId="2834676F" w14:textId="77777777" w:rsidR="00DB694F" w:rsidRDefault="00DB694F" w:rsidP="009F472F"/>
    <w:p w14:paraId="7D70D1BB" w14:textId="77777777" w:rsidR="00DB694F" w:rsidRPr="004117EB" w:rsidRDefault="00DB694F" w:rsidP="009F472F"/>
    <w:p w14:paraId="0EA37A19" w14:textId="77777777" w:rsidR="009F472F" w:rsidRDefault="009F472F" w:rsidP="00797316">
      <w:pPr>
        <w:pStyle w:val="Heading2"/>
        <w:numPr>
          <w:ilvl w:val="0"/>
          <w:numId w:val="6"/>
        </w:numPr>
        <w:ind w:left="360"/>
      </w:pPr>
      <w:bookmarkStart w:id="29" w:name="_Toc148547641"/>
      <w:r>
        <w:lastRenderedPageBreak/>
        <w:t>Pembahasan</w:t>
      </w:r>
      <w:bookmarkEnd w:id="29"/>
    </w:p>
    <w:p w14:paraId="3C7EC070" w14:textId="145B52A9" w:rsidR="00545FB4" w:rsidRDefault="00545FB4" w:rsidP="00802E7C">
      <w:pPr>
        <w:spacing w:line="360" w:lineRule="auto"/>
      </w:pPr>
      <w:r>
        <w:tab/>
      </w:r>
      <w:r w:rsidR="009F472F">
        <w:t xml:space="preserve">Pada baris [1], </w:t>
      </w:r>
      <w:r w:rsidR="001F3D8D">
        <w:t xml:space="preserve">#include &lt;stdio.h&gt; yang merupakan header file yang bertujuan untuk mengimpor fungsi. Pada baris [3] terdapat int main () adalah tipe data yang jenisnya </w:t>
      </w:r>
      <w:proofErr w:type="gramStart"/>
      <w:r w:rsidR="001F3D8D">
        <w:t>akan</w:t>
      </w:r>
      <w:proofErr w:type="gramEnd"/>
      <w:r w:rsidR="001F3D8D">
        <w:t xml:space="preserve"> dikembalikan nilainya kembali. </w:t>
      </w:r>
      <w:proofErr w:type="gramStart"/>
      <w:r w:rsidR="001F3D8D">
        <w:t>Pada baris [4] merupakan pernyataan seluruh variable secara langsung yang dipisah dengan tanda koma.</w:t>
      </w:r>
      <w:proofErr w:type="gramEnd"/>
      <w:r w:rsidR="001F3D8D">
        <w:t xml:space="preserve"> Pada baris [6] – [</w:t>
      </w:r>
      <w:r>
        <w:t>8</w:t>
      </w:r>
      <w:r w:rsidR="001F3D8D">
        <w:t>] merupakan pernyataan input dan scanf dengan %f untuk angka yang diminta dan &amp;variable untuk mengambil memory pada variable</w:t>
      </w:r>
      <w:r>
        <w:t>, juga terdapat variable untuk menghitung variable sesuai. Pada baris [10]–[11] merupakan output hasil dengan pemanggilan printf dengan %.3f untuk ketelitian koma dan variable hasil.</w:t>
      </w:r>
    </w:p>
    <w:p w14:paraId="386149AB" w14:textId="6C2AECEA" w:rsidR="00545FB4" w:rsidRDefault="00DB694F" w:rsidP="00802E7C">
      <w:pPr>
        <w:spacing w:line="360" w:lineRule="auto"/>
      </w:pPr>
      <w:r>
        <w:tab/>
      </w:r>
      <w:r w:rsidR="00545FB4">
        <w:t xml:space="preserve">Pada python baris [1] merupakan cara untuk menginput dengan spasi, variable = </w:t>
      </w:r>
      <w:proofErr w:type="gramStart"/>
      <w:r w:rsidR="00545FB4">
        <w:t>input(</w:t>
      </w:r>
      <w:proofErr w:type="gramEnd"/>
      <w:r w:rsidR="00545FB4">
        <w:t xml:space="preserve">).split(). Pada baris ke [2] merupakan pernyataan seluruh variable, variabel = </w:t>
      </w:r>
      <w:proofErr w:type="gramStart"/>
      <w:r w:rsidR="00545FB4">
        <w:t>map(</w:t>
      </w:r>
      <w:proofErr w:type="gramEnd"/>
      <w:r w:rsidR="00545FB4">
        <w:t>float,</w:t>
      </w:r>
      <w:r>
        <w:t xml:space="preserve"> variable input) disini digunakan untuk input yang masuk dapat diubah menjadi float dan variable input sesuai dengan jumlah dan urutan yang diminta. Pada baris ke [3] merupakan </w:t>
      </w:r>
      <w:proofErr w:type="gramStart"/>
      <w:r>
        <w:t>cara</w:t>
      </w:r>
      <w:proofErr w:type="gramEnd"/>
      <w:r>
        <w:t xml:space="preserve"> operator matematika untuk menghitung variable. Pada baris ke [5] adalah </w:t>
      </w:r>
      <w:proofErr w:type="gramStart"/>
      <w:r>
        <w:t>cara</w:t>
      </w:r>
      <w:proofErr w:type="gramEnd"/>
      <w:r>
        <w:t xml:space="preserve"> untuk menampilkan output dengan print pada python dengan f sebelum tanda petik dan {} untuk menyatakan hasil</w:t>
      </w:r>
    </w:p>
    <w:p w14:paraId="382F945C" w14:textId="77777777" w:rsidR="00545FB4" w:rsidRPr="001F3D8D" w:rsidRDefault="00545FB4" w:rsidP="00802E7C">
      <w:pPr>
        <w:spacing w:line="360" w:lineRule="auto"/>
      </w:pPr>
    </w:p>
    <w:p w14:paraId="46C14DA4" w14:textId="77777777" w:rsidR="00B562AD" w:rsidRDefault="00B562AD" w:rsidP="005E26E2">
      <w:pPr>
        <w:pStyle w:val="Heading1"/>
        <w:spacing w:after="240"/>
      </w:pPr>
    </w:p>
    <w:p w14:paraId="00CC7808" w14:textId="77777777" w:rsidR="00B562AD" w:rsidRPr="00B562AD" w:rsidRDefault="00B562AD" w:rsidP="00B562AD"/>
    <w:p w14:paraId="6C8C0197" w14:textId="77777777" w:rsidR="00DB694F" w:rsidRDefault="00DB694F" w:rsidP="005E26E2">
      <w:pPr>
        <w:pStyle w:val="Heading1"/>
        <w:spacing w:after="240"/>
      </w:pPr>
    </w:p>
    <w:p w14:paraId="5225EFAC" w14:textId="77777777" w:rsidR="00DB694F" w:rsidRDefault="00DB694F" w:rsidP="005E26E2">
      <w:pPr>
        <w:pStyle w:val="Heading1"/>
        <w:spacing w:after="240"/>
      </w:pPr>
    </w:p>
    <w:p w14:paraId="4E56F581" w14:textId="77777777" w:rsidR="00DB694F" w:rsidRDefault="00DB694F" w:rsidP="005E26E2">
      <w:pPr>
        <w:pStyle w:val="Heading1"/>
        <w:spacing w:after="240"/>
      </w:pPr>
    </w:p>
    <w:p w14:paraId="79153252" w14:textId="77777777" w:rsidR="00DB694F" w:rsidRDefault="00DB694F" w:rsidP="00DB694F"/>
    <w:p w14:paraId="3D387989" w14:textId="77777777" w:rsidR="00DB694F" w:rsidRPr="00DB694F" w:rsidRDefault="00DB694F" w:rsidP="00DB694F"/>
    <w:p w14:paraId="19F94305" w14:textId="77777777" w:rsidR="009117E0" w:rsidRDefault="009117E0" w:rsidP="005E26E2">
      <w:pPr>
        <w:pStyle w:val="Heading1"/>
        <w:spacing w:after="240"/>
        <w:sectPr w:rsidR="009117E0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2A624739" w14:textId="639D05ED" w:rsidR="005E26E2" w:rsidRDefault="005E26E2" w:rsidP="005E26E2">
      <w:pPr>
        <w:pStyle w:val="Heading1"/>
        <w:spacing w:after="240"/>
      </w:pPr>
      <w:bookmarkStart w:id="30" w:name="_Toc148547642"/>
      <w:r>
        <w:lastRenderedPageBreak/>
        <w:t>SOAL 4</w:t>
      </w:r>
      <w:bookmarkEnd w:id="30"/>
    </w:p>
    <w:p w14:paraId="17532150" w14:textId="423C9AA9" w:rsidR="005E26E2" w:rsidRDefault="00441C68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ari ini pak dengklek berencana membeli sebuah bejana memakai tutup dan berbentuk tabung di pasar sukagadai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Di pasar, pak Dengklek menemukan banyak bejana yang membuatnya bingung bejana mana yang harus dibeli oleh Pak Dengklek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Buatlah program untuk mengetahui volume, luas, dan keliling bejana jika yang diketahui hanya jari-jari dan tinggi bejana tersebut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5E26E2" w14:paraId="15B302E3" w14:textId="77777777" w:rsidTr="005E26E2">
        <w:tc>
          <w:tcPr>
            <w:tcW w:w="4229" w:type="dxa"/>
          </w:tcPr>
          <w:p w14:paraId="6B31B81A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6D70A691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5E26E2" w14:paraId="42B80ABD" w14:textId="77777777" w:rsidTr="005E26E2">
        <w:tc>
          <w:tcPr>
            <w:tcW w:w="4229" w:type="dxa"/>
          </w:tcPr>
          <w:p w14:paraId="2DFDBDF5" w14:textId="7A6D19B2" w:rsidR="005E26E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467FBC9F" w14:textId="77777777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</w:p>
          <w:p w14:paraId="610EED1D" w14:textId="2D73FC73" w:rsidR="00441C68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</w:tc>
        <w:tc>
          <w:tcPr>
            <w:tcW w:w="4244" w:type="dxa"/>
          </w:tcPr>
          <w:p w14:paraId="3F83F0A2" w14:textId="0032572D" w:rsidR="005E26E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olume   = 1540.00</w:t>
            </w:r>
          </w:p>
          <w:p w14:paraId="1CE10F06" w14:textId="0B9EF08A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Luas     = 748.00</w:t>
            </w:r>
          </w:p>
          <w:p w14:paraId="1142976E" w14:textId="742E821D" w:rsidR="00441C68" w:rsidRPr="00F866B2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Keliling = 44.00</w:t>
            </w:r>
          </w:p>
        </w:tc>
      </w:tr>
      <w:tr w:rsidR="00441C68" w14:paraId="2327F398" w14:textId="77777777" w:rsidTr="005E26E2">
        <w:tc>
          <w:tcPr>
            <w:tcW w:w="4229" w:type="dxa"/>
          </w:tcPr>
          <w:p w14:paraId="4ABFF452" w14:textId="4EB8C331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 10</w:t>
            </w:r>
          </w:p>
        </w:tc>
        <w:tc>
          <w:tcPr>
            <w:tcW w:w="4244" w:type="dxa"/>
          </w:tcPr>
          <w:p w14:paraId="27335172" w14:textId="3331984E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olume   = 3142.86</w:t>
            </w:r>
          </w:p>
          <w:p w14:paraId="6D9F38FF" w14:textId="002F8A83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Luas     = 1257.14</w:t>
            </w:r>
          </w:p>
          <w:p w14:paraId="410CCD2C" w14:textId="75908522" w:rsidR="00441C68" w:rsidRDefault="00441C68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Keliling = 62.86</w:t>
            </w:r>
          </w:p>
        </w:tc>
      </w:tr>
    </w:tbl>
    <w:p w14:paraId="2980BBD8" w14:textId="105A75AB" w:rsidR="005E26E2" w:rsidRDefault="005E26E2" w:rsidP="005E26E2"/>
    <w:p w14:paraId="4AB31660" w14:textId="77777777" w:rsidR="005E26E2" w:rsidRPr="00842541" w:rsidRDefault="005E26E2" w:rsidP="00797316">
      <w:pPr>
        <w:pStyle w:val="Heading2"/>
        <w:numPr>
          <w:ilvl w:val="0"/>
          <w:numId w:val="7"/>
        </w:numPr>
      </w:pPr>
      <w:bookmarkStart w:id="31" w:name="_Toc148547643"/>
      <w:r>
        <w:t>Source Code</w:t>
      </w:r>
      <w:bookmarkEnd w:id="31"/>
    </w:p>
    <w:p w14:paraId="39B5CC42" w14:textId="3B205F0F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32" w:name="_Toc148544906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7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4 Bahasa C</w:t>
      </w:r>
      <w:bookmarkEnd w:id="3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523"/>
      </w:tblGrid>
      <w:tr w:rsidR="005E26E2" w14:paraId="41EFC965" w14:textId="77777777" w:rsidTr="00802E7C">
        <w:trPr>
          <w:jc w:val="center"/>
        </w:trPr>
        <w:tc>
          <w:tcPr>
            <w:tcW w:w="505" w:type="dxa"/>
          </w:tcPr>
          <w:p w14:paraId="454B419C" w14:textId="6993BC38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7320EA51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50CA0DCD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72804C5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3EFE4BED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3CB38928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4EA19700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1966500" w14:textId="77777777" w:rsidR="005E26E2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6DAADE1F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72788186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73AC77F3" w14:textId="77777777" w:rsidR="00802E7C" w:rsidRDefault="00802E7C" w:rsidP="005E26E2">
            <w:pPr>
              <w:rPr>
                <w:rFonts w:ascii="Courier New" w:hAnsi="Courier New" w:cs="Courier New"/>
              </w:rPr>
            </w:pPr>
          </w:p>
          <w:p w14:paraId="3A829DEA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1697423C" w14:textId="77777777" w:rsidR="00802E7C" w:rsidRDefault="00802E7C" w:rsidP="005E26E2">
            <w:pPr>
              <w:rPr>
                <w:rFonts w:ascii="Courier New" w:hAnsi="Courier New" w:cs="Courier New"/>
              </w:rPr>
            </w:pPr>
          </w:p>
          <w:p w14:paraId="43D4BE4E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2B58C511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4132FC92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  <w:p w14:paraId="78B5494F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5</w:t>
            </w:r>
          </w:p>
          <w:p w14:paraId="38CF8C3F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0A801FE4" w14:textId="77777777" w:rsidR="00802E7C" w:rsidRDefault="00802E7C" w:rsidP="005E26E2">
            <w:pPr>
              <w:rPr>
                <w:rFonts w:ascii="Courier New" w:hAnsi="Courier New" w:cs="Courier New"/>
              </w:rPr>
            </w:pPr>
          </w:p>
          <w:p w14:paraId="70543575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7</w:t>
            </w:r>
          </w:p>
          <w:p w14:paraId="688F7FE4" w14:textId="63A88DC7" w:rsidR="00802E7C" w:rsidRPr="00B8007B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</w:t>
            </w:r>
          </w:p>
        </w:tc>
        <w:tc>
          <w:tcPr>
            <w:tcW w:w="6523" w:type="dxa"/>
          </w:tcPr>
          <w:p w14:paraId="3A21D392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#include &lt;stdio.h&gt;</w:t>
            </w:r>
          </w:p>
          <w:p w14:paraId="3EBE4C26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#include &lt;math.h&gt;</w:t>
            </w:r>
          </w:p>
          <w:p w14:paraId="257C2BEB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</w:p>
          <w:p w14:paraId="27AD8F3E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#define pi 3.142857</w:t>
            </w:r>
          </w:p>
          <w:p w14:paraId="485D1231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</w:p>
          <w:p w14:paraId="358FC562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int main(){</w:t>
            </w:r>
          </w:p>
          <w:p w14:paraId="6794036F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double jari2, tinggi;</w:t>
            </w:r>
          </w:p>
          <w:p w14:paraId="3454BA6D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printf("Input\n");</w:t>
            </w:r>
          </w:p>
          <w:p w14:paraId="3180C02A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scanf("%lf %lf", &amp;jari2, &amp;tinggi);  </w:t>
            </w:r>
          </w:p>
          <w:p w14:paraId="3358D98F" w14:textId="78D93550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    </w:t>
            </w:r>
            <w:r w:rsidRPr="00802E7C">
              <w:rPr>
                <w:rFonts w:ascii="Courier New" w:hAnsi="Courier New" w:cs="Courier New"/>
              </w:rPr>
              <w:t>double volume = pi * pow(jari2, 2) * tinggi;</w:t>
            </w:r>
          </w:p>
          <w:p w14:paraId="729F15AB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double luas = 2 * pi * jari2 * (jari2 + tinggi);</w:t>
            </w:r>
          </w:p>
          <w:p w14:paraId="5C0F2F57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double keliling = 2 * pi * jari2;    </w:t>
            </w:r>
          </w:p>
          <w:p w14:paraId="4D97FDF0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 xml:space="preserve">    printf("\nOutput\n");   </w:t>
            </w:r>
          </w:p>
          <w:p w14:paraId="5AF5B827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printf("Volume   = %.2lf\n", volume);</w:t>
            </w:r>
          </w:p>
          <w:p w14:paraId="1FA69373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printf("Luas     = %.2lf\n", luas);</w:t>
            </w:r>
          </w:p>
          <w:p w14:paraId="5473701A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 xml:space="preserve">    printf("Keliling = %.2lf\n", keliling);   </w:t>
            </w:r>
          </w:p>
          <w:p w14:paraId="6BA080AA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    return 0;</w:t>
            </w:r>
          </w:p>
          <w:p w14:paraId="642A32E8" w14:textId="3FDF393F" w:rsidR="005E26E2" w:rsidRPr="00B8007B" w:rsidRDefault="00802E7C" w:rsidP="005E26E2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}</w:t>
            </w:r>
          </w:p>
        </w:tc>
      </w:tr>
    </w:tbl>
    <w:p w14:paraId="270DFCBD" w14:textId="77777777" w:rsidR="005E26E2" w:rsidRDefault="005E26E2" w:rsidP="005E26E2">
      <w:pPr>
        <w:pStyle w:val="Caption"/>
        <w:rPr>
          <w:i w:val="0"/>
          <w:iCs w:val="0"/>
        </w:rPr>
      </w:pPr>
    </w:p>
    <w:p w14:paraId="5453F88A" w14:textId="77777777" w:rsidR="00802E7C" w:rsidRPr="00802E7C" w:rsidRDefault="00802E7C" w:rsidP="00802E7C"/>
    <w:p w14:paraId="62B499E2" w14:textId="5F258815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33" w:name="_Toc148544907"/>
      <w:proofErr w:type="gramStart"/>
      <w:r>
        <w:rPr>
          <w:i w:val="0"/>
        </w:rPr>
        <w:lastRenderedPageBreak/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8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4 Bahasa Python</w:t>
      </w:r>
      <w:bookmarkEnd w:id="3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153"/>
      </w:tblGrid>
      <w:tr w:rsidR="005E26E2" w14:paraId="2074D818" w14:textId="77777777" w:rsidTr="00802E7C">
        <w:trPr>
          <w:jc w:val="center"/>
        </w:trPr>
        <w:tc>
          <w:tcPr>
            <w:tcW w:w="505" w:type="dxa"/>
          </w:tcPr>
          <w:p w14:paraId="11D2AFA8" w14:textId="7A237954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5AA97647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0845A4BE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65804875" w14:textId="77777777" w:rsidR="00802E7C" w:rsidRDefault="00802E7C" w:rsidP="005E26E2">
            <w:pPr>
              <w:rPr>
                <w:rFonts w:ascii="Courier New" w:hAnsi="Courier New" w:cs="Courier New"/>
              </w:rPr>
            </w:pPr>
          </w:p>
          <w:p w14:paraId="0568A5C5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5B5F87F3" w14:textId="77777777" w:rsidR="00802E7C" w:rsidRDefault="00802E7C" w:rsidP="005E26E2">
            <w:pPr>
              <w:rPr>
                <w:rFonts w:ascii="Courier New" w:hAnsi="Courier New" w:cs="Courier New"/>
              </w:rPr>
            </w:pPr>
          </w:p>
          <w:p w14:paraId="7AEF5987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06C0504F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10E45260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7AF54F03" w14:textId="77777777" w:rsidR="00802E7C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484B78BE" w14:textId="3DF271CC" w:rsidR="00802E7C" w:rsidRPr="00B8007B" w:rsidRDefault="00802E7C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</w:tc>
        <w:tc>
          <w:tcPr>
            <w:tcW w:w="7153" w:type="dxa"/>
          </w:tcPr>
          <w:p w14:paraId="58BFA6C5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angka = input().split()</w:t>
            </w:r>
          </w:p>
          <w:p w14:paraId="4B6DAB02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pi = 22/7</w:t>
            </w:r>
          </w:p>
          <w:p w14:paraId="49464497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volume = pi * float(angka[0]) * float(angka[0]) * float(angka[1])</w:t>
            </w:r>
          </w:p>
          <w:p w14:paraId="27C23F08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luas = 2 * pi * float(angka[0]) * (float(angka[0]) + float(angka[1]))</w:t>
            </w:r>
          </w:p>
          <w:p w14:paraId="61F8D824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keliling = 2 * pi * float(angka[0])</w:t>
            </w:r>
          </w:p>
          <w:p w14:paraId="2288CCCC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</w:p>
          <w:p w14:paraId="75258147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print(f"Volume   = {volume:.2f}")</w:t>
            </w:r>
          </w:p>
          <w:p w14:paraId="3ADD7276" w14:textId="77777777" w:rsidR="00802E7C" w:rsidRPr="00802E7C" w:rsidRDefault="00802E7C" w:rsidP="00802E7C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print(f"Luas     = {luas:.2f}")</w:t>
            </w:r>
          </w:p>
          <w:p w14:paraId="1263F9DA" w14:textId="09278299" w:rsidR="005E26E2" w:rsidRPr="00B8007B" w:rsidRDefault="00802E7C" w:rsidP="005E26E2">
            <w:pPr>
              <w:rPr>
                <w:rFonts w:ascii="Courier New" w:hAnsi="Courier New" w:cs="Courier New"/>
              </w:rPr>
            </w:pPr>
            <w:r w:rsidRPr="00802E7C">
              <w:rPr>
                <w:rFonts w:ascii="Courier New" w:hAnsi="Courier New" w:cs="Courier New"/>
              </w:rPr>
              <w:t>print(f"Keliling = {keliling:.2f}")</w:t>
            </w:r>
          </w:p>
        </w:tc>
      </w:tr>
    </w:tbl>
    <w:p w14:paraId="3D92D787" w14:textId="77777777" w:rsidR="005E26E2" w:rsidRPr="00842541" w:rsidRDefault="005E26E2" w:rsidP="005E26E2"/>
    <w:p w14:paraId="45632278" w14:textId="77777777" w:rsidR="005E26E2" w:rsidRDefault="005E26E2" w:rsidP="00797316">
      <w:pPr>
        <w:pStyle w:val="Heading2"/>
        <w:numPr>
          <w:ilvl w:val="0"/>
          <w:numId w:val="7"/>
        </w:numPr>
        <w:ind w:left="360"/>
      </w:pPr>
      <w:bookmarkStart w:id="34" w:name="_Toc148547644"/>
      <w:r>
        <w:t>Output Program</w:t>
      </w:r>
      <w:bookmarkEnd w:id="34"/>
    </w:p>
    <w:p w14:paraId="072E39ED" w14:textId="77777777" w:rsidR="005E26E2" w:rsidRDefault="005E26E2" w:rsidP="005E26E2">
      <w:pPr>
        <w:keepNext/>
        <w:jc w:val="center"/>
      </w:pPr>
      <w:r>
        <w:rPr>
          <w:noProof/>
        </w:rPr>
        <w:drawing>
          <wp:inline distT="0" distB="0" distL="0" distR="0" wp14:anchorId="2B83CCCD" wp14:editId="229A7776">
            <wp:extent cx="3880541" cy="1193332"/>
            <wp:effectExtent l="0" t="0" r="5715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1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3383C" w14:textId="77777777" w:rsidR="00E37DA9" w:rsidRDefault="006C26A6" w:rsidP="00E37DA9">
      <w:pPr>
        <w:keepNext/>
        <w:jc w:val="center"/>
      </w:pPr>
      <w:r>
        <w:rPr>
          <w:noProof/>
        </w:rPr>
        <w:drawing>
          <wp:inline distT="0" distB="0" distL="0" distR="0" wp14:anchorId="249D5EBF" wp14:editId="3078EC99">
            <wp:extent cx="3677163" cy="1114581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c no 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126C8" w14:textId="59B97556" w:rsidR="00797316" w:rsidRDefault="00E37DA9" w:rsidP="00E37DA9">
      <w:pPr>
        <w:pStyle w:val="Caption"/>
        <w:jc w:val="center"/>
      </w:pPr>
      <w:bookmarkStart w:id="35" w:name="_Toc148544925"/>
      <w:proofErr w:type="gramStart"/>
      <w:r>
        <w:t xml:space="preserve">Gambar </w:t>
      </w:r>
      <w:fldSimple w:instr=" SEQ Figure \* ARABIC ">
        <w:r w:rsidR="00E316A5">
          <w:rPr>
            <w:noProof/>
          </w:rPr>
          <w:t>7</w:t>
        </w:r>
      </w:fldSimple>
      <w:r>
        <w:t>.</w:t>
      </w:r>
      <w:proofErr w:type="gramEnd"/>
      <w:r>
        <w:t xml:space="preserve"> </w:t>
      </w:r>
      <w:r w:rsidRPr="00974068">
        <w:t>S</w:t>
      </w:r>
      <w:r>
        <w:t>creenshot Output Soal 4 Bahasa C</w:t>
      </w:r>
      <w:bookmarkEnd w:id="35"/>
    </w:p>
    <w:p w14:paraId="295BBD28" w14:textId="77777777" w:rsidR="005E26E2" w:rsidRDefault="005E26E2" w:rsidP="005E26E2">
      <w:pPr>
        <w:keepNext/>
        <w:jc w:val="center"/>
      </w:pPr>
      <w:r>
        <w:rPr>
          <w:noProof/>
        </w:rPr>
        <w:drawing>
          <wp:inline distT="0" distB="0" distL="0" distR="0" wp14:anchorId="1BE4196E" wp14:editId="2CA20C7E">
            <wp:extent cx="3880541" cy="828941"/>
            <wp:effectExtent l="0" t="0" r="571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828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0F263" w14:textId="77777777" w:rsidR="00E37DA9" w:rsidRDefault="006C26A6" w:rsidP="00E37DA9">
      <w:pPr>
        <w:keepNext/>
        <w:jc w:val="center"/>
      </w:pPr>
      <w:r>
        <w:rPr>
          <w:noProof/>
        </w:rPr>
        <w:drawing>
          <wp:inline distT="0" distB="0" distL="0" distR="0" wp14:anchorId="7BFE449D" wp14:editId="2D05DF73">
            <wp:extent cx="3987209" cy="90376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py no 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65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92968" w14:textId="723E31B7" w:rsidR="00797316" w:rsidRDefault="00E37DA9" w:rsidP="00E37DA9">
      <w:pPr>
        <w:pStyle w:val="Caption"/>
        <w:jc w:val="center"/>
      </w:pPr>
      <w:bookmarkStart w:id="36" w:name="_Toc148544926"/>
      <w:proofErr w:type="gramStart"/>
      <w:r>
        <w:t xml:space="preserve">Gambar </w:t>
      </w:r>
      <w:fldSimple w:instr=" SEQ Figure \* ARABIC ">
        <w:r w:rsidR="00E316A5">
          <w:rPr>
            <w:noProof/>
          </w:rPr>
          <w:t>8</w:t>
        </w:r>
      </w:fldSimple>
      <w:r>
        <w:t>.</w:t>
      </w:r>
      <w:proofErr w:type="gramEnd"/>
      <w:r>
        <w:t xml:space="preserve"> </w:t>
      </w:r>
      <w:r w:rsidRPr="00747472">
        <w:t>S</w:t>
      </w:r>
      <w:r>
        <w:t>creenshot Output Soal 4 Bahasa Python</w:t>
      </w:r>
      <w:bookmarkEnd w:id="36"/>
    </w:p>
    <w:p w14:paraId="4DE3EFB5" w14:textId="77777777" w:rsidR="005E26E2" w:rsidRDefault="005E26E2" w:rsidP="00797316">
      <w:pPr>
        <w:pStyle w:val="Heading2"/>
        <w:numPr>
          <w:ilvl w:val="0"/>
          <w:numId w:val="7"/>
        </w:numPr>
        <w:ind w:left="360"/>
      </w:pPr>
      <w:bookmarkStart w:id="37" w:name="_Toc148547645"/>
      <w:r>
        <w:lastRenderedPageBreak/>
        <w:t>Pembahasan</w:t>
      </w:r>
      <w:bookmarkEnd w:id="37"/>
    </w:p>
    <w:p w14:paraId="10C90341" w14:textId="00BC21DC" w:rsidR="00E3000A" w:rsidRDefault="0001213F" w:rsidP="005E26E2">
      <w:pPr>
        <w:spacing w:line="360" w:lineRule="auto"/>
      </w:pPr>
      <w:r>
        <w:tab/>
      </w:r>
      <w:r w:rsidR="005E26E2">
        <w:t>Pada baris [1]</w:t>
      </w:r>
      <w:r w:rsidR="00E3000A">
        <w:t xml:space="preserve"> dan [2]</w:t>
      </w:r>
      <w:r w:rsidR="005E26E2">
        <w:t>,</w:t>
      </w:r>
      <w:r w:rsidR="00E3000A">
        <w:t xml:space="preserve"> #include &lt;stdio.h&gt; yang merupakan header file yang bertujuan untuk mengimpor fungsi dan #include &lt;math.h&gt; untuk operasi matematika. Pada baris [4] define pi untuk mendefinisikan nilai pi. Pada baris [6] terdapat int main () adalah tipe data yang jenisnya </w:t>
      </w:r>
      <w:proofErr w:type="gramStart"/>
      <w:r w:rsidR="00E3000A">
        <w:t>akan</w:t>
      </w:r>
      <w:proofErr w:type="gramEnd"/>
      <w:r w:rsidR="00E3000A">
        <w:t xml:space="preserve"> dikembalikan nilainya kembali. Pada baris [7] – [9] merupakan pernyataan deklarasi tipe data double karena define menggunakan define pi sebelumnya karena menggunakan tipe data double maka kita menggunakan scanf dengan pemanggilan %lf karena </w:t>
      </w:r>
      <w:proofErr w:type="gramStart"/>
      <w:r w:rsidR="00E3000A">
        <w:t>sama</w:t>
      </w:r>
      <w:proofErr w:type="gramEnd"/>
      <w:r w:rsidR="00E3000A">
        <w:t xml:space="preserve"> dengan double dan juga kita mengambil memori dari variable yang sudah dibuat dengan &amp;variable. </w:t>
      </w:r>
      <w:proofErr w:type="gramStart"/>
      <w:r w:rsidR="00E3000A">
        <w:t>Pada baris [10] – [12] merupakan pernyataan deklarasi variable rumus yang digunakan untuk mencari volume, luas, dan keliling.</w:t>
      </w:r>
      <w:proofErr w:type="gramEnd"/>
      <w:r w:rsidR="00E3000A">
        <w:t xml:space="preserve"> Pada baris [13</w:t>
      </w:r>
      <w:proofErr w:type="gramStart"/>
      <w:r w:rsidR="00E3000A">
        <w:t>]-</w:t>
      </w:r>
      <w:proofErr w:type="gramEnd"/>
      <w:r w:rsidR="00E3000A">
        <w:t xml:space="preserve"> [16] </w:t>
      </w:r>
      <w:r>
        <w:t>merupakan pencetakan output sekaligus pemanggilan output dengan %.2lf untuk ketelitian 2 angka belakang koma, diikuti dengan variable rumus.</w:t>
      </w:r>
    </w:p>
    <w:p w14:paraId="4C6BAB52" w14:textId="3752CE2B" w:rsidR="0001213F" w:rsidRPr="00E3000A" w:rsidRDefault="0001213F" w:rsidP="005E26E2">
      <w:pPr>
        <w:spacing w:line="360" w:lineRule="auto"/>
      </w:pPr>
      <w:r>
        <w:tab/>
        <w:t xml:space="preserve">Pada python, baris [1] dan [2] merupakan pernyataan input dengan spasi dan pernyataan pi dalam bentuk 22/7. Pada baris [3] – [5] merupakan deklarasi variable rumus mencari volume, luas, dan keliling, diikuti dengan </w:t>
      </w:r>
      <w:proofErr w:type="gramStart"/>
      <w:r>
        <w:t>float(</w:t>
      </w:r>
      <w:proofErr w:type="gramEnd"/>
      <w:r>
        <w:t xml:space="preserve">variable input) agar mengkonversi variable input menjadi tipe data float, angka[0] untuk jari jari dan angka[1] untuk tinggi tabung. Pada baris [7] – [9] merupakan pencetakan output sekaligus pemanggilan pada python dengan menggunakan f sebelum </w:t>
      </w:r>
      <w:proofErr w:type="gramStart"/>
      <w:r>
        <w:t>“ diikuti</w:t>
      </w:r>
      <w:proofErr w:type="gramEnd"/>
      <w:r>
        <w:t xml:space="preserve"> dengan {} untuk variable yang dipanggil, ketelitian 2 angka dibelakang koma</w:t>
      </w:r>
      <w:r w:rsidR="00AF08B8">
        <w:t>.</w:t>
      </w:r>
    </w:p>
    <w:p w14:paraId="0400A241" w14:textId="77777777" w:rsidR="005E26E2" w:rsidRDefault="005E26E2" w:rsidP="005E26E2">
      <w:pPr>
        <w:pStyle w:val="Heading1"/>
        <w:spacing w:after="240"/>
        <w:rPr>
          <w:rFonts w:eastAsiaTheme="minorHAnsi" w:cs="Times New Roman"/>
          <w:b w:val="0"/>
          <w:sz w:val="24"/>
          <w:szCs w:val="24"/>
        </w:rPr>
      </w:pPr>
    </w:p>
    <w:p w14:paraId="43A6AF33" w14:textId="77777777" w:rsidR="005E26E2" w:rsidRDefault="005E26E2" w:rsidP="005E26E2"/>
    <w:p w14:paraId="19046745" w14:textId="77777777" w:rsidR="00802E7C" w:rsidRDefault="00802E7C" w:rsidP="005E26E2"/>
    <w:p w14:paraId="58FA7278" w14:textId="77777777" w:rsidR="00802E7C" w:rsidRDefault="00802E7C" w:rsidP="005E26E2"/>
    <w:p w14:paraId="1B064C79" w14:textId="77777777" w:rsidR="00802E7C" w:rsidRDefault="00802E7C" w:rsidP="005E26E2"/>
    <w:p w14:paraId="5BB0807E" w14:textId="77777777" w:rsidR="00802E7C" w:rsidRDefault="00802E7C" w:rsidP="005E26E2"/>
    <w:p w14:paraId="1D3E4701" w14:textId="77777777" w:rsidR="00802E7C" w:rsidRDefault="00802E7C" w:rsidP="005E26E2"/>
    <w:p w14:paraId="58E87202" w14:textId="77777777" w:rsidR="009117E0" w:rsidRDefault="009117E0" w:rsidP="005E26E2">
      <w:pPr>
        <w:pStyle w:val="Heading1"/>
        <w:spacing w:after="240"/>
        <w:sectPr w:rsidR="009117E0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3DF4D30D" w14:textId="0A8CDC34" w:rsidR="005E26E2" w:rsidRDefault="005E26E2" w:rsidP="005E26E2">
      <w:pPr>
        <w:pStyle w:val="Heading1"/>
        <w:spacing w:after="240"/>
      </w:pPr>
      <w:bookmarkStart w:id="38" w:name="_Toc148547646"/>
      <w:r>
        <w:lastRenderedPageBreak/>
        <w:t>SOAL 5</w:t>
      </w:r>
      <w:bookmarkEnd w:id="38"/>
    </w:p>
    <w:p w14:paraId="7451749C" w14:textId="2F987A2D" w:rsidR="005E26E2" w:rsidRDefault="005E26E2" w:rsidP="005E26E2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a</w:t>
      </w:r>
      <w:r w:rsidR="00441C68">
        <w:rPr>
          <w:rFonts w:ascii="Times New Roman" w:hAnsi="Times New Roman" w:cs="Times New Roman"/>
          <w:sz w:val="24"/>
          <w:szCs w:val="24"/>
        </w:rPr>
        <w:t xml:space="preserve">tlah sebuah program yang digunakan untuk menghitung alas, tinggi keliling dan luas segitiga </w:t>
      </w:r>
      <w:proofErr w:type="gramStart"/>
      <w:r w:rsidR="00441C68">
        <w:rPr>
          <w:rFonts w:ascii="Times New Roman" w:hAnsi="Times New Roman" w:cs="Times New Roman"/>
          <w:sz w:val="24"/>
          <w:szCs w:val="24"/>
        </w:rPr>
        <w:t>pythagoras</w:t>
      </w:r>
      <w:proofErr w:type="gramEnd"/>
      <w:r w:rsidR="00441C68">
        <w:rPr>
          <w:rFonts w:ascii="Times New Roman" w:hAnsi="Times New Roman" w:cs="Times New Roman"/>
          <w:sz w:val="24"/>
          <w:szCs w:val="24"/>
        </w:rPr>
        <w:t xml:space="preserve">. Jika yang diketahui hanya </w:t>
      </w:r>
      <w:proofErr w:type="gramStart"/>
      <w:r w:rsidR="00441C68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441C68">
        <w:rPr>
          <w:rFonts w:ascii="Times New Roman" w:hAnsi="Times New Roman" w:cs="Times New Roman"/>
          <w:sz w:val="24"/>
          <w:szCs w:val="24"/>
        </w:rPr>
        <w:t xml:space="preserve"> dan B.</w:t>
      </w:r>
    </w:p>
    <w:p w14:paraId="0793DDAD" w14:textId="37F28D24" w:rsidR="00441C68" w:rsidRDefault="00441C68" w:rsidP="00441C68">
      <w:pPr>
        <w:pStyle w:val="ListParagraph"/>
        <w:ind w:left="0"/>
        <w:contextualSpacing w:val="0"/>
        <w:jc w:val="center"/>
        <w:rPr>
          <w:rFonts w:ascii="Times New Roman" w:hAnsi="Times New Roman" w:cs="Times New Roman"/>
          <w:sz w:val="24"/>
          <w:szCs w:val="24"/>
        </w:rPr>
      </w:pPr>
      <w:r w:rsidRPr="00441C6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1D652F" wp14:editId="55BFA460">
            <wp:extent cx="2019582" cy="182905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229"/>
        <w:gridCol w:w="4244"/>
      </w:tblGrid>
      <w:tr w:rsidR="005E26E2" w14:paraId="6BE96053" w14:textId="77777777" w:rsidTr="005E26E2">
        <w:tc>
          <w:tcPr>
            <w:tcW w:w="4229" w:type="dxa"/>
          </w:tcPr>
          <w:p w14:paraId="73F36B2C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4244" w:type="dxa"/>
          </w:tcPr>
          <w:p w14:paraId="5C636367" w14:textId="77777777" w:rsidR="005E26E2" w:rsidRPr="00DC6F09" w:rsidRDefault="005E26E2" w:rsidP="005E26E2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C6F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5E26E2" w14:paraId="210C1A82" w14:textId="77777777" w:rsidTr="005E26E2">
        <w:tc>
          <w:tcPr>
            <w:tcW w:w="4229" w:type="dxa"/>
          </w:tcPr>
          <w:p w14:paraId="77894916" w14:textId="55F60794" w:rsidR="005E26E2" w:rsidRPr="00F866B2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0 41</w:t>
            </w:r>
          </w:p>
        </w:tc>
        <w:tc>
          <w:tcPr>
            <w:tcW w:w="4244" w:type="dxa"/>
          </w:tcPr>
          <w:p w14:paraId="5A8DA9E8" w14:textId="1EABCA68" w:rsidR="005E26E2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las = 9 cm</w:t>
            </w:r>
          </w:p>
          <w:p w14:paraId="419A5E6C" w14:textId="61EA4249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inggi = 40 cm</w:t>
            </w:r>
          </w:p>
          <w:p w14:paraId="5468BB92" w14:textId="5911E524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Keliling = 90 cm</w:t>
            </w:r>
          </w:p>
          <w:p w14:paraId="5B6DDEE0" w14:textId="5FFD87C3" w:rsidR="00705890" w:rsidRPr="00F866B2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Luas – 180 cm^2</w:t>
            </w:r>
          </w:p>
        </w:tc>
      </w:tr>
      <w:tr w:rsidR="00705890" w14:paraId="7C9F7B36" w14:textId="77777777" w:rsidTr="005E26E2">
        <w:tc>
          <w:tcPr>
            <w:tcW w:w="4229" w:type="dxa"/>
          </w:tcPr>
          <w:p w14:paraId="0D46B477" w14:textId="6C85F7CB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6</w:t>
            </w:r>
          </w:p>
          <w:p w14:paraId="4D046C52" w14:textId="6A801A49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5</w:t>
            </w:r>
          </w:p>
        </w:tc>
        <w:tc>
          <w:tcPr>
            <w:tcW w:w="4244" w:type="dxa"/>
          </w:tcPr>
          <w:p w14:paraId="4F7D3FF4" w14:textId="6254F1AF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Alas = 63 cm</w:t>
            </w:r>
          </w:p>
          <w:p w14:paraId="130B60E4" w14:textId="49DA3CDE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Tinggi = 16 cm</w:t>
            </w:r>
          </w:p>
          <w:p w14:paraId="3690B7DC" w14:textId="7AAC5FD4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Keliling = 144 cm</w:t>
            </w:r>
          </w:p>
          <w:p w14:paraId="3DBC51EB" w14:textId="5EEE5F22" w:rsidR="00705890" w:rsidRDefault="00705890" w:rsidP="005E26E2">
            <w:pPr>
              <w:pStyle w:val="ListParagraph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Luas = 504 cm^2</w:t>
            </w:r>
          </w:p>
        </w:tc>
      </w:tr>
    </w:tbl>
    <w:p w14:paraId="6861AC9D" w14:textId="14BFB621" w:rsidR="005E26E2" w:rsidRDefault="005E26E2" w:rsidP="005E26E2"/>
    <w:p w14:paraId="0627F681" w14:textId="77777777" w:rsidR="005E26E2" w:rsidRPr="00842541" w:rsidRDefault="005E26E2" w:rsidP="00797316">
      <w:pPr>
        <w:pStyle w:val="Heading2"/>
        <w:numPr>
          <w:ilvl w:val="0"/>
          <w:numId w:val="8"/>
        </w:numPr>
      </w:pPr>
      <w:bookmarkStart w:id="39" w:name="_Toc148547647"/>
      <w:r>
        <w:t>Source Code</w:t>
      </w:r>
      <w:bookmarkEnd w:id="39"/>
    </w:p>
    <w:p w14:paraId="2A29DB91" w14:textId="32DBCA6E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40" w:name="_Toc148544908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9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5 Bahasa C</w:t>
      </w:r>
      <w:bookmarkEnd w:id="4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7025"/>
      </w:tblGrid>
      <w:tr w:rsidR="005E26E2" w:rsidRPr="00797316" w14:paraId="232FBAA0" w14:textId="77777777" w:rsidTr="00802E7C">
        <w:trPr>
          <w:jc w:val="center"/>
        </w:trPr>
        <w:tc>
          <w:tcPr>
            <w:tcW w:w="505" w:type="dxa"/>
          </w:tcPr>
          <w:p w14:paraId="1663CF5C" w14:textId="7EEB0851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</w:t>
            </w:r>
          </w:p>
          <w:p w14:paraId="0E16B153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2</w:t>
            </w:r>
          </w:p>
          <w:p w14:paraId="179D79C6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3</w:t>
            </w:r>
          </w:p>
          <w:p w14:paraId="0F555263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4</w:t>
            </w:r>
          </w:p>
          <w:p w14:paraId="57464EF2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5</w:t>
            </w:r>
          </w:p>
          <w:p w14:paraId="3F4F6F7C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6</w:t>
            </w:r>
          </w:p>
          <w:p w14:paraId="6574AC28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7</w:t>
            </w:r>
          </w:p>
          <w:p w14:paraId="47FD58A4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8</w:t>
            </w:r>
          </w:p>
          <w:p w14:paraId="5D3E6ACF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9</w:t>
            </w:r>
          </w:p>
          <w:p w14:paraId="3E94823B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0</w:t>
            </w:r>
          </w:p>
          <w:p w14:paraId="0023CEEA" w14:textId="77777777" w:rsidR="005E26E2" w:rsidRPr="00797316" w:rsidRDefault="005E26E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1</w:t>
            </w:r>
          </w:p>
          <w:p w14:paraId="78C59F47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2</w:t>
            </w:r>
          </w:p>
          <w:p w14:paraId="4C26EB9F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3</w:t>
            </w:r>
          </w:p>
          <w:p w14:paraId="4554948E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4</w:t>
            </w:r>
          </w:p>
          <w:p w14:paraId="54E16F16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5</w:t>
            </w:r>
          </w:p>
          <w:p w14:paraId="595D32E2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6</w:t>
            </w:r>
          </w:p>
          <w:p w14:paraId="6775F545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lastRenderedPageBreak/>
              <w:t>17</w:t>
            </w:r>
          </w:p>
          <w:p w14:paraId="03F797E4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8</w:t>
            </w:r>
          </w:p>
          <w:p w14:paraId="0232C8A8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19</w:t>
            </w:r>
          </w:p>
          <w:p w14:paraId="070890A3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20</w:t>
            </w:r>
          </w:p>
          <w:p w14:paraId="42AC4521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21</w:t>
            </w:r>
          </w:p>
          <w:p w14:paraId="15D09B85" w14:textId="77777777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22</w:t>
            </w:r>
          </w:p>
          <w:p w14:paraId="6254F503" w14:textId="19AB04D0" w:rsidR="006A0EB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  <w:b/>
              </w:rPr>
              <w:t>23</w:t>
            </w:r>
          </w:p>
        </w:tc>
        <w:tc>
          <w:tcPr>
            <w:tcW w:w="7025" w:type="dxa"/>
          </w:tcPr>
          <w:p w14:paraId="3DCA0C0C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lastRenderedPageBreak/>
              <w:t>#include &lt;stdio.h&gt;</w:t>
            </w:r>
          </w:p>
          <w:p w14:paraId="0B3CF4B7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#include &lt;math.h&gt;</w:t>
            </w:r>
          </w:p>
          <w:p w14:paraId="3C84C77A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</w:p>
          <w:p w14:paraId="4CE57999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int main(){</w:t>
            </w:r>
          </w:p>
          <w:p w14:paraId="1A76BA1A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float a, b;</w:t>
            </w:r>
          </w:p>
          <w:p w14:paraId="57CE30EA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 xml:space="preserve">    </w:t>
            </w:r>
          </w:p>
          <w:p w14:paraId="1C376710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printf("Input\n");</w:t>
            </w:r>
          </w:p>
          <w:p w14:paraId="1479936D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scanf("%f %f", &amp;a, &amp;b);</w:t>
            </w:r>
          </w:p>
          <w:p w14:paraId="1719826F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 xml:space="preserve">    </w:t>
            </w:r>
          </w:p>
          <w:p w14:paraId="48AD9AE4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float c = sqrt(b*b - a*a);</w:t>
            </w:r>
          </w:p>
          <w:p w14:paraId="471BEA01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float tinggi = a;</w:t>
            </w:r>
          </w:p>
          <w:p w14:paraId="14ED05A7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float alas = c;</w:t>
            </w:r>
          </w:p>
          <w:p w14:paraId="63FE909D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float keliling = a + b + c;</w:t>
            </w:r>
          </w:p>
          <w:p w14:paraId="37FEB2AC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float luas = (alas * tinggi) / 2;</w:t>
            </w:r>
          </w:p>
          <w:p w14:paraId="41194FF1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</w:p>
          <w:p w14:paraId="031CBA21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printf("\nOutput\n");</w:t>
            </w:r>
          </w:p>
          <w:p w14:paraId="001D34D9" w14:textId="1CDD291E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lastRenderedPageBreak/>
              <w:t>    printf("Alas     = %.0f</w:t>
            </w:r>
            <w:r w:rsidR="005E27AD" w:rsidRPr="00797316">
              <w:rPr>
                <w:rFonts w:ascii="Courier New" w:hAnsi="Courier New" w:cs="Courier New"/>
              </w:rPr>
              <w:t xml:space="preserve"> cm</w:t>
            </w:r>
            <w:r w:rsidRPr="00797316">
              <w:rPr>
                <w:rFonts w:ascii="Courier New" w:hAnsi="Courier New" w:cs="Courier New"/>
              </w:rPr>
              <w:t>\n", alas);</w:t>
            </w:r>
          </w:p>
          <w:p w14:paraId="7B81066E" w14:textId="6B7F17F9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printf("Tinggi   = %.0f</w:t>
            </w:r>
            <w:r w:rsidR="005E27AD" w:rsidRPr="00797316">
              <w:rPr>
                <w:rFonts w:ascii="Courier New" w:hAnsi="Courier New" w:cs="Courier New"/>
              </w:rPr>
              <w:t xml:space="preserve"> cm</w:t>
            </w:r>
            <w:r w:rsidRPr="00797316">
              <w:rPr>
                <w:rFonts w:ascii="Courier New" w:hAnsi="Courier New" w:cs="Courier New"/>
              </w:rPr>
              <w:t>\n", tinggi);</w:t>
            </w:r>
          </w:p>
          <w:p w14:paraId="1FE09122" w14:textId="05C79A05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printf("Keliling = %.0f</w:t>
            </w:r>
            <w:r w:rsidR="005E27AD" w:rsidRPr="00797316">
              <w:rPr>
                <w:rFonts w:ascii="Courier New" w:hAnsi="Courier New" w:cs="Courier New"/>
              </w:rPr>
              <w:t xml:space="preserve"> cm</w:t>
            </w:r>
            <w:r w:rsidRPr="00797316">
              <w:rPr>
                <w:rFonts w:ascii="Courier New" w:hAnsi="Courier New" w:cs="Courier New"/>
              </w:rPr>
              <w:t>\n", keliling);</w:t>
            </w:r>
          </w:p>
          <w:p w14:paraId="052C93A8" w14:textId="47EA0B18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printf("Luas     = %.0f</w:t>
            </w:r>
            <w:r w:rsidR="005E27AD" w:rsidRPr="00797316">
              <w:rPr>
                <w:rFonts w:ascii="Courier New" w:hAnsi="Courier New" w:cs="Courier New"/>
              </w:rPr>
              <w:t xml:space="preserve"> cm^2</w:t>
            </w:r>
            <w:r w:rsidRPr="00797316">
              <w:rPr>
                <w:rFonts w:ascii="Courier New" w:hAnsi="Courier New" w:cs="Courier New"/>
              </w:rPr>
              <w:t>\n", luas);</w:t>
            </w:r>
          </w:p>
          <w:p w14:paraId="1A294064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</w:p>
          <w:p w14:paraId="3B98042F" w14:textId="77777777" w:rsidR="00802E7C" w:rsidRPr="00797316" w:rsidRDefault="00802E7C" w:rsidP="00802E7C">
            <w:pPr>
              <w:rPr>
                <w:rFonts w:ascii="Courier New" w:hAnsi="Courier New" w:cs="Courier New"/>
              </w:rPr>
            </w:pPr>
            <w:r w:rsidRPr="00797316">
              <w:rPr>
                <w:rFonts w:ascii="Courier New" w:hAnsi="Courier New" w:cs="Courier New"/>
              </w:rPr>
              <w:t>    return 0;</w:t>
            </w:r>
          </w:p>
          <w:p w14:paraId="70485D49" w14:textId="50E45CEE" w:rsidR="005E26E2" w:rsidRPr="00797316" w:rsidRDefault="006A0EB2" w:rsidP="005E26E2">
            <w:pPr>
              <w:rPr>
                <w:rFonts w:ascii="Courier New" w:hAnsi="Courier New" w:cs="Courier New"/>
                <w:b/>
              </w:rPr>
            </w:pPr>
            <w:r w:rsidRPr="00797316">
              <w:rPr>
                <w:rFonts w:ascii="Courier New" w:hAnsi="Courier New" w:cs="Courier New"/>
              </w:rPr>
              <w:t>}</w:t>
            </w:r>
          </w:p>
        </w:tc>
      </w:tr>
    </w:tbl>
    <w:p w14:paraId="79173E66" w14:textId="77777777" w:rsidR="005E26E2" w:rsidRPr="004117EB" w:rsidRDefault="005E26E2" w:rsidP="005E26E2">
      <w:pPr>
        <w:pStyle w:val="Caption"/>
        <w:rPr>
          <w:i w:val="0"/>
          <w:iCs w:val="0"/>
        </w:rPr>
      </w:pPr>
    </w:p>
    <w:p w14:paraId="723EB869" w14:textId="676F821C" w:rsidR="00797316" w:rsidRPr="006146CD" w:rsidRDefault="006146CD" w:rsidP="006146CD">
      <w:pPr>
        <w:pStyle w:val="Caption"/>
        <w:keepNext/>
        <w:jc w:val="center"/>
        <w:rPr>
          <w:i w:val="0"/>
        </w:rPr>
      </w:pPr>
      <w:bookmarkStart w:id="41" w:name="_Toc148544909"/>
      <w:proofErr w:type="gramStart"/>
      <w:r>
        <w:rPr>
          <w:i w:val="0"/>
        </w:rPr>
        <w:t>Tabel</w:t>
      </w:r>
      <w:r w:rsidR="00797316" w:rsidRPr="006146CD">
        <w:rPr>
          <w:i w:val="0"/>
        </w:rPr>
        <w:t xml:space="preserve"> </w:t>
      </w:r>
      <w:r w:rsidR="00797316" w:rsidRPr="006146CD">
        <w:rPr>
          <w:i w:val="0"/>
        </w:rPr>
        <w:fldChar w:fldCharType="begin"/>
      </w:r>
      <w:r w:rsidR="00797316" w:rsidRPr="006146CD">
        <w:rPr>
          <w:i w:val="0"/>
        </w:rPr>
        <w:instrText xml:space="preserve"> SEQ Table \* ARABIC </w:instrText>
      </w:r>
      <w:r w:rsidR="00797316" w:rsidRPr="006146CD">
        <w:rPr>
          <w:i w:val="0"/>
        </w:rPr>
        <w:fldChar w:fldCharType="separate"/>
      </w:r>
      <w:r w:rsidR="00E316A5">
        <w:rPr>
          <w:i w:val="0"/>
          <w:noProof/>
        </w:rPr>
        <w:t>10</w:t>
      </w:r>
      <w:r w:rsidR="00797316" w:rsidRPr="006146CD">
        <w:rPr>
          <w:i w:val="0"/>
        </w:rPr>
        <w:fldChar w:fldCharType="end"/>
      </w:r>
      <w:r w:rsidR="00797316" w:rsidRPr="006146CD">
        <w:rPr>
          <w:i w:val="0"/>
        </w:rPr>
        <w:t>.</w:t>
      </w:r>
      <w:proofErr w:type="gramEnd"/>
      <w:r w:rsidR="00797316" w:rsidRPr="006146CD">
        <w:rPr>
          <w:i w:val="0"/>
        </w:rPr>
        <w:t xml:space="preserve"> Source Code Jawaban Soal 5 Bahasa Python</w:t>
      </w:r>
      <w:bookmarkEnd w:id="4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097"/>
      </w:tblGrid>
      <w:tr w:rsidR="005E26E2" w14:paraId="32437DD9" w14:textId="77777777" w:rsidTr="006A0EB2">
        <w:trPr>
          <w:jc w:val="center"/>
        </w:trPr>
        <w:tc>
          <w:tcPr>
            <w:tcW w:w="505" w:type="dxa"/>
          </w:tcPr>
          <w:p w14:paraId="248990B0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</w:t>
            </w:r>
          </w:p>
          <w:p w14:paraId="4C80861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2</w:t>
            </w:r>
          </w:p>
          <w:p w14:paraId="79A58F4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3</w:t>
            </w:r>
          </w:p>
          <w:p w14:paraId="5F77607A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</w:t>
            </w:r>
          </w:p>
          <w:p w14:paraId="01BD0A8E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5</w:t>
            </w:r>
          </w:p>
          <w:p w14:paraId="4C4AA215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</w:t>
            </w:r>
          </w:p>
          <w:p w14:paraId="6638D7D2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7</w:t>
            </w:r>
          </w:p>
          <w:p w14:paraId="2DBC7C1D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8</w:t>
            </w:r>
          </w:p>
          <w:p w14:paraId="32F242CC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9</w:t>
            </w:r>
          </w:p>
          <w:p w14:paraId="12F952E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0</w:t>
            </w:r>
          </w:p>
          <w:p w14:paraId="2FC3809B" w14:textId="77777777" w:rsidR="005E26E2" w:rsidRDefault="005E26E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1</w:t>
            </w:r>
          </w:p>
          <w:p w14:paraId="01EECDCD" w14:textId="7A29804A" w:rsidR="006A0EB2" w:rsidRPr="00B8007B" w:rsidRDefault="006A0EB2" w:rsidP="005E26E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</w:tc>
        <w:tc>
          <w:tcPr>
            <w:tcW w:w="6097" w:type="dxa"/>
          </w:tcPr>
          <w:p w14:paraId="118B6AF7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import math</w:t>
            </w:r>
          </w:p>
          <w:p w14:paraId="2C934B31" w14:textId="4A061946" w:rsidR="006A0EB2" w:rsidRPr="006A0EB2" w:rsidRDefault="006A0EB2" w:rsidP="006A0EB2">
            <w:pPr>
              <w:rPr>
                <w:rFonts w:ascii="Courier New" w:hAnsi="Courier New" w:cs="Courier New"/>
              </w:rPr>
            </w:pPr>
          </w:p>
          <w:p w14:paraId="29B858E4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angka = input().split()</w:t>
            </w:r>
          </w:p>
          <w:p w14:paraId="2036DE40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a, b = map(int,angka)</w:t>
            </w:r>
          </w:p>
          <w:p w14:paraId="73F8F24C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c = int(math.sqrt( b ** 2 - a ** 2))</w:t>
            </w:r>
          </w:p>
          <w:p w14:paraId="30743E87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keliling = int(a + b + c)</w:t>
            </w:r>
          </w:p>
          <w:p w14:paraId="768F90B0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luas = int(c * a) / 2</w:t>
            </w:r>
          </w:p>
          <w:p w14:paraId="7CAEB35C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</w:p>
          <w:p w14:paraId="5523C156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print(f"Alas     = {c:.0f} cm")</w:t>
            </w:r>
          </w:p>
          <w:p w14:paraId="57BCF641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print(f"Tinggi   = {a:.0f} cm")</w:t>
            </w:r>
          </w:p>
          <w:p w14:paraId="073FF8AE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print(f"Keliling = {keliling:.0f} cm")</w:t>
            </w:r>
          </w:p>
          <w:p w14:paraId="3C33CF41" w14:textId="77777777" w:rsidR="006A0EB2" w:rsidRPr="006A0EB2" w:rsidRDefault="006A0EB2" w:rsidP="006A0EB2">
            <w:pPr>
              <w:rPr>
                <w:rFonts w:ascii="Courier New" w:hAnsi="Courier New" w:cs="Courier New"/>
              </w:rPr>
            </w:pPr>
            <w:r w:rsidRPr="006A0EB2">
              <w:rPr>
                <w:rFonts w:ascii="Courier New" w:hAnsi="Courier New" w:cs="Courier New"/>
              </w:rPr>
              <w:t>print(f"Luas     = {luas:.0f} cm^2")</w:t>
            </w:r>
          </w:p>
          <w:p w14:paraId="4159EF70" w14:textId="77777777" w:rsidR="005E26E2" w:rsidRPr="00B8007B" w:rsidRDefault="005E26E2" w:rsidP="005E26E2">
            <w:pPr>
              <w:rPr>
                <w:rFonts w:ascii="Courier New" w:hAnsi="Courier New" w:cs="Courier New"/>
              </w:rPr>
            </w:pPr>
          </w:p>
        </w:tc>
      </w:tr>
    </w:tbl>
    <w:p w14:paraId="623FB65C" w14:textId="77777777" w:rsidR="005E26E2" w:rsidRPr="00842541" w:rsidRDefault="005E26E2" w:rsidP="005E26E2"/>
    <w:p w14:paraId="4143E108" w14:textId="77777777" w:rsidR="005E26E2" w:rsidRDefault="005E26E2" w:rsidP="00797316">
      <w:pPr>
        <w:pStyle w:val="Heading2"/>
        <w:numPr>
          <w:ilvl w:val="0"/>
          <w:numId w:val="8"/>
        </w:numPr>
        <w:ind w:left="360"/>
      </w:pPr>
      <w:bookmarkStart w:id="42" w:name="_Toc148547648"/>
      <w:r>
        <w:t>Output Program</w:t>
      </w:r>
      <w:bookmarkEnd w:id="42"/>
    </w:p>
    <w:p w14:paraId="641CC22D" w14:textId="77777777" w:rsidR="005E26E2" w:rsidRDefault="005E26E2" w:rsidP="005E26E2">
      <w:pPr>
        <w:keepNext/>
        <w:jc w:val="center"/>
      </w:pPr>
      <w:r>
        <w:rPr>
          <w:noProof/>
        </w:rPr>
        <w:drawing>
          <wp:inline distT="0" distB="0" distL="0" distR="0" wp14:anchorId="5CBFFB55" wp14:editId="242FFC65">
            <wp:extent cx="3880541" cy="1306041"/>
            <wp:effectExtent l="0" t="0" r="5715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1306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1A827" w14:textId="77777777" w:rsidR="00E37DA9" w:rsidRDefault="005E27AD" w:rsidP="00E37DA9">
      <w:pPr>
        <w:keepNext/>
        <w:jc w:val="center"/>
      </w:pPr>
      <w:r>
        <w:rPr>
          <w:noProof/>
        </w:rPr>
        <w:drawing>
          <wp:inline distT="0" distB="0" distL="0" distR="0" wp14:anchorId="04420D23" wp14:editId="679E781E">
            <wp:extent cx="4020111" cy="1457528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c 2 bahasa c no 5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FFF42" w14:textId="23A66E7F" w:rsidR="00797316" w:rsidRDefault="00E37DA9" w:rsidP="00E37DA9">
      <w:pPr>
        <w:pStyle w:val="Caption"/>
        <w:jc w:val="center"/>
      </w:pPr>
      <w:bookmarkStart w:id="43" w:name="_Toc148544927"/>
      <w:proofErr w:type="gramStart"/>
      <w:r>
        <w:t xml:space="preserve">Gambar </w:t>
      </w:r>
      <w:fldSimple w:instr=" SEQ Figure \* ARABIC ">
        <w:r w:rsidR="00E316A5">
          <w:rPr>
            <w:noProof/>
          </w:rPr>
          <w:t>9</w:t>
        </w:r>
      </w:fldSimple>
      <w:r>
        <w:t>.</w:t>
      </w:r>
      <w:proofErr w:type="gramEnd"/>
      <w:r>
        <w:t xml:space="preserve"> Screenshot Output Soal 5</w:t>
      </w:r>
      <w:r w:rsidRPr="007A7E25">
        <w:t xml:space="preserve"> Bahasa C</w:t>
      </w:r>
      <w:bookmarkEnd w:id="43"/>
    </w:p>
    <w:p w14:paraId="37ABBFDA" w14:textId="77777777" w:rsidR="005E26E2" w:rsidRDefault="005E26E2" w:rsidP="005E26E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62CF9B7" wp14:editId="4E427328">
            <wp:extent cx="3880541" cy="751072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0541" cy="751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5F34E" w14:textId="77777777" w:rsidR="00E37DA9" w:rsidRDefault="005E27AD" w:rsidP="00E37DA9">
      <w:pPr>
        <w:keepNext/>
        <w:jc w:val="center"/>
      </w:pPr>
      <w:r>
        <w:rPr>
          <w:noProof/>
        </w:rPr>
        <w:drawing>
          <wp:inline distT="0" distB="0" distL="0" distR="0" wp14:anchorId="194DAB3E" wp14:editId="017C6938">
            <wp:extent cx="4401164" cy="828791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oal 5 bahasa py modul 2 tc 2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4FDF" w14:textId="1AA8C1B3" w:rsidR="00797316" w:rsidRDefault="00E37DA9" w:rsidP="00E37DA9">
      <w:pPr>
        <w:pStyle w:val="Caption"/>
        <w:jc w:val="center"/>
      </w:pPr>
      <w:bookmarkStart w:id="44" w:name="_Toc148544928"/>
      <w:proofErr w:type="gramStart"/>
      <w:r>
        <w:t xml:space="preserve">Gambar </w:t>
      </w:r>
      <w:fldSimple w:instr=" SEQ Figure \* ARABIC ">
        <w:r w:rsidR="00E316A5">
          <w:rPr>
            <w:noProof/>
          </w:rPr>
          <w:t>10</w:t>
        </w:r>
      </w:fldSimple>
      <w:r>
        <w:t>.</w:t>
      </w:r>
      <w:proofErr w:type="gramEnd"/>
      <w:r>
        <w:t xml:space="preserve"> </w:t>
      </w:r>
      <w:r w:rsidRPr="00F727F4">
        <w:t>Sc</w:t>
      </w:r>
      <w:r>
        <w:t>reenshot Output Soal 5 Bahasa Python</w:t>
      </w:r>
      <w:bookmarkEnd w:id="44"/>
    </w:p>
    <w:p w14:paraId="39DF8630" w14:textId="77777777" w:rsidR="005E26E2" w:rsidRDefault="005E26E2" w:rsidP="00797316">
      <w:pPr>
        <w:pStyle w:val="Heading2"/>
        <w:numPr>
          <w:ilvl w:val="0"/>
          <w:numId w:val="8"/>
        </w:numPr>
        <w:ind w:left="360"/>
      </w:pPr>
      <w:bookmarkStart w:id="45" w:name="_Toc148547649"/>
      <w:r>
        <w:t>Pembahasan</w:t>
      </w:r>
      <w:bookmarkEnd w:id="45"/>
    </w:p>
    <w:p w14:paraId="4F2BC20B" w14:textId="06F52F25" w:rsidR="005E26E2" w:rsidRDefault="00AF08B8" w:rsidP="005E26E2">
      <w:pPr>
        <w:spacing w:line="360" w:lineRule="auto"/>
      </w:pPr>
      <w:r>
        <w:tab/>
        <w:t xml:space="preserve">Pada baris [1] dan [2], #include &lt;stdio.h&gt; yang merupakan header file yang bertujuan untuk mengimpor fungsi dan #include &lt;math.h&gt; untuk operasi matematika. Pada baris [4] terdapat int main () adalah tipe data yang jenisnya </w:t>
      </w:r>
      <w:proofErr w:type="gramStart"/>
      <w:r>
        <w:t>akan</w:t>
      </w:r>
      <w:proofErr w:type="gramEnd"/>
      <w:r>
        <w:t xml:space="preserve"> dikembalikan nilainya kembali. Pada baris [5] dan [6</w:t>
      </w:r>
      <w:proofErr w:type="gramStart"/>
      <w:r>
        <w:t>]  merupakan</w:t>
      </w:r>
      <w:proofErr w:type="gramEnd"/>
      <w:r>
        <w:t xml:space="preserve"> deklarasi variable tipe data float dan scanf dengan %f karena float, diikuti dengan &amp;variable untuk diambil memorinya. Pada baris [10] – [14] merupakan pernyataan variable untuk seluruh rumus yang dicari, untuk alas sendiri karena bentuknya segitiga maka kita menggunakan rumus </w:t>
      </w:r>
      <w:proofErr w:type="gramStart"/>
      <w:r>
        <w:t>pythagoras</w:t>
      </w:r>
      <w:proofErr w:type="gramEnd"/>
      <w:r>
        <w:t xml:space="preserve"> dan untuk mendapatkan nilai 9 perlu sqrt untuk mengembalikan nilai semula. Pada baris [16] – [20] merupakan pencetakan sekaligus pemanggilan variable yang sudah dibuat, menggunakan %.0f untuk menghilangkan angka dibelakang koma pada tipe data float diikuti dengan variable yang diminta.</w:t>
      </w:r>
    </w:p>
    <w:p w14:paraId="0CB824B5" w14:textId="0F64F22C" w:rsidR="00797316" w:rsidRPr="00797316" w:rsidRDefault="00AF08B8" w:rsidP="00797316">
      <w:pPr>
        <w:spacing w:line="360" w:lineRule="auto"/>
        <w:rPr>
          <w:rFonts w:cs="Times New Roman"/>
          <w:szCs w:val="24"/>
        </w:rPr>
      </w:pPr>
      <w:r>
        <w:tab/>
        <w:t xml:space="preserve">Pada python, baris [1] kita menggunakan import math untuk operasi matematika. Pada baris [3] merupakan inplut dengan split agar dapat di spasi inputnya. Pada baris [4] pernyataan variable a dan b dibuat dalam </w:t>
      </w:r>
      <w:proofErr w:type="gramStart"/>
      <w:r>
        <w:t>map(</w:t>
      </w:r>
      <w:proofErr w:type="gramEnd"/>
      <w:r>
        <w:t xml:space="preserve">int, variable input) untuk </w:t>
      </w:r>
      <w:r w:rsidR="0055584B">
        <w:t xml:space="preserve">nilai input di konversi dalam tipe data integer dan map untuk input sesuai dengan jumlah dan urutan yang diminta. Pada baris [5]-[7] merupakan pernyataan rumus yang </w:t>
      </w:r>
      <w:proofErr w:type="gramStart"/>
      <w:r w:rsidR="0055584B">
        <w:t>akan</w:t>
      </w:r>
      <w:proofErr w:type="gramEnd"/>
      <w:r w:rsidR="0055584B">
        <w:t xml:space="preserve"> di konversi integer, math sqrt untuk mengembalikan nilai semula dan dikonversi menjadi integer. Pada baris [9] – [12]</w:t>
      </w:r>
      <w:r w:rsidR="00797316">
        <w:t xml:space="preserve"> merupakan pencetakan sekaligus pemanggilan dengan f sebelum </w:t>
      </w:r>
      <w:proofErr w:type="gramStart"/>
      <w:r w:rsidR="00797316">
        <w:t>“ dan</w:t>
      </w:r>
      <w:proofErr w:type="gramEnd"/>
      <w:r w:rsidR="00797316">
        <w:t xml:space="preserve"> diikuti dengan {} untuk memanggil variable dengan 0f atau tidak ada angka dibelakang koma.</w:t>
      </w:r>
    </w:p>
    <w:p w14:paraId="5D07A786" w14:textId="77777777" w:rsidR="009117E0" w:rsidRDefault="009117E0" w:rsidP="00FE6F1A">
      <w:pPr>
        <w:pStyle w:val="Heading1"/>
        <w:spacing w:after="240"/>
        <w:sectPr w:rsidR="009117E0" w:rsidSect="009117E0">
          <w:pgSz w:w="12240" w:h="15840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56979908" w14:textId="686A9CA0" w:rsidR="00FE6F1A" w:rsidRDefault="00FE6F1A" w:rsidP="00FE6F1A">
      <w:pPr>
        <w:pStyle w:val="Heading1"/>
        <w:spacing w:after="240"/>
      </w:pPr>
      <w:bookmarkStart w:id="46" w:name="_Toc148547650"/>
      <w:r>
        <w:lastRenderedPageBreak/>
        <w:t>TAUTAN GIT</w:t>
      </w:r>
      <w:bookmarkEnd w:id="46"/>
    </w:p>
    <w:p w14:paraId="10D6BC6C" w14:textId="77777777" w:rsidR="00FE6F1A" w:rsidRDefault="00FE6F1A" w:rsidP="004117EB">
      <w:pPr>
        <w:spacing w:after="0" w:line="360" w:lineRule="auto"/>
      </w:pPr>
      <w:proofErr w:type="gramStart"/>
      <w:r>
        <w:t>Berikut adalah tautan untuk source code yang telah dibuat.</w:t>
      </w:r>
      <w:proofErr w:type="gramEnd"/>
    </w:p>
    <w:p w14:paraId="462FCFEA" w14:textId="6A02A24C" w:rsidR="00FE6F1A" w:rsidRDefault="00797316" w:rsidP="004117EB">
      <w:pPr>
        <w:spacing w:after="0" w:line="360" w:lineRule="auto"/>
      </w:pPr>
      <w:r w:rsidRPr="00797316">
        <w:t>https://github.com/Akmlsybn/Pemrograman_1/tree/main/Modul%202%20Input%20Output</w:t>
      </w:r>
    </w:p>
    <w:p w14:paraId="337A727B" w14:textId="77777777" w:rsidR="004D6D1B" w:rsidRDefault="004D6D1B" w:rsidP="001E1061">
      <w:pPr>
        <w:spacing w:after="0"/>
      </w:pPr>
    </w:p>
    <w:p w14:paraId="308AD829" w14:textId="77777777" w:rsidR="004D6D1B" w:rsidRDefault="004D6D1B" w:rsidP="001E1061">
      <w:pPr>
        <w:spacing w:after="0"/>
      </w:pPr>
    </w:p>
    <w:p w14:paraId="49AA803A" w14:textId="45BB9105" w:rsidR="00550E0E" w:rsidRPr="00705890" w:rsidRDefault="00550E0E" w:rsidP="00705890">
      <w:pPr>
        <w:jc w:val="left"/>
      </w:pPr>
    </w:p>
    <w:sectPr w:rsidR="00550E0E" w:rsidRPr="00705890" w:rsidSect="009117E0">
      <w:pgSz w:w="12240" w:h="15840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0AEE02" w14:textId="77777777" w:rsidR="004373E8" w:rsidRDefault="004373E8" w:rsidP="005E27AD">
      <w:pPr>
        <w:spacing w:after="0" w:line="240" w:lineRule="auto"/>
      </w:pPr>
      <w:r>
        <w:separator/>
      </w:r>
    </w:p>
  </w:endnote>
  <w:endnote w:type="continuationSeparator" w:id="0">
    <w:p w14:paraId="064EEC99" w14:textId="77777777" w:rsidR="004373E8" w:rsidRDefault="004373E8" w:rsidP="005E2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96078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1E925E" w14:textId="7CE6E914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3360111" w14:textId="77777777" w:rsidR="002F5F2D" w:rsidRDefault="002F5F2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6ABF03F" w14:textId="26573EFA" w:rsidR="002F5F2D" w:rsidRDefault="002F5F2D">
    <w:pPr>
      <w:pStyle w:val="Footer"/>
      <w:jc w:val="center"/>
    </w:pPr>
  </w:p>
  <w:p w14:paraId="39665A88" w14:textId="77777777" w:rsidR="002F5F2D" w:rsidRDefault="002F5F2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459949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CE3BC7" w14:textId="77777777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D80E65" w14:textId="77777777" w:rsidR="002F5F2D" w:rsidRDefault="002F5F2D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9144680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B9328F" w14:textId="77777777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FB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AD5753B" w14:textId="77777777" w:rsidR="002F5F2D" w:rsidRDefault="002F5F2D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642694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46CB67" w14:textId="77777777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9F61FA2" w14:textId="77777777" w:rsidR="002F5F2D" w:rsidRDefault="002F5F2D">
    <w:pPr>
      <w:pStyle w:val="Footer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6950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654C37" w14:textId="77777777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729C414" w14:textId="77777777" w:rsidR="002F5F2D" w:rsidRDefault="002F5F2D">
    <w:pPr>
      <w:pStyle w:val="Footer"/>
    </w:pPr>
  </w:p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795403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8B53840" w14:textId="77777777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B3BE74A" w14:textId="77777777" w:rsidR="002F5F2D" w:rsidRDefault="002F5F2D">
    <w:pPr>
      <w:pStyle w:val="Footer"/>
    </w:pPr>
  </w:p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4B5703" w14:textId="1D5F9DB7" w:rsidR="002F5F2D" w:rsidRDefault="002F5F2D">
    <w:pPr>
      <w:pStyle w:val="Footer"/>
      <w:jc w:val="center"/>
    </w:pPr>
  </w:p>
  <w:p w14:paraId="0455CC22" w14:textId="77777777" w:rsidR="002F5F2D" w:rsidRDefault="002F5F2D">
    <w:pPr>
      <w:pStyle w:val="Footer"/>
    </w:pPr>
  </w:p>
</w:ftr>
</file>

<file path=word/footer9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88230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74ED98" w14:textId="613E61B7" w:rsidR="002F5F2D" w:rsidRDefault="002F5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FB7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00D7D85A" w14:textId="77777777" w:rsidR="002F5F2D" w:rsidRDefault="002F5F2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5A91E4" w14:textId="77777777" w:rsidR="004373E8" w:rsidRDefault="004373E8" w:rsidP="005E27AD">
      <w:pPr>
        <w:spacing w:after="0" w:line="240" w:lineRule="auto"/>
      </w:pPr>
      <w:r>
        <w:separator/>
      </w:r>
    </w:p>
  </w:footnote>
  <w:footnote w:type="continuationSeparator" w:id="0">
    <w:p w14:paraId="63DEA910" w14:textId="77777777" w:rsidR="004373E8" w:rsidRDefault="004373E8" w:rsidP="005E27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72A7C0" w14:textId="16D0243E" w:rsidR="002F5F2D" w:rsidRDefault="002F5F2D">
    <w:pPr>
      <w:pStyle w:val="Header"/>
      <w:jc w:val="right"/>
    </w:pPr>
  </w:p>
  <w:p w14:paraId="5EF110CB" w14:textId="77777777" w:rsidR="002F5F2D" w:rsidRDefault="002F5F2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6932C1" w14:textId="77777777" w:rsidR="002F5F2D" w:rsidRDefault="002F5F2D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F318196" w14:textId="50A6F53D" w:rsidR="002F5F2D" w:rsidRDefault="002F5F2D">
    <w:pPr>
      <w:pStyle w:val="Header"/>
      <w:jc w:val="right"/>
    </w:pPr>
  </w:p>
  <w:p w14:paraId="7945154E" w14:textId="77777777" w:rsidR="002F5F2D" w:rsidRDefault="002F5F2D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E6C58F" w14:textId="380625DE" w:rsidR="002F5F2D" w:rsidRDefault="002F5F2D">
    <w:pPr>
      <w:pStyle w:val="Header"/>
      <w:jc w:val="right"/>
    </w:pPr>
  </w:p>
  <w:p w14:paraId="6B9BC090" w14:textId="77777777" w:rsidR="002F5F2D" w:rsidRDefault="002F5F2D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4023215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B7E2AE1" w14:textId="5EB1567D" w:rsidR="002F5F2D" w:rsidRDefault="002F5F2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C0FB7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28FF5698" w14:textId="77777777" w:rsidR="002F5F2D" w:rsidRDefault="002F5F2D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E10E863" w14:textId="77777777" w:rsidR="002F5F2D" w:rsidRDefault="002F5F2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F617B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5342E8F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7C43977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B2E016E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1213F"/>
    <w:rsid w:val="00043241"/>
    <w:rsid w:val="00046841"/>
    <w:rsid w:val="00080838"/>
    <w:rsid w:val="000C0FB7"/>
    <w:rsid w:val="000D208C"/>
    <w:rsid w:val="000D669A"/>
    <w:rsid w:val="00170DFA"/>
    <w:rsid w:val="00171F5E"/>
    <w:rsid w:val="001D2A10"/>
    <w:rsid w:val="001E0DC1"/>
    <w:rsid w:val="001E1061"/>
    <w:rsid w:val="001F3D8D"/>
    <w:rsid w:val="002038C3"/>
    <w:rsid w:val="00237F22"/>
    <w:rsid w:val="00294856"/>
    <w:rsid w:val="002B222D"/>
    <w:rsid w:val="002F2741"/>
    <w:rsid w:val="002F5F2D"/>
    <w:rsid w:val="00322971"/>
    <w:rsid w:val="00356643"/>
    <w:rsid w:val="003600D5"/>
    <w:rsid w:val="00372F5F"/>
    <w:rsid w:val="003813B3"/>
    <w:rsid w:val="003B4DA6"/>
    <w:rsid w:val="003C21EC"/>
    <w:rsid w:val="003F6BBC"/>
    <w:rsid w:val="004117EB"/>
    <w:rsid w:val="004373E8"/>
    <w:rsid w:val="00441C68"/>
    <w:rsid w:val="00442105"/>
    <w:rsid w:val="004D6D1B"/>
    <w:rsid w:val="00513EB4"/>
    <w:rsid w:val="00545FB4"/>
    <w:rsid w:val="00550E0E"/>
    <w:rsid w:val="00552780"/>
    <w:rsid w:val="0055584B"/>
    <w:rsid w:val="00556F23"/>
    <w:rsid w:val="0055740D"/>
    <w:rsid w:val="00585DC2"/>
    <w:rsid w:val="005A34EE"/>
    <w:rsid w:val="005C09D9"/>
    <w:rsid w:val="005E26E2"/>
    <w:rsid w:val="005E27AD"/>
    <w:rsid w:val="00612D05"/>
    <w:rsid w:val="006146CD"/>
    <w:rsid w:val="00642D6F"/>
    <w:rsid w:val="006455F7"/>
    <w:rsid w:val="0067314D"/>
    <w:rsid w:val="006A0EB2"/>
    <w:rsid w:val="006C1879"/>
    <w:rsid w:val="006C26A6"/>
    <w:rsid w:val="006D4543"/>
    <w:rsid w:val="00705890"/>
    <w:rsid w:val="00782A22"/>
    <w:rsid w:val="00790E20"/>
    <w:rsid w:val="00797316"/>
    <w:rsid w:val="00802E7C"/>
    <w:rsid w:val="008150AF"/>
    <w:rsid w:val="00832D82"/>
    <w:rsid w:val="00842541"/>
    <w:rsid w:val="00893C24"/>
    <w:rsid w:val="008A5A4F"/>
    <w:rsid w:val="008C49E7"/>
    <w:rsid w:val="008C61A2"/>
    <w:rsid w:val="00902F32"/>
    <w:rsid w:val="009117E0"/>
    <w:rsid w:val="0097230A"/>
    <w:rsid w:val="009864E7"/>
    <w:rsid w:val="009C7F4F"/>
    <w:rsid w:val="009F472F"/>
    <w:rsid w:val="00A46A5C"/>
    <w:rsid w:val="00A47A35"/>
    <w:rsid w:val="00A67211"/>
    <w:rsid w:val="00A828F0"/>
    <w:rsid w:val="00AB351D"/>
    <w:rsid w:val="00AB66EA"/>
    <w:rsid w:val="00AF08B8"/>
    <w:rsid w:val="00B44F6E"/>
    <w:rsid w:val="00B562AD"/>
    <w:rsid w:val="00B7192E"/>
    <w:rsid w:val="00B8007B"/>
    <w:rsid w:val="00BA1BDD"/>
    <w:rsid w:val="00C026F8"/>
    <w:rsid w:val="00C2030D"/>
    <w:rsid w:val="00C36672"/>
    <w:rsid w:val="00CC4E4C"/>
    <w:rsid w:val="00CD08EC"/>
    <w:rsid w:val="00D6473C"/>
    <w:rsid w:val="00D90014"/>
    <w:rsid w:val="00DB66A0"/>
    <w:rsid w:val="00DB694F"/>
    <w:rsid w:val="00DC1010"/>
    <w:rsid w:val="00DD55EB"/>
    <w:rsid w:val="00E153D1"/>
    <w:rsid w:val="00E3000A"/>
    <w:rsid w:val="00E316A5"/>
    <w:rsid w:val="00E37DA9"/>
    <w:rsid w:val="00E80C6D"/>
    <w:rsid w:val="00EB0E35"/>
    <w:rsid w:val="00ED694F"/>
    <w:rsid w:val="00EE04F1"/>
    <w:rsid w:val="00EF3F03"/>
    <w:rsid w:val="00F315F0"/>
    <w:rsid w:val="00F477ED"/>
    <w:rsid w:val="00F866B2"/>
    <w:rsid w:val="00FB6B29"/>
    <w:rsid w:val="00FB74EE"/>
    <w:rsid w:val="00FE6079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2F72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7A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7AD"/>
    <w:rPr>
      <w:rFonts w:ascii="Times New Roman" w:hAnsi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1C6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45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454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27A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2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27A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54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9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6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6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4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3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7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9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5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00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6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9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2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97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69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8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13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89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1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83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7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4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4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84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8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83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4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71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4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22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26" Type="http://schemas.openxmlformats.org/officeDocument/2006/relationships/footer" Target="footer8.xml"/><Relationship Id="rId39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footer" Target="footer7.xml"/><Relationship Id="rId34" Type="http://schemas.openxmlformats.org/officeDocument/2006/relationships/image" Target="media/image11.png"/><Relationship Id="rId42" Type="http://schemas.openxmlformats.org/officeDocument/2006/relationships/image" Target="media/image19.png"/><Relationship Id="rId47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5.xml"/><Relationship Id="rId25" Type="http://schemas.openxmlformats.org/officeDocument/2006/relationships/image" Target="media/image5.png"/><Relationship Id="rId33" Type="http://schemas.openxmlformats.org/officeDocument/2006/relationships/image" Target="media/image10.png"/><Relationship Id="rId38" Type="http://schemas.openxmlformats.org/officeDocument/2006/relationships/image" Target="media/image15.png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image" Target="media/image6.png"/><Relationship Id="rId41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24" Type="http://schemas.openxmlformats.org/officeDocument/2006/relationships/image" Target="media/image4.png"/><Relationship Id="rId32" Type="http://schemas.openxmlformats.org/officeDocument/2006/relationships/image" Target="media/image9.png"/><Relationship Id="rId37" Type="http://schemas.openxmlformats.org/officeDocument/2006/relationships/image" Target="media/image14.png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23" Type="http://schemas.openxmlformats.org/officeDocument/2006/relationships/image" Target="media/image3.png"/><Relationship Id="rId28" Type="http://schemas.openxmlformats.org/officeDocument/2006/relationships/footer" Target="footer9.xml"/><Relationship Id="rId36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31" Type="http://schemas.openxmlformats.org/officeDocument/2006/relationships/image" Target="media/image8.png"/><Relationship Id="rId44" Type="http://schemas.openxmlformats.org/officeDocument/2006/relationships/image" Target="media/image2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Relationship Id="rId22" Type="http://schemas.openxmlformats.org/officeDocument/2006/relationships/image" Target="media/image2.png"/><Relationship Id="rId27" Type="http://schemas.openxmlformats.org/officeDocument/2006/relationships/header" Target="header6.xml"/><Relationship Id="rId30" Type="http://schemas.openxmlformats.org/officeDocument/2006/relationships/image" Target="media/image7.png"/><Relationship Id="rId35" Type="http://schemas.openxmlformats.org/officeDocument/2006/relationships/image" Target="media/image12.png"/><Relationship Id="rId43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2A5C54-DDD2-4270-BF95-FABDC2C3E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21</Pages>
  <Words>2926</Words>
  <Characters>16684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yan Baskara</dc:creator>
  <cp:lastModifiedBy>ismail - [2010]</cp:lastModifiedBy>
  <cp:revision>13</cp:revision>
  <cp:lastPrinted>2023-10-18T10:40:00Z</cp:lastPrinted>
  <dcterms:created xsi:type="dcterms:W3CDTF">2023-10-17T03:16:00Z</dcterms:created>
  <dcterms:modified xsi:type="dcterms:W3CDTF">2023-10-30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